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10EDE" w14:textId="77777777" w:rsidR="005550F1" w:rsidRDefault="005550F1" w:rsidP="005550F1">
      <w:pPr>
        <w:pStyle w:val="Title"/>
        <w:jc w:val="center"/>
        <w:rPr>
          <w:sz w:val="36"/>
          <w:szCs w:val="36"/>
        </w:rPr>
      </w:pPr>
      <w:r w:rsidRPr="6BF9256F">
        <w:rPr>
          <w:sz w:val="36"/>
          <w:szCs w:val="36"/>
        </w:rPr>
        <w:t xml:space="preserve">Affordable Materials Grants, Round </w:t>
      </w:r>
      <w:r>
        <w:rPr>
          <w:sz w:val="36"/>
          <w:szCs w:val="36"/>
        </w:rPr>
        <w:t>21</w:t>
      </w:r>
      <w:r w:rsidRPr="6BF9256F">
        <w:rPr>
          <w:sz w:val="36"/>
          <w:szCs w:val="36"/>
        </w:rPr>
        <w:t>:</w:t>
      </w:r>
    </w:p>
    <w:p w14:paraId="6524208E" w14:textId="6FD71674" w:rsidR="005550F1" w:rsidRDefault="005550F1" w:rsidP="005550F1">
      <w:pPr>
        <w:pStyle w:val="Title"/>
        <w:jc w:val="center"/>
        <w:rPr>
          <w:sz w:val="36"/>
          <w:szCs w:val="36"/>
        </w:rPr>
      </w:pPr>
      <w:r>
        <w:rPr>
          <w:sz w:val="36"/>
          <w:szCs w:val="36"/>
        </w:rPr>
        <w:t xml:space="preserve">Transformation </w:t>
      </w:r>
      <w:r w:rsidRPr="6BF9256F">
        <w:rPr>
          <w:sz w:val="36"/>
          <w:szCs w:val="36"/>
        </w:rPr>
        <w:t>Grants</w:t>
      </w:r>
    </w:p>
    <w:p w14:paraId="3601D37C" w14:textId="77777777" w:rsidR="005550F1" w:rsidRPr="00FD120E" w:rsidRDefault="005550F1" w:rsidP="005550F1">
      <w:pPr>
        <w:pStyle w:val="Title"/>
        <w:jc w:val="center"/>
        <w:rPr>
          <w:sz w:val="36"/>
        </w:rPr>
      </w:pPr>
      <w:r>
        <w:rPr>
          <w:sz w:val="36"/>
        </w:rPr>
        <w:t>(Spring 2022-Spring 2023</w:t>
      </w:r>
      <w:r w:rsidRPr="00FD120E">
        <w:rPr>
          <w:sz w:val="36"/>
        </w:rPr>
        <w:t>)</w:t>
      </w:r>
    </w:p>
    <w:p w14:paraId="7F1B0519" w14:textId="77777777" w:rsidR="005550F1" w:rsidRPr="00FD120E" w:rsidRDefault="005550F1" w:rsidP="005550F1">
      <w:pPr>
        <w:pStyle w:val="Subtitle"/>
        <w:jc w:val="center"/>
        <w:rPr>
          <w:color w:val="auto"/>
          <w:sz w:val="28"/>
        </w:rPr>
      </w:pPr>
      <w:r w:rsidRPr="00FD120E">
        <w:rPr>
          <w:color w:val="auto"/>
          <w:sz w:val="28"/>
        </w:rPr>
        <w:t>Proposal Form and Narrative</w:t>
      </w:r>
    </w:p>
    <w:p w14:paraId="4A9F941B" w14:textId="77777777" w:rsidR="005550F1" w:rsidRDefault="005550F1" w:rsidP="005550F1">
      <w:pPr>
        <w:pStyle w:val="Heading1"/>
        <w:jc w:val="left"/>
      </w:pPr>
      <w:r>
        <w:t>Notes</w:t>
      </w:r>
    </w:p>
    <w:p w14:paraId="6701ABBE" w14:textId="77777777" w:rsidR="005550F1" w:rsidRDefault="005550F1" w:rsidP="005550F1">
      <w:pPr>
        <w:pStyle w:val="ListParagraph"/>
        <w:numPr>
          <w:ilvl w:val="0"/>
          <w:numId w:val="2"/>
        </w:numPr>
        <w:jc w:val="left"/>
      </w:pPr>
      <w:r>
        <w:t>The proposal form and narrative .docx file is for offline drafting and for our review processes. Submitters must use the online Google Form for proposal submission, including uploading this document.</w:t>
      </w:r>
    </w:p>
    <w:p w14:paraId="4626935B" w14:textId="77777777" w:rsidR="005550F1" w:rsidRDefault="005550F1" w:rsidP="005550F1">
      <w:pPr>
        <w:pStyle w:val="ListParagraph"/>
        <w:numPr>
          <w:ilvl w:val="0"/>
          <w:numId w:val="2"/>
        </w:numPr>
        <w:jc w:val="left"/>
      </w:pPr>
      <w:r>
        <w:t xml:space="preserve">The only way to submit the official proposal is through the Google Form. The link to the online application is on </w:t>
      </w:r>
      <w:r w:rsidRPr="00C66323">
        <w:t xml:space="preserve">the </w:t>
      </w:r>
      <w:hyperlink r:id="rId11" w:history="1">
        <w:r w:rsidRPr="00112807">
          <w:rPr>
            <w:rStyle w:val="Hyperlink"/>
          </w:rPr>
          <w:t xml:space="preserve">Round </w:t>
        </w:r>
        <w:r>
          <w:rPr>
            <w:rStyle w:val="Hyperlink"/>
          </w:rPr>
          <w:t>21</w:t>
        </w:r>
        <w:r w:rsidRPr="00112807">
          <w:rPr>
            <w:rStyle w:val="Hyperlink"/>
          </w:rPr>
          <w:t xml:space="preserve"> RFP Page</w:t>
        </w:r>
      </w:hyperlink>
      <w:r>
        <w:t>.</w:t>
      </w:r>
    </w:p>
    <w:p w14:paraId="50EFE326" w14:textId="77777777" w:rsidR="005550F1" w:rsidRDefault="005550F1" w:rsidP="005550F1">
      <w:pPr>
        <w:pStyle w:val="ListParagraph"/>
        <w:numPr>
          <w:ilvl w:val="0"/>
          <w:numId w:val="2"/>
        </w:numPr>
        <w:jc w:val="left"/>
      </w:pPr>
      <w:r>
        <w:t xml:space="preserve">The italic text provided below is meant for clarifications and can be deleted. </w:t>
      </w:r>
    </w:p>
    <w:p w14:paraId="1DEA0186" w14:textId="77B5FFF1" w:rsidR="005550F1" w:rsidRDefault="005550F1" w:rsidP="005550F1">
      <w:r w:rsidRPr="00FF34E9">
        <w:t xml:space="preserve">The Round </w:t>
      </w:r>
      <w:r>
        <w:t>21</w:t>
      </w:r>
      <w:r w:rsidRPr="00FF34E9">
        <w:t xml:space="preserve"> Kickoff will include an asynchronous training module, required for all team members to complete, followed by the synchronous Kickoff Meeting on </w:t>
      </w:r>
      <w:r>
        <w:t>March 25, 202</w:t>
      </w:r>
      <w:r w:rsidR="00F75018">
        <w:t>2</w:t>
      </w:r>
      <w:r w:rsidRPr="00FF34E9">
        <w:t xml:space="preserve"> from 1pm-4pm. At least two team members from each awarded team (unless the award is for one individual) are required to attend the synchronous Kickoff Meeting.</w:t>
      </w:r>
    </w:p>
    <w:p w14:paraId="15966D9D" w14:textId="0808FAF7" w:rsidR="003C350B" w:rsidRDefault="00F56A94" w:rsidP="00725343">
      <w:pPr>
        <w:pStyle w:val="Heading1"/>
        <w:jc w:val="left"/>
      </w:pPr>
      <w:r>
        <w:t>Applicant</w:t>
      </w:r>
      <w:r w:rsidR="00044629">
        <w:t xml:space="preserve"> and Team</w:t>
      </w:r>
      <w:r w:rsidR="003C350B">
        <w:t xml:space="preserve"> Information</w:t>
      </w:r>
    </w:p>
    <w:p w14:paraId="46F7D648" w14:textId="39E711CF" w:rsidR="00725343" w:rsidRPr="0063108D" w:rsidRDefault="00725343" w:rsidP="00725343">
      <w:pPr>
        <w:rPr>
          <w:i/>
        </w:rPr>
      </w:pPr>
      <w:r w:rsidRPr="0063108D">
        <w:rPr>
          <w:i/>
        </w:rPr>
        <w:t xml:space="preserve">The </w:t>
      </w:r>
      <w:r w:rsidRPr="0063108D">
        <w:rPr>
          <w:b/>
          <w:i/>
        </w:rPr>
        <w:t>applicant</w:t>
      </w:r>
      <w:r w:rsidRPr="0063108D">
        <w:rPr>
          <w:i/>
        </w:rPr>
        <w:t xml:space="preserve"> is the proposed Project Lead for the grant project. The </w:t>
      </w:r>
      <w:r w:rsidRPr="0063108D">
        <w:rPr>
          <w:b/>
          <w:i/>
        </w:rPr>
        <w:t>submitter</w:t>
      </w:r>
      <w:r w:rsidRPr="0063108D">
        <w:rPr>
          <w:i/>
        </w:rPr>
        <w:t xml:space="preserve"> is the person submitting the application (which may be a Grants Officer or Administrator). The submitter will often be the applicant</w:t>
      </w:r>
      <w:r w:rsidR="002D5497">
        <w:rPr>
          <w:i/>
        </w:rPr>
        <w:t>—</w:t>
      </w:r>
      <w:r w:rsidRPr="0063108D">
        <w:rPr>
          <w:i/>
        </w:rPr>
        <w:t xml:space="preserve">if so, </w:t>
      </w:r>
      <w:r w:rsidR="003B4B4A">
        <w:rPr>
          <w:i/>
        </w:rPr>
        <w:t xml:space="preserve">just list </w:t>
      </w:r>
      <w:r w:rsidR="00087903">
        <w:rPr>
          <w:i/>
        </w:rPr>
        <w:t>leave the submitter blank</w:t>
      </w:r>
      <w:r w:rsidRPr="0063108D">
        <w:rPr>
          <w:i/>
        </w:rPr>
        <w:t xml:space="preserve">. </w:t>
      </w:r>
    </w:p>
    <w:tbl>
      <w:tblPr>
        <w:tblStyle w:val="PlainTable1"/>
        <w:tblW w:w="9535" w:type="dxa"/>
        <w:tblLook w:val="04A0" w:firstRow="1" w:lastRow="0" w:firstColumn="1" w:lastColumn="0" w:noHBand="0" w:noVBand="1"/>
        <w:tblCaption w:val="Applicant form field"/>
        <w:tblDescription w:val="Table for entering applicant information"/>
      </w:tblPr>
      <w:tblGrid>
        <w:gridCol w:w="3415"/>
        <w:gridCol w:w="6120"/>
      </w:tblGrid>
      <w:tr w:rsidR="002D5497" w14:paraId="28A64FAF" w14:textId="77777777" w:rsidTr="00A244B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415" w:type="dxa"/>
          </w:tcPr>
          <w:p w14:paraId="22182148" w14:textId="7937CF9D" w:rsidR="002D5497" w:rsidRDefault="002D5497" w:rsidP="00725343">
            <w:r>
              <w:t>Requested information</w:t>
            </w:r>
          </w:p>
        </w:tc>
        <w:tc>
          <w:tcPr>
            <w:tcW w:w="6120" w:type="dxa"/>
          </w:tcPr>
          <w:p w14:paraId="12C19CBA" w14:textId="63B591DA" w:rsidR="002D5497" w:rsidRDefault="002D5497" w:rsidP="00725343">
            <w:pPr>
              <w:cnfStyle w:val="100000000000" w:firstRow="1" w:lastRow="0" w:firstColumn="0" w:lastColumn="0" w:oddVBand="0" w:evenVBand="0" w:oddHBand="0" w:evenHBand="0" w:firstRowFirstColumn="0" w:firstRowLastColumn="0" w:lastRowFirstColumn="0" w:lastRowLastColumn="0"/>
            </w:pPr>
            <w:r>
              <w:t>Answer</w:t>
            </w:r>
          </w:p>
        </w:tc>
      </w:tr>
      <w:tr w:rsidR="00725343" w14:paraId="49434CA9" w14:textId="77777777" w:rsidTr="00A24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2CE4757A" w14:textId="77777777" w:rsidR="00725343" w:rsidRDefault="00725343" w:rsidP="00725343">
            <w:r>
              <w:t>Institution(s)</w:t>
            </w:r>
          </w:p>
        </w:tc>
        <w:tc>
          <w:tcPr>
            <w:tcW w:w="6120" w:type="dxa"/>
          </w:tcPr>
          <w:p w14:paraId="537BA3AF" w14:textId="1C082196" w:rsidR="00725343" w:rsidRDefault="00CC1CE4" w:rsidP="00725343">
            <w:pPr>
              <w:cnfStyle w:val="000000100000" w:firstRow="0" w:lastRow="0" w:firstColumn="0" w:lastColumn="0" w:oddVBand="0" w:evenVBand="0" w:oddHBand="1" w:evenHBand="0" w:firstRowFirstColumn="0" w:firstRowLastColumn="0" w:lastRowFirstColumn="0" w:lastRowLastColumn="0"/>
            </w:pPr>
            <w:r>
              <w:t>Fort Valley State University</w:t>
            </w:r>
          </w:p>
        </w:tc>
      </w:tr>
      <w:tr w:rsidR="00725343" w14:paraId="06EFE5C2" w14:textId="77777777" w:rsidTr="00A244B5">
        <w:tc>
          <w:tcPr>
            <w:cnfStyle w:val="001000000000" w:firstRow="0" w:lastRow="0" w:firstColumn="1" w:lastColumn="0" w:oddVBand="0" w:evenVBand="0" w:oddHBand="0" w:evenHBand="0" w:firstRowFirstColumn="0" w:firstRowLastColumn="0" w:lastRowFirstColumn="0" w:lastRowLastColumn="0"/>
            <w:tcW w:w="3415" w:type="dxa"/>
          </w:tcPr>
          <w:p w14:paraId="35E0D24D" w14:textId="7F37BBF2" w:rsidR="00725343" w:rsidRDefault="00725343" w:rsidP="00725343">
            <w:r>
              <w:t xml:space="preserve">Applicant </w:t>
            </w:r>
            <w:r w:rsidR="002D5497">
              <w:t>n</w:t>
            </w:r>
            <w:r>
              <w:t>ame</w:t>
            </w:r>
          </w:p>
        </w:tc>
        <w:tc>
          <w:tcPr>
            <w:tcW w:w="6120" w:type="dxa"/>
          </w:tcPr>
          <w:p w14:paraId="0CF0A4D3" w14:textId="67325915" w:rsidR="00725343" w:rsidRDefault="00CC1CE4" w:rsidP="00725343">
            <w:pPr>
              <w:cnfStyle w:val="000000000000" w:firstRow="0" w:lastRow="0" w:firstColumn="0" w:lastColumn="0" w:oddVBand="0" w:evenVBand="0" w:oddHBand="0" w:evenHBand="0" w:firstRowFirstColumn="0" w:firstRowLastColumn="0" w:lastRowFirstColumn="0" w:lastRowLastColumn="0"/>
            </w:pPr>
            <w:r>
              <w:t>Shanah Grant, Ph.D.</w:t>
            </w:r>
          </w:p>
        </w:tc>
      </w:tr>
      <w:tr w:rsidR="00725343" w14:paraId="0D5BF13C" w14:textId="77777777" w:rsidTr="00A24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3C4DF24F" w14:textId="18323ECF" w:rsidR="00725343" w:rsidRDefault="00725343" w:rsidP="00725343">
            <w:r>
              <w:t xml:space="preserve">Applicant </w:t>
            </w:r>
            <w:r w:rsidR="002D5497">
              <w:t>e</w:t>
            </w:r>
            <w:r>
              <w:t xml:space="preserve">mail </w:t>
            </w:r>
          </w:p>
        </w:tc>
        <w:tc>
          <w:tcPr>
            <w:tcW w:w="6120" w:type="dxa"/>
          </w:tcPr>
          <w:p w14:paraId="15558855" w14:textId="1C6B7F47" w:rsidR="00725343" w:rsidRDefault="00CC1CE4" w:rsidP="00725343">
            <w:pPr>
              <w:cnfStyle w:val="000000100000" w:firstRow="0" w:lastRow="0" w:firstColumn="0" w:lastColumn="0" w:oddVBand="0" w:evenVBand="0" w:oddHBand="1" w:evenHBand="0" w:firstRowFirstColumn="0" w:firstRowLastColumn="0" w:lastRowFirstColumn="0" w:lastRowLastColumn="0"/>
            </w:pPr>
            <w:r>
              <w:t>shanah.grant@fvsu.edu</w:t>
            </w:r>
          </w:p>
        </w:tc>
      </w:tr>
      <w:tr w:rsidR="00725343" w14:paraId="23C54C6A" w14:textId="77777777" w:rsidTr="00A244B5">
        <w:tc>
          <w:tcPr>
            <w:cnfStyle w:val="001000000000" w:firstRow="0" w:lastRow="0" w:firstColumn="1" w:lastColumn="0" w:oddVBand="0" w:evenVBand="0" w:oddHBand="0" w:evenHBand="0" w:firstRowFirstColumn="0" w:firstRowLastColumn="0" w:lastRowFirstColumn="0" w:lastRowLastColumn="0"/>
            <w:tcW w:w="3415" w:type="dxa"/>
          </w:tcPr>
          <w:p w14:paraId="55D3DC7F" w14:textId="0198F4B6" w:rsidR="00725343" w:rsidRDefault="00725343" w:rsidP="00725343">
            <w:r>
              <w:t xml:space="preserve">Applicant </w:t>
            </w:r>
            <w:r w:rsidR="002D5497">
              <w:t>p</w:t>
            </w:r>
            <w:r>
              <w:t>osition/</w:t>
            </w:r>
            <w:r w:rsidR="002D5497">
              <w:t>t</w:t>
            </w:r>
            <w:r>
              <w:t>itle</w:t>
            </w:r>
          </w:p>
        </w:tc>
        <w:tc>
          <w:tcPr>
            <w:tcW w:w="6120" w:type="dxa"/>
          </w:tcPr>
          <w:p w14:paraId="3BBEDA31" w14:textId="0CED3927" w:rsidR="00725343" w:rsidRDefault="00CC1CE4" w:rsidP="00725343">
            <w:pPr>
              <w:cnfStyle w:val="000000000000" w:firstRow="0" w:lastRow="0" w:firstColumn="0" w:lastColumn="0" w:oddVBand="0" w:evenVBand="0" w:oddHBand="0" w:evenHBand="0" w:firstRowFirstColumn="0" w:firstRowLastColumn="0" w:lastRowFirstColumn="0" w:lastRowLastColumn="0"/>
            </w:pPr>
            <w:r>
              <w:t>Assistant Professor</w:t>
            </w:r>
          </w:p>
        </w:tc>
      </w:tr>
      <w:tr w:rsidR="00CC1CE4" w14:paraId="10A32EF3" w14:textId="77777777" w:rsidTr="00A24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63114457" w14:textId="63F0A9F4" w:rsidR="00CC1CE4" w:rsidRDefault="00CC1CE4" w:rsidP="00CC1CE4">
            <w:r>
              <w:t xml:space="preserve">Submitter name </w:t>
            </w:r>
          </w:p>
        </w:tc>
        <w:tc>
          <w:tcPr>
            <w:tcW w:w="6120" w:type="dxa"/>
          </w:tcPr>
          <w:p w14:paraId="2877A289" w14:textId="01922708" w:rsidR="00CC1CE4" w:rsidRDefault="00CC1CE4" w:rsidP="00CC1CE4">
            <w:pPr>
              <w:cnfStyle w:val="000000100000" w:firstRow="0" w:lastRow="0" w:firstColumn="0" w:lastColumn="0" w:oddVBand="0" w:evenVBand="0" w:oddHBand="1" w:evenHBand="0" w:firstRowFirstColumn="0" w:firstRowLastColumn="0" w:lastRowFirstColumn="0" w:lastRowLastColumn="0"/>
            </w:pPr>
            <w:r>
              <w:t>Shanah Grant, Ph.D.</w:t>
            </w:r>
          </w:p>
        </w:tc>
      </w:tr>
      <w:tr w:rsidR="00CC1CE4" w14:paraId="74225360" w14:textId="77777777" w:rsidTr="00A244B5">
        <w:tc>
          <w:tcPr>
            <w:cnfStyle w:val="001000000000" w:firstRow="0" w:lastRow="0" w:firstColumn="1" w:lastColumn="0" w:oddVBand="0" w:evenVBand="0" w:oddHBand="0" w:evenHBand="0" w:firstRowFirstColumn="0" w:firstRowLastColumn="0" w:lastRowFirstColumn="0" w:lastRowLastColumn="0"/>
            <w:tcW w:w="3415" w:type="dxa"/>
          </w:tcPr>
          <w:p w14:paraId="5F4CD733" w14:textId="22B4EC8E" w:rsidR="00CC1CE4" w:rsidRDefault="00CC1CE4" w:rsidP="00CC1CE4">
            <w:r>
              <w:t xml:space="preserve">Submitter email </w:t>
            </w:r>
          </w:p>
        </w:tc>
        <w:tc>
          <w:tcPr>
            <w:tcW w:w="6120" w:type="dxa"/>
          </w:tcPr>
          <w:p w14:paraId="21E89ED7" w14:textId="5EF01341" w:rsidR="00CC1CE4" w:rsidRDefault="00CC1CE4" w:rsidP="00CC1CE4">
            <w:pPr>
              <w:cnfStyle w:val="000000000000" w:firstRow="0" w:lastRow="0" w:firstColumn="0" w:lastColumn="0" w:oddVBand="0" w:evenVBand="0" w:oddHBand="0" w:evenHBand="0" w:firstRowFirstColumn="0" w:firstRowLastColumn="0" w:lastRowFirstColumn="0" w:lastRowLastColumn="0"/>
            </w:pPr>
            <w:r>
              <w:t>shanah.grant@fvsu.edu</w:t>
            </w:r>
          </w:p>
        </w:tc>
      </w:tr>
      <w:tr w:rsidR="00CC1CE4" w14:paraId="77A275E4" w14:textId="77777777" w:rsidTr="00A24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2FECE121" w14:textId="70AB5D1A" w:rsidR="00CC1CE4" w:rsidRDefault="00CC1CE4" w:rsidP="00CC1CE4">
            <w:r>
              <w:t>Submitter position/title</w:t>
            </w:r>
          </w:p>
        </w:tc>
        <w:tc>
          <w:tcPr>
            <w:tcW w:w="6120" w:type="dxa"/>
          </w:tcPr>
          <w:p w14:paraId="2D858DED" w14:textId="3B1F996A" w:rsidR="00CC1CE4" w:rsidRDefault="00CC1CE4" w:rsidP="00CC1CE4">
            <w:pPr>
              <w:cnfStyle w:val="000000100000" w:firstRow="0" w:lastRow="0" w:firstColumn="0" w:lastColumn="0" w:oddVBand="0" w:evenVBand="0" w:oddHBand="1" w:evenHBand="0" w:firstRowFirstColumn="0" w:firstRowLastColumn="0" w:lastRowFirstColumn="0" w:lastRowLastColumn="0"/>
            </w:pPr>
            <w:r>
              <w:t>Assistant Professor</w:t>
            </w:r>
          </w:p>
        </w:tc>
      </w:tr>
    </w:tbl>
    <w:p w14:paraId="2E919FE5" w14:textId="77777777" w:rsidR="00725343" w:rsidRDefault="00725343" w:rsidP="00725343">
      <w:r>
        <w:br/>
        <w:t>Please provide the first/last names and email addresses of all team members within the</w:t>
      </w:r>
      <w:r w:rsidR="00F56A94">
        <w:t xml:space="preserve"> proposed</w:t>
      </w:r>
      <w:r>
        <w:t xml:space="preserve"> project. </w:t>
      </w:r>
      <w:r w:rsidR="00F56A94">
        <w:t xml:space="preserve">Include the applicant (Project Lead) in this list. </w:t>
      </w:r>
      <w:r>
        <w:t>Do not include prefixes or suffixes such as Ms., Dr., Ph.D., etc.</w:t>
      </w:r>
      <w:r w:rsidR="00F56A94">
        <w:t xml:space="preserve"> </w:t>
      </w:r>
    </w:p>
    <w:tbl>
      <w:tblPr>
        <w:tblStyle w:val="PlainTable1"/>
        <w:tblW w:w="9535" w:type="dxa"/>
        <w:tblLayout w:type="fixed"/>
        <w:tblLook w:val="04A0" w:firstRow="1" w:lastRow="0" w:firstColumn="1" w:lastColumn="0" w:noHBand="0" w:noVBand="1"/>
        <w:tblCaption w:val="Team Member Form"/>
        <w:tblDescription w:val="Table for entering team member information"/>
      </w:tblPr>
      <w:tblGrid>
        <w:gridCol w:w="1885"/>
        <w:gridCol w:w="2430"/>
        <w:gridCol w:w="5220"/>
      </w:tblGrid>
      <w:tr w:rsidR="00725343" w14:paraId="57FCFFA7" w14:textId="77777777" w:rsidTr="119C7E2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85" w:type="dxa"/>
          </w:tcPr>
          <w:p w14:paraId="23AFD59B" w14:textId="617C0EDE" w:rsidR="00725343" w:rsidRDefault="002D5497" w:rsidP="00725343">
            <w:r>
              <w:t>Team member</w:t>
            </w:r>
          </w:p>
        </w:tc>
        <w:tc>
          <w:tcPr>
            <w:tcW w:w="2430" w:type="dxa"/>
          </w:tcPr>
          <w:p w14:paraId="2BA264BD" w14:textId="77777777" w:rsidR="00725343" w:rsidRDefault="00725343" w:rsidP="00725343">
            <w:pPr>
              <w:cnfStyle w:val="100000000000" w:firstRow="1" w:lastRow="0" w:firstColumn="0" w:lastColumn="0" w:oddVBand="0" w:evenVBand="0" w:oddHBand="0" w:evenHBand="0" w:firstRowFirstColumn="0" w:firstRowLastColumn="0" w:lastRowFirstColumn="0" w:lastRowLastColumn="0"/>
            </w:pPr>
            <w:r>
              <w:t>Name</w:t>
            </w:r>
          </w:p>
        </w:tc>
        <w:tc>
          <w:tcPr>
            <w:tcW w:w="5220" w:type="dxa"/>
          </w:tcPr>
          <w:p w14:paraId="0FFF80CD" w14:textId="4031BD59" w:rsidR="00725343" w:rsidRDefault="00725343" w:rsidP="00725343">
            <w:pPr>
              <w:cnfStyle w:val="100000000000" w:firstRow="1" w:lastRow="0" w:firstColumn="0" w:lastColumn="0" w:oddVBand="0" w:evenVBand="0" w:oddHBand="0" w:evenHBand="0" w:firstRowFirstColumn="0" w:firstRowLastColumn="0" w:lastRowFirstColumn="0" w:lastRowLastColumn="0"/>
            </w:pPr>
            <w:r>
              <w:t xml:space="preserve">Email </w:t>
            </w:r>
            <w:r w:rsidR="002D5497">
              <w:t>a</w:t>
            </w:r>
            <w:r>
              <w:t>ddress</w:t>
            </w:r>
          </w:p>
        </w:tc>
      </w:tr>
      <w:tr w:rsidR="00725343" w14:paraId="47DCF721" w14:textId="77777777" w:rsidTr="119C7E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1FE898F0" w14:textId="4F39CBAF" w:rsidR="00725343" w:rsidRDefault="00725343" w:rsidP="00725343">
            <w:r>
              <w:t xml:space="preserve">Team </w:t>
            </w:r>
            <w:r w:rsidR="002D5497">
              <w:t>m</w:t>
            </w:r>
            <w:r>
              <w:t>ember 1</w:t>
            </w:r>
          </w:p>
        </w:tc>
        <w:tc>
          <w:tcPr>
            <w:tcW w:w="2430" w:type="dxa"/>
          </w:tcPr>
          <w:p w14:paraId="393FFEE9" w14:textId="63A28894" w:rsidR="00725343" w:rsidRDefault="00CC1CE4" w:rsidP="00725343">
            <w:pPr>
              <w:cnfStyle w:val="000000100000" w:firstRow="0" w:lastRow="0" w:firstColumn="0" w:lastColumn="0" w:oddVBand="0" w:evenVBand="0" w:oddHBand="1" w:evenHBand="0" w:firstRowFirstColumn="0" w:firstRowLastColumn="0" w:lastRowFirstColumn="0" w:lastRowLastColumn="0"/>
            </w:pPr>
            <w:r>
              <w:t>Samuel Cartwright, Ph.D.</w:t>
            </w:r>
          </w:p>
        </w:tc>
        <w:tc>
          <w:tcPr>
            <w:tcW w:w="5220" w:type="dxa"/>
          </w:tcPr>
          <w:p w14:paraId="672314AC" w14:textId="3EB05C08" w:rsidR="00725343" w:rsidRPr="00CC1CE4" w:rsidRDefault="00CC1CE4" w:rsidP="00CC1CE4">
            <w:pPr>
              <w:cnfStyle w:val="000000100000" w:firstRow="0" w:lastRow="0" w:firstColumn="0" w:lastColumn="0" w:oddVBand="0" w:evenVBand="0" w:oddHBand="1" w:evenHBand="0" w:firstRowFirstColumn="0" w:firstRowLastColumn="0" w:lastRowFirstColumn="0" w:lastRowLastColumn="0"/>
            </w:pPr>
            <w:r w:rsidRPr="00CC1CE4">
              <w:rPr>
                <w:rFonts w:ascii="Calibri" w:hAnsi="Calibri" w:cs="Calibri"/>
              </w:rPr>
              <w:t>cartwris@fvsu.edu</w:t>
            </w:r>
          </w:p>
        </w:tc>
      </w:tr>
      <w:tr w:rsidR="00725343" w14:paraId="271B5C15" w14:textId="77777777" w:rsidTr="119C7E2C">
        <w:tc>
          <w:tcPr>
            <w:cnfStyle w:val="001000000000" w:firstRow="0" w:lastRow="0" w:firstColumn="1" w:lastColumn="0" w:oddVBand="0" w:evenVBand="0" w:oddHBand="0" w:evenHBand="0" w:firstRowFirstColumn="0" w:firstRowLastColumn="0" w:lastRowFirstColumn="0" w:lastRowLastColumn="0"/>
            <w:tcW w:w="1885" w:type="dxa"/>
          </w:tcPr>
          <w:p w14:paraId="0301955E" w14:textId="7747D5EF" w:rsidR="00725343" w:rsidRDefault="00725343" w:rsidP="00725343">
            <w:r>
              <w:t xml:space="preserve">Team </w:t>
            </w:r>
            <w:r w:rsidR="002D5497">
              <w:t>m</w:t>
            </w:r>
            <w:r>
              <w:t>ember 2</w:t>
            </w:r>
          </w:p>
        </w:tc>
        <w:tc>
          <w:tcPr>
            <w:tcW w:w="2430" w:type="dxa"/>
          </w:tcPr>
          <w:p w14:paraId="6ECBEB99" w14:textId="1ACEA920" w:rsidR="00725343" w:rsidRDefault="00CC1CE4" w:rsidP="00725343">
            <w:pPr>
              <w:cnfStyle w:val="000000000000" w:firstRow="0" w:lastRow="0" w:firstColumn="0" w:lastColumn="0" w:oddVBand="0" w:evenVBand="0" w:oddHBand="0" w:evenHBand="0" w:firstRowFirstColumn="0" w:firstRowLastColumn="0" w:lastRowFirstColumn="0" w:lastRowLastColumn="0"/>
            </w:pPr>
            <w:r>
              <w:t>Bhavana Burell</w:t>
            </w:r>
          </w:p>
        </w:tc>
        <w:tc>
          <w:tcPr>
            <w:tcW w:w="5220" w:type="dxa"/>
          </w:tcPr>
          <w:p w14:paraId="201A2C1F" w14:textId="6CDC4BEF" w:rsidR="00725343" w:rsidRDefault="00CC1CE4" w:rsidP="00725343">
            <w:pPr>
              <w:cnfStyle w:val="000000000000" w:firstRow="0" w:lastRow="0" w:firstColumn="0" w:lastColumn="0" w:oddVBand="0" w:evenVBand="0" w:oddHBand="0" w:evenHBand="0" w:firstRowFirstColumn="0" w:firstRowLastColumn="0" w:lastRowFirstColumn="0" w:lastRowLastColumn="0"/>
            </w:pPr>
            <w:r>
              <w:rPr>
                <w:rFonts w:eastAsiaTheme="minorHAnsi"/>
              </w:rPr>
              <w:t>burellb@fvsu.edu</w:t>
            </w:r>
          </w:p>
        </w:tc>
      </w:tr>
    </w:tbl>
    <w:p w14:paraId="6A86B74A" w14:textId="77777777" w:rsidR="00725343" w:rsidRDefault="00F56A94" w:rsidP="00725343">
      <w:r>
        <w:br/>
        <w:t xml:space="preserve">If you have any more team members to add, please enter their names and email addresses in the text box below. </w:t>
      </w:r>
    </w:p>
    <w:tbl>
      <w:tblPr>
        <w:tblStyle w:val="TableGrid"/>
        <w:tblW w:w="0" w:type="auto"/>
        <w:tblLook w:val="04A0" w:firstRow="1" w:lastRow="0" w:firstColumn="1" w:lastColumn="0" w:noHBand="0" w:noVBand="1"/>
        <w:tblCaption w:val="Extra team member response box"/>
        <w:tblDescription w:val="For entering more team members than eight"/>
      </w:tblPr>
      <w:tblGrid>
        <w:gridCol w:w="9350"/>
      </w:tblGrid>
      <w:tr w:rsidR="00F56A94" w14:paraId="2519E936" w14:textId="77777777" w:rsidTr="00325785">
        <w:trPr>
          <w:trHeight w:val="1440"/>
        </w:trPr>
        <w:tc>
          <w:tcPr>
            <w:tcW w:w="9350" w:type="dxa"/>
          </w:tcPr>
          <w:p w14:paraId="27CAAB49" w14:textId="536E111C" w:rsidR="00F56A94" w:rsidRDefault="00CC1CE4" w:rsidP="00725343">
            <w:r>
              <w:lastRenderedPageBreak/>
              <w:t>N/A</w:t>
            </w:r>
          </w:p>
        </w:tc>
      </w:tr>
    </w:tbl>
    <w:p w14:paraId="2F2B88E9" w14:textId="77777777" w:rsidR="00EE40D8" w:rsidRDefault="00EE40D8" w:rsidP="00725343"/>
    <w:p w14:paraId="037D3F14" w14:textId="317248B8" w:rsidR="0055284A" w:rsidRPr="0055284A" w:rsidRDefault="00F56A94" w:rsidP="00185DB9">
      <w:pPr>
        <w:pStyle w:val="Heading1"/>
      </w:pPr>
      <w:r>
        <w:t xml:space="preserve">Project Information </w:t>
      </w:r>
    </w:p>
    <w:tbl>
      <w:tblPr>
        <w:tblStyle w:val="PlainTable1"/>
        <w:tblW w:w="9535" w:type="dxa"/>
        <w:tblLook w:val="04A0" w:firstRow="1" w:lastRow="0" w:firstColumn="1" w:lastColumn="0" w:noHBand="0" w:noVBand="1"/>
        <w:tblCaption w:val="Project information and impact data form"/>
        <w:tblDescription w:val="Table for impact data of the project"/>
      </w:tblPr>
      <w:tblGrid>
        <w:gridCol w:w="4225"/>
        <w:gridCol w:w="5310"/>
      </w:tblGrid>
      <w:tr w:rsidR="00E83655" w14:paraId="1158CD5B" w14:textId="77777777" w:rsidTr="49FCB88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225" w:type="dxa"/>
          </w:tcPr>
          <w:p w14:paraId="3372FD8E" w14:textId="371A015F" w:rsidR="00E83655" w:rsidRPr="00A244B5" w:rsidRDefault="00E83655" w:rsidP="0063108D">
            <w:pPr>
              <w:rPr>
                <w:bCs w:val="0"/>
              </w:rPr>
            </w:pPr>
            <w:r w:rsidRPr="00E83655">
              <w:t>Requested information</w:t>
            </w:r>
          </w:p>
        </w:tc>
        <w:tc>
          <w:tcPr>
            <w:tcW w:w="5310" w:type="dxa"/>
          </w:tcPr>
          <w:p w14:paraId="5D75F585" w14:textId="2967F1CB" w:rsidR="00E83655" w:rsidRPr="00A244B5" w:rsidRDefault="00E83655" w:rsidP="0063108D">
            <w:pPr>
              <w:cnfStyle w:val="100000000000" w:firstRow="1" w:lastRow="0" w:firstColumn="0" w:lastColumn="0" w:oddVBand="0" w:evenVBand="0" w:oddHBand="0" w:evenHBand="0" w:firstRowFirstColumn="0" w:firstRowLastColumn="0" w:lastRowFirstColumn="0" w:lastRowLastColumn="0"/>
              <w:rPr>
                <w:iCs/>
              </w:rPr>
            </w:pPr>
            <w:r w:rsidRPr="00A244B5">
              <w:rPr>
                <w:iCs/>
              </w:rPr>
              <w:t>Answer</w:t>
            </w:r>
          </w:p>
        </w:tc>
      </w:tr>
      <w:tr w:rsidR="0055284A" w14:paraId="1FD9FA8B" w14:textId="77777777" w:rsidTr="49FCB8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tcPr>
          <w:p w14:paraId="02D263BC" w14:textId="77777777" w:rsidR="0055284A" w:rsidRDefault="0063108D" w:rsidP="0063108D">
            <w:pPr>
              <w:rPr>
                <w:b w:val="0"/>
                <w:bCs w:val="0"/>
              </w:rPr>
            </w:pPr>
            <w:r>
              <w:t>Priority Category / Categories</w:t>
            </w:r>
          </w:p>
          <w:p w14:paraId="1EDE5A4E" w14:textId="5F4CCB11" w:rsidR="00465D2C" w:rsidRPr="00465D2C" w:rsidRDefault="00465D2C" w:rsidP="0063108D">
            <w:pPr>
              <w:rPr>
                <w:b w:val="0"/>
                <w:i/>
                <w:iCs/>
              </w:rPr>
            </w:pPr>
            <w:r w:rsidRPr="00465D2C">
              <w:rPr>
                <w:b w:val="0"/>
                <w:i/>
                <w:iCs/>
              </w:rPr>
              <w:t>Projects in the</w:t>
            </w:r>
            <w:r>
              <w:rPr>
                <w:b w:val="0"/>
                <w:i/>
                <w:iCs/>
              </w:rPr>
              <w:t xml:space="preserve">se </w:t>
            </w:r>
            <w:r w:rsidRPr="00465D2C">
              <w:rPr>
                <w:b w:val="0"/>
                <w:i/>
                <w:iCs/>
              </w:rPr>
              <w:t>categories will receive three extra points in the final score for fitting a priority of these particular rounds of Transformation Grants. The type of funding for the project is determined by the funding categories criteria above. As of Round 18, projects can be a part of more than one category. Note that the below categories only indicate priority, not which applications qualify for a grant. Select all that apply.</w:t>
            </w:r>
          </w:p>
        </w:tc>
        <w:tc>
          <w:tcPr>
            <w:tcW w:w="5310" w:type="dxa"/>
          </w:tcPr>
          <w:p w14:paraId="10974398" w14:textId="24BC93F2" w:rsidR="001D4CF2" w:rsidRPr="00E23CB3" w:rsidRDefault="001D4CF2" w:rsidP="00E23CB3">
            <w:pPr>
              <w:cnfStyle w:val="000000100000" w:firstRow="0" w:lastRow="0" w:firstColumn="0" w:lastColumn="0" w:oddVBand="0" w:evenVBand="0" w:oddHBand="1" w:evenHBand="0" w:firstRowFirstColumn="0" w:firstRowLastColumn="0" w:lastRowFirstColumn="0" w:lastRowLastColumn="0"/>
              <w:rPr>
                <w:i/>
              </w:rPr>
            </w:pPr>
            <w:r w:rsidRPr="00E23CB3">
              <w:rPr>
                <w:i/>
              </w:rPr>
              <w:t>Collaborative Projects with Professional Support</w:t>
            </w:r>
          </w:p>
          <w:p w14:paraId="533B2A7E" w14:textId="32868441" w:rsidR="004C7EF2" w:rsidRPr="0055284A" w:rsidRDefault="004C7EF2" w:rsidP="0063108D">
            <w:pPr>
              <w:cnfStyle w:val="000000100000" w:firstRow="0" w:lastRow="0" w:firstColumn="0" w:lastColumn="0" w:oddVBand="0" w:evenVBand="0" w:oddHBand="1" w:evenHBand="0" w:firstRowFirstColumn="0" w:firstRowLastColumn="0" w:lastRowFirstColumn="0" w:lastRowLastColumn="0"/>
              <w:rPr>
                <w:i/>
              </w:rPr>
            </w:pPr>
          </w:p>
        </w:tc>
      </w:tr>
      <w:tr w:rsidR="007F6B0C" w14:paraId="20BFFF5B" w14:textId="77777777" w:rsidTr="49FCB884">
        <w:tc>
          <w:tcPr>
            <w:cnfStyle w:val="001000000000" w:firstRow="0" w:lastRow="0" w:firstColumn="1" w:lastColumn="0" w:oddVBand="0" w:evenVBand="0" w:oddHBand="0" w:evenHBand="0" w:firstRowFirstColumn="0" w:firstRowLastColumn="0" w:lastRowFirstColumn="0" w:lastRowLastColumn="0"/>
            <w:tcW w:w="4225" w:type="dxa"/>
          </w:tcPr>
          <w:p w14:paraId="6C4093A7" w14:textId="52673310" w:rsidR="007F6B0C" w:rsidRDefault="007F6B0C" w:rsidP="0055284A">
            <w:pPr>
              <w:rPr>
                <w:b w:val="0"/>
                <w:bCs w:val="0"/>
              </w:rPr>
            </w:pPr>
            <w:r>
              <w:t xml:space="preserve">Requested </w:t>
            </w:r>
            <w:r w:rsidR="088FA25C">
              <w:t xml:space="preserve">Total </w:t>
            </w:r>
            <w:r>
              <w:t>Amount of Funding</w:t>
            </w:r>
          </w:p>
          <w:p w14:paraId="086D6703" w14:textId="1665DC45" w:rsidR="009C4B23" w:rsidRDefault="66D8A0C5" w:rsidP="49FCB884">
            <w:pPr>
              <w:rPr>
                <w:b w:val="0"/>
                <w:bCs w:val="0"/>
                <w:i/>
                <w:iCs/>
              </w:rPr>
            </w:pPr>
            <w:r w:rsidRPr="49FCB884">
              <w:rPr>
                <w:b w:val="0"/>
                <w:bCs w:val="0"/>
                <w:i/>
                <w:iCs/>
              </w:rPr>
              <w:t>$30,000 maximum total award per grant</w:t>
            </w:r>
          </w:p>
        </w:tc>
        <w:tc>
          <w:tcPr>
            <w:tcW w:w="5310" w:type="dxa"/>
          </w:tcPr>
          <w:p w14:paraId="6815A0A0" w14:textId="42651C39" w:rsidR="007F6B0C" w:rsidRPr="004C6D54" w:rsidRDefault="00CC1CE4" w:rsidP="49FCB884">
            <w:pPr>
              <w:cnfStyle w:val="000000000000" w:firstRow="0" w:lastRow="0" w:firstColumn="0" w:lastColumn="0" w:oddVBand="0" w:evenVBand="0" w:oddHBand="0" w:evenHBand="0" w:firstRowFirstColumn="0" w:firstRowLastColumn="0" w:lastRowFirstColumn="0" w:lastRowLastColumn="0"/>
              <w:rPr>
                <w:i/>
                <w:iCs/>
              </w:rPr>
            </w:pPr>
            <w:r w:rsidRPr="00B20727">
              <w:rPr>
                <w:i/>
                <w:iCs/>
              </w:rPr>
              <w:t>1</w:t>
            </w:r>
            <w:r w:rsidR="00B2685B">
              <w:rPr>
                <w:i/>
                <w:iCs/>
              </w:rPr>
              <w:t>6,964</w:t>
            </w:r>
          </w:p>
        </w:tc>
      </w:tr>
      <w:tr w:rsidR="0055284A" w14:paraId="1BA82110" w14:textId="77777777" w:rsidTr="49FCB8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tcPr>
          <w:p w14:paraId="2A12C7F1" w14:textId="77777777" w:rsidR="0055284A" w:rsidRPr="0055284A" w:rsidRDefault="0055284A" w:rsidP="0055284A">
            <w:pPr>
              <w:rPr>
                <w:b w:val="0"/>
              </w:rPr>
            </w:pPr>
            <w:r w:rsidRPr="0055284A">
              <w:t>Final Semester of Project</w:t>
            </w:r>
          </w:p>
        </w:tc>
        <w:tc>
          <w:tcPr>
            <w:tcW w:w="5310" w:type="dxa"/>
          </w:tcPr>
          <w:p w14:paraId="2D8D2A9A" w14:textId="3BD169F6" w:rsidR="0055284A" w:rsidRPr="00774B5E" w:rsidRDefault="004C7EF2" w:rsidP="004C6D54">
            <w:pPr>
              <w:cnfStyle w:val="000000100000" w:firstRow="0" w:lastRow="0" w:firstColumn="0" w:lastColumn="0" w:oddVBand="0" w:evenVBand="0" w:oddHBand="1" w:evenHBand="0" w:firstRowFirstColumn="0" w:firstRowLastColumn="0" w:lastRowFirstColumn="0" w:lastRowLastColumn="0"/>
              <w:rPr>
                <w:i/>
              </w:rPr>
            </w:pPr>
            <w:r>
              <w:rPr>
                <w:i/>
              </w:rPr>
              <w:t>All Transformation Grants</w:t>
            </w:r>
            <w:r w:rsidR="000C0E47">
              <w:rPr>
                <w:i/>
              </w:rPr>
              <w:t xml:space="preserve"> for Round 2</w:t>
            </w:r>
            <w:r w:rsidR="002C741E">
              <w:rPr>
                <w:i/>
              </w:rPr>
              <w:t>2</w:t>
            </w:r>
            <w:r>
              <w:rPr>
                <w:i/>
              </w:rPr>
              <w:t xml:space="preserve"> end in </w:t>
            </w:r>
            <w:r w:rsidR="002C741E">
              <w:rPr>
                <w:i/>
              </w:rPr>
              <w:t>Spring</w:t>
            </w:r>
            <w:r>
              <w:rPr>
                <w:i/>
              </w:rPr>
              <w:t xml:space="preserve"> 202</w:t>
            </w:r>
            <w:r w:rsidR="005550F1">
              <w:rPr>
                <w:i/>
              </w:rPr>
              <w:t>3</w:t>
            </w:r>
            <w:r>
              <w:rPr>
                <w:i/>
              </w:rPr>
              <w:t xml:space="preserve">. </w:t>
            </w:r>
          </w:p>
        </w:tc>
      </w:tr>
      <w:tr w:rsidR="008414ED" w14:paraId="40CDB122" w14:textId="77777777" w:rsidTr="49FCB884">
        <w:tc>
          <w:tcPr>
            <w:cnfStyle w:val="001000000000" w:firstRow="0" w:lastRow="0" w:firstColumn="1" w:lastColumn="0" w:oddVBand="0" w:evenVBand="0" w:oddHBand="0" w:evenHBand="0" w:firstRowFirstColumn="0" w:firstRowLastColumn="0" w:lastRowFirstColumn="0" w:lastRowLastColumn="0"/>
            <w:tcW w:w="4225" w:type="dxa"/>
          </w:tcPr>
          <w:p w14:paraId="7C0E198C" w14:textId="77777777" w:rsidR="00AA3F5C" w:rsidRPr="00185DB9" w:rsidRDefault="008414ED" w:rsidP="0055284A">
            <w:pPr>
              <w:rPr>
                <w:bCs w:val="0"/>
                <w:i/>
              </w:rPr>
            </w:pPr>
            <w:r w:rsidRPr="00185DB9">
              <w:rPr>
                <w:bCs w:val="0"/>
              </w:rPr>
              <w:t>Using OpenStax Textbook?</w:t>
            </w:r>
            <w:r w:rsidR="00AA3F5C" w:rsidRPr="00185DB9">
              <w:rPr>
                <w:bCs w:val="0"/>
                <w:i/>
              </w:rPr>
              <w:t xml:space="preserve"> </w:t>
            </w:r>
          </w:p>
          <w:p w14:paraId="2229D888" w14:textId="78FC246B" w:rsidR="008414ED" w:rsidRPr="009C4B23" w:rsidRDefault="00AA3F5C" w:rsidP="0055284A">
            <w:pPr>
              <w:rPr>
                <w:b w:val="0"/>
                <w:bCs w:val="0"/>
                <w:i/>
              </w:rPr>
            </w:pPr>
            <w:r w:rsidRPr="009C4B23">
              <w:rPr>
                <w:b w:val="0"/>
                <w:bCs w:val="0"/>
                <w:i/>
              </w:rPr>
              <w:t>This is to indicate to OpenStax that they can provide additional support and resources to your team during the adoption process.</w:t>
            </w:r>
          </w:p>
        </w:tc>
        <w:tc>
          <w:tcPr>
            <w:tcW w:w="5310" w:type="dxa"/>
          </w:tcPr>
          <w:p w14:paraId="3A649C51" w14:textId="20B51466" w:rsidR="008414ED" w:rsidRPr="00185DB9" w:rsidDel="00B72091" w:rsidRDefault="008414ED" w:rsidP="004C6D54">
            <w:pPr>
              <w:cnfStyle w:val="000000000000" w:firstRow="0" w:lastRow="0" w:firstColumn="0" w:lastColumn="0" w:oddVBand="0" w:evenVBand="0" w:oddHBand="0" w:evenHBand="0" w:firstRowFirstColumn="0" w:firstRowLastColumn="0" w:lastRowFirstColumn="0" w:lastRowLastColumn="0"/>
              <w:rPr>
                <w:i/>
              </w:rPr>
            </w:pPr>
            <w:r w:rsidRPr="00B20727">
              <w:rPr>
                <w:i/>
              </w:rPr>
              <w:t>No</w:t>
            </w:r>
            <w:r w:rsidR="00E23CB3">
              <w:rPr>
                <w:i/>
              </w:rPr>
              <w:t xml:space="preserve"> - OER</w:t>
            </w:r>
          </w:p>
        </w:tc>
      </w:tr>
    </w:tbl>
    <w:p w14:paraId="0CEF59D1" w14:textId="6FD4F33C" w:rsidR="002C7439" w:rsidRDefault="002C7439" w:rsidP="002C7439">
      <w:pPr>
        <w:pStyle w:val="Heading1"/>
      </w:pPr>
      <w:r>
        <w:t>Impact Data</w:t>
      </w:r>
    </w:p>
    <w:p w14:paraId="77554F16" w14:textId="575F6A51" w:rsidR="008414ED" w:rsidRPr="001C4C98" w:rsidRDefault="00ED46D7" w:rsidP="002C7439">
      <w:r>
        <w:t xml:space="preserve">Please fill in the </w:t>
      </w:r>
      <w:r w:rsidR="00C4485A">
        <w:t>data</w:t>
      </w:r>
      <w:r>
        <w:t xml:space="preserve"> below with impact data</w:t>
      </w:r>
      <w:r w:rsidR="000741CA">
        <w:t xml:space="preserve"> in below with</w:t>
      </w:r>
      <w:r w:rsidR="0088375A">
        <w:t xml:space="preserve"> one course (all sections) </w:t>
      </w:r>
      <w:r w:rsidR="000741CA">
        <w:t xml:space="preserve">in each </w:t>
      </w:r>
      <w:r w:rsidR="00E162E1">
        <w:t>table, and only include courses and instructors that are specifically part of the scope of this grant proposal</w:t>
      </w:r>
      <w:r w:rsidR="000741CA">
        <w:t>.</w:t>
      </w:r>
      <w:r w:rsidR="000C1BF5">
        <w:t xml:space="preserve"> Add or remove tables as needed.</w:t>
      </w:r>
      <w:r w:rsidR="00F07800">
        <w:t xml:space="preserve"> </w:t>
      </w:r>
      <w:r w:rsidR="00774B5E" w:rsidRPr="00D8245A">
        <w:rPr>
          <w:b/>
          <w:bCs/>
        </w:rPr>
        <w:t xml:space="preserve">Please only put a single averaged or totaled (as </w:t>
      </w:r>
      <w:r w:rsidR="00D8245A" w:rsidRPr="00D8245A">
        <w:rPr>
          <w:b/>
          <w:bCs/>
        </w:rPr>
        <w:t>appropriate) number in each box. Do not put ranges or mathematical equations in any of these boxes.</w:t>
      </w:r>
      <w:r w:rsidR="00120D33">
        <w:rPr>
          <w:b/>
          <w:bCs/>
        </w:rPr>
        <w:t xml:space="preserve"> </w:t>
      </w:r>
      <w:r w:rsidR="001C4C98">
        <w:t xml:space="preserve">If </w:t>
      </w:r>
      <w:r w:rsidR="00AC0D48">
        <w:t xml:space="preserve">the materials used by different instructors in a course vary drastically, </w:t>
      </w:r>
      <w:r w:rsidR="008012A7">
        <w:t xml:space="preserve">it is possible to </w:t>
      </w:r>
      <w:r w:rsidR="00AC0D48">
        <w:t xml:space="preserve">enter one course </w:t>
      </w:r>
      <w:r w:rsidR="008012A7">
        <w:t>per instructor.</w:t>
      </w:r>
    </w:p>
    <w:p w14:paraId="2454CBB0" w14:textId="5AF4E506" w:rsidR="00AD5740" w:rsidRDefault="00F07800" w:rsidP="00AD5740">
      <w:pPr>
        <w:rPr>
          <w:i/>
        </w:rPr>
      </w:pPr>
      <w:r w:rsidRPr="00185DB9">
        <w:rPr>
          <w:iCs/>
        </w:rPr>
        <w:t>For a multi-course project, if a significant amount of students are assumed to take courses in a sequence and only one textbook is used for these courses, please take this into account in your total</w:t>
      </w:r>
      <w:r w:rsidR="006D1F3E">
        <w:rPr>
          <w:i/>
        </w:rPr>
        <w:t xml:space="preserve"> (</w:t>
      </w:r>
      <w:r w:rsidR="008414ED">
        <w:rPr>
          <w:i/>
        </w:rPr>
        <w:t xml:space="preserve">i.e. </w:t>
      </w:r>
      <w:r w:rsidR="006D1F3E">
        <w:rPr>
          <w:i/>
        </w:rPr>
        <w:t xml:space="preserve">only include that book </w:t>
      </w:r>
      <w:r w:rsidR="000338D2">
        <w:rPr>
          <w:i/>
        </w:rPr>
        <w:t>in the first course they would purchase it for OR adjust the number of students affected. Please explain</w:t>
      </w:r>
      <w:r w:rsidR="008414ED">
        <w:rPr>
          <w:i/>
        </w:rPr>
        <w:t xml:space="preserve"> in the notes section if making such adjustments)</w:t>
      </w:r>
      <w:r w:rsidRPr="002C7439">
        <w:rPr>
          <w:i/>
        </w:rPr>
        <w:t>.</w:t>
      </w:r>
    </w:p>
    <w:p w14:paraId="0002EACE" w14:textId="6763956F" w:rsidR="003611AE" w:rsidRPr="00325785" w:rsidRDefault="003611AE" w:rsidP="00325785">
      <w:pPr>
        <w:pStyle w:val="Heading2"/>
      </w:pPr>
      <w:r>
        <w:lastRenderedPageBreak/>
        <w:t>Course 1</w:t>
      </w:r>
    </w:p>
    <w:tbl>
      <w:tblPr>
        <w:tblStyle w:val="PlainTable1"/>
        <w:tblW w:w="0" w:type="auto"/>
        <w:tblLook w:val="04A0" w:firstRow="1" w:lastRow="0" w:firstColumn="1" w:lastColumn="0" w:noHBand="0" w:noVBand="1"/>
      </w:tblPr>
      <w:tblGrid>
        <w:gridCol w:w="895"/>
        <w:gridCol w:w="4500"/>
        <w:gridCol w:w="3955"/>
      </w:tblGrid>
      <w:tr w:rsidR="009F1455" w14:paraId="32F12F7F" w14:textId="77777777" w:rsidTr="009F145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95" w:type="dxa"/>
          </w:tcPr>
          <w:p w14:paraId="76F744D7" w14:textId="36499839" w:rsidR="009F1455" w:rsidRDefault="009F1455" w:rsidP="009F1455">
            <w:r w:rsidRPr="00EE40D8">
              <w:t>Row #</w:t>
            </w:r>
          </w:p>
        </w:tc>
        <w:tc>
          <w:tcPr>
            <w:tcW w:w="4500" w:type="dxa"/>
          </w:tcPr>
          <w:p w14:paraId="0718E172" w14:textId="7A720788" w:rsidR="009F1455" w:rsidRDefault="009F1455" w:rsidP="009F1455">
            <w:pPr>
              <w:cnfStyle w:val="100000000000" w:firstRow="1" w:lastRow="0" w:firstColumn="0" w:lastColumn="0" w:oddVBand="0" w:evenVBand="0" w:oddHBand="0" w:evenHBand="0" w:firstRowFirstColumn="0" w:firstRowLastColumn="0" w:lastRowFirstColumn="0" w:lastRowLastColumn="0"/>
            </w:pPr>
            <w:r w:rsidRPr="00EE40D8">
              <w:t>Requested information</w:t>
            </w:r>
          </w:p>
        </w:tc>
        <w:tc>
          <w:tcPr>
            <w:tcW w:w="3955" w:type="dxa"/>
          </w:tcPr>
          <w:p w14:paraId="608D9746" w14:textId="733252E3" w:rsidR="009F1455" w:rsidRDefault="009F1455" w:rsidP="009F1455">
            <w:pPr>
              <w:cnfStyle w:val="100000000000" w:firstRow="1" w:lastRow="0" w:firstColumn="0" w:lastColumn="0" w:oddVBand="0" w:evenVBand="0" w:oddHBand="0" w:evenHBand="0" w:firstRowFirstColumn="0" w:firstRowLastColumn="0" w:lastRowFirstColumn="0" w:lastRowLastColumn="0"/>
            </w:pPr>
            <w:r w:rsidRPr="00EE40D8">
              <w:t>Answer</w:t>
            </w:r>
          </w:p>
        </w:tc>
      </w:tr>
      <w:tr w:rsidR="00AD5740" w14:paraId="230FBA36"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511888D7" w14:textId="23D22692" w:rsidR="00AD5740" w:rsidRPr="00EE40D8" w:rsidRDefault="00E162E1" w:rsidP="009F1455">
            <w:r>
              <w:t>N/A</w:t>
            </w:r>
          </w:p>
        </w:tc>
        <w:tc>
          <w:tcPr>
            <w:tcW w:w="4500" w:type="dxa"/>
          </w:tcPr>
          <w:p w14:paraId="354670C4" w14:textId="51659EBA" w:rsidR="00AD5740" w:rsidRPr="00EE40D8" w:rsidRDefault="00AD5740" w:rsidP="009F1455">
            <w:pPr>
              <w:cnfStyle w:val="000000100000" w:firstRow="0" w:lastRow="0" w:firstColumn="0" w:lastColumn="0" w:oddVBand="0" w:evenVBand="0" w:oddHBand="1" w:evenHBand="0" w:firstRowFirstColumn="0" w:firstRowLastColumn="0" w:lastRowFirstColumn="0" w:lastRowLastColumn="0"/>
            </w:pPr>
            <w:r>
              <w:t>Course title and number</w:t>
            </w:r>
          </w:p>
        </w:tc>
        <w:tc>
          <w:tcPr>
            <w:tcW w:w="3955" w:type="dxa"/>
          </w:tcPr>
          <w:p w14:paraId="6A60EA77" w14:textId="28E3A0D0" w:rsidR="00AD5740" w:rsidRDefault="00CC1CE4" w:rsidP="009F1455">
            <w:pPr>
              <w:cnfStyle w:val="000000100000" w:firstRow="0" w:lastRow="0" w:firstColumn="0" w:lastColumn="0" w:oddVBand="0" w:evenVBand="0" w:oddHBand="1" w:evenHBand="0" w:firstRowFirstColumn="0" w:firstRowLastColumn="0" w:lastRowFirstColumn="0" w:lastRowLastColumn="0"/>
            </w:pPr>
            <w:r>
              <w:t>Math 2008 - Foundation of Numbers and Operation</w:t>
            </w:r>
          </w:p>
        </w:tc>
      </w:tr>
      <w:tr w:rsidR="00AD5740" w14:paraId="1ECAB82D" w14:textId="77777777" w:rsidTr="009F1455">
        <w:tc>
          <w:tcPr>
            <w:cnfStyle w:val="001000000000" w:firstRow="0" w:lastRow="0" w:firstColumn="1" w:lastColumn="0" w:oddVBand="0" w:evenVBand="0" w:oddHBand="0" w:evenHBand="0" w:firstRowFirstColumn="0" w:firstRowLastColumn="0" w:lastRowFirstColumn="0" w:lastRowLastColumn="0"/>
            <w:tcW w:w="895" w:type="dxa"/>
          </w:tcPr>
          <w:p w14:paraId="3C37A3EA" w14:textId="3EC23C3D" w:rsidR="00AD5740" w:rsidRPr="00EE40D8" w:rsidRDefault="00E162E1" w:rsidP="009F1455">
            <w:r>
              <w:t>N/A</w:t>
            </w:r>
          </w:p>
        </w:tc>
        <w:tc>
          <w:tcPr>
            <w:tcW w:w="4500" w:type="dxa"/>
          </w:tcPr>
          <w:p w14:paraId="3D981E7A" w14:textId="3CA81D2F" w:rsidR="00AD5740" w:rsidRPr="00EE40D8" w:rsidRDefault="000741CA" w:rsidP="009F1455">
            <w:pPr>
              <w:cnfStyle w:val="000000000000" w:firstRow="0" w:lastRow="0" w:firstColumn="0" w:lastColumn="0" w:oddVBand="0" w:evenVBand="0" w:oddHBand="0" w:evenHBand="0" w:firstRowFirstColumn="0" w:firstRowLastColumn="0" w:lastRowFirstColumn="0" w:lastRowLastColumn="0"/>
            </w:pPr>
            <w:r>
              <w:t>Course instructor</w:t>
            </w:r>
            <w:r w:rsidR="00120D33">
              <w:t>s</w:t>
            </w:r>
          </w:p>
        </w:tc>
        <w:tc>
          <w:tcPr>
            <w:tcW w:w="3955" w:type="dxa"/>
          </w:tcPr>
          <w:p w14:paraId="0FD5F954" w14:textId="2327B751" w:rsidR="00AD5740" w:rsidRDefault="00CC1CE4" w:rsidP="009F1455">
            <w:pPr>
              <w:cnfStyle w:val="000000000000" w:firstRow="0" w:lastRow="0" w:firstColumn="0" w:lastColumn="0" w:oddVBand="0" w:evenVBand="0" w:oddHBand="0" w:evenHBand="0" w:firstRowFirstColumn="0" w:firstRowLastColumn="0" w:lastRowFirstColumn="0" w:lastRowLastColumn="0"/>
            </w:pPr>
            <w:r>
              <w:t>Shanah Grant, Ph.D.</w:t>
            </w:r>
          </w:p>
        </w:tc>
      </w:tr>
      <w:tr w:rsidR="009F1455" w14:paraId="2307874C"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30E22A0B" w14:textId="39C8CB5C" w:rsidR="009F1455" w:rsidRDefault="009F1455" w:rsidP="009F1455">
            <w:r w:rsidRPr="00EE40D8">
              <w:t>1</w:t>
            </w:r>
          </w:p>
        </w:tc>
        <w:tc>
          <w:tcPr>
            <w:tcW w:w="4500" w:type="dxa"/>
          </w:tcPr>
          <w:p w14:paraId="4BD8F139" w14:textId="073F5E22" w:rsidR="009F1455" w:rsidRDefault="009F1455" w:rsidP="009F1455">
            <w:pPr>
              <w:cnfStyle w:val="000000100000" w:firstRow="0" w:lastRow="0" w:firstColumn="0" w:lastColumn="0" w:oddVBand="0" w:evenVBand="0" w:oddHBand="1" w:evenHBand="0" w:firstRowFirstColumn="0" w:firstRowLastColumn="0" w:lastRowFirstColumn="0" w:lastRowLastColumn="0"/>
            </w:pPr>
            <w:r w:rsidRPr="00EE40D8">
              <w:t xml:space="preserve">Average number of students enrolled </w:t>
            </w:r>
            <w:r w:rsidR="001C4C98">
              <w:t>per section</w:t>
            </w:r>
          </w:p>
        </w:tc>
        <w:tc>
          <w:tcPr>
            <w:tcW w:w="3955" w:type="dxa"/>
          </w:tcPr>
          <w:p w14:paraId="5CAAE45C" w14:textId="1B7EB759" w:rsidR="009F1455" w:rsidRDefault="00CC1CE4" w:rsidP="009F1455">
            <w:pPr>
              <w:cnfStyle w:val="000000100000" w:firstRow="0" w:lastRow="0" w:firstColumn="0" w:lastColumn="0" w:oddVBand="0" w:evenVBand="0" w:oddHBand="1" w:evenHBand="0" w:firstRowFirstColumn="0" w:firstRowLastColumn="0" w:lastRowFirstColumn="0" w:lastRowLastColumn="0"/>
            </w:pPr>
            <w:r>
              <w:t>40</w:t>
            </w:r>
          </w:p>
        </w:tc>
      </w:tr>
      <w:tr w:rsidR="009F1455" w14:paraId="0C82F361" w14:textId="77777777" w:rsidTr="00185DB9">
        <w:tc>
          <w:tcPr>
            <w:cnfStyle w:val="001000000000" w:firstRow="0" w:lastRow="0" w:firstColumn="1" w:lastColumn="0" w:oddVBand="0" w:evenVBand="0" w:oddHBand="0" w:evenHBand="0" w:firstRowFirstColumn="0" w:firstRowLastColumn="0" w:lastRowFirstColumn="0" w:lastRowLastColumn="0"/>
            <w:tcW w:w="895" w:type="dxa"/>
          </w:tcPr>
          <w:p w14:paraId="0F7779E8" w14:textId="20874E52" w:rsidR="009F1455" w:rsidRDefault="009F1455" w:rsidP="009F1455">
            <w:r w:rsidRPr="00EE40D8">
              <w:t>2</w:t>
            </w:r>
          </w:p>
        </w:tc>
        <w:tc>
          <w:tcPr>
            <w:tcW w:w="4500" w:type="dxa"/>
          </w:tcPr>
          <w:p w14:paraId="72DE3B55" w14:textId="0FD3F474" w:rsidR="009F1455" w:rsidRDefault="009F1455" w:rsidP="009F1455">
            <w:pPr>
              <w:cnfStyle w:val="000000000000" w:firstRow="0" w:lastRow="0" w:firstColumn="0" w:lastColumn="0" w:oddVBand="0" w:evenVBand="0" w:oddHBand="0" w:evenHBand="0" w:firstRowFirstColumn="0" w:firstRowLastColumn="0" w:lastRowFirstColumn="0" w:lastRowLastColumn="0"/>
            </w:pPr>
            <w:r w:rsidRPr="00EE40D8">
              <w:t xml:space="preserve">Average number of </w:t>
            </w:r>
            <w:r w:rsidR="001F17E4">
              <w:t xml:space="preserve">affected </w:t>
            </w:r>
            <w:r w:rsidRPr="00EE40D8">
              <w:t>course sections scheduled in a summer semester</w:t>
            </w:r>
          </w:p>
        </w:tc>
        <w:tc>
          <w:tcPr>
            <w:tcW w:w="3955" w:type="dxa"/>
          </w:tcPr>
          <w:p w14:paraId="52972C15" w14:textId="4D162219" w:rsidR="009F1455" w:rsidRDefault="00CC1CE4" w:rsidP="009F1455">
            <w:pPr>
              <w:cnfStyle w:val="000000000000" w:firstRow="0" w:lastRow="0" w:firstColumn="0" w:lastColumn="0" w:oddVBand="0" w:evenVBand="0" w:oddHBand="0" w:evenHBand="0" w:firstRowFirstColumn="0" w:firstRowLastColumn="0" w:lastRowFirstColumn="0" w:lastRowLastColumn="0"/>
            </w:pPr>
            <w:r>
              <w:t>0</w:t>
            </w:r>
          </w:p>
        </w:tc>
      </w:tr>
      <w:tr w:rsidR="009F1455" w14:paraId="68E80F0B" w14:textId="77777777" w:rsidTr="009F14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266D53B0" w14:textId="257FBABB" w:rsidR="009F1455" w:rsidRDefault="009F1455" w:rsidP="009F1455">
            <w:r w:rsidRPr="00EE40D8">
              <w:t>3</w:t>
            </w:r>
          </w:p>
        </w:tc>
        <w:tc>
          <w:tcPr>
            <w:tcW w:w="4500" w:type="dxa"/>
          </w:tcPr>
          <w:p w14:paraId="16BF8A3C" w14:textId="3251E2B1" w:rsidR="009F1455" w:rsidRDefault="009F1455" w:rsidP="009F1455">
            <w:pPr>
              <w:cnfStyle w:val="000000100000" w:firstRow="0" w:lastRow="0" w:firstColumn="0" w:lastColumn="0" w:oddVBand="0" w:evenVBand="0" w:oddHBand="1" w:evenHBand="0" w:firstRowFirstColumn="0" w:firstRowLastColumn="0" w:lastRowFirstColumn="0" w:lastRowLastColumn="0"/>
            </w:pPr>
            <w:r w:rsidRPr="00EE40D8">
              <w:t xml:space="preserve">Average number of </w:t>
            </w:r>
            <w:r w:rsidR="001F17E4">
              <w:t xml:space="preserve">affected </w:t>
            </w:r>
            <w:r w:rsidRPr="00EE40D8">
              <w:t>course sections scheduled in a fall semester</w:t>
            </w:r>
          </w:p>
        </w:tc>
        <w:tc>
          <w:tcPr>
            <w:tcW w:w="3955" w:type="dxa"/>
          </w:tcPr>
          <w:p w14:paraId="4D26E9E7" w14:textId="7DDA8781" w:rsidR="009F1455" w:rsidRDefault="00CC1CE4" w:rsidP="009F1455">
            <w:pPr>
              <w:cnfStyle w:val="000000100000" w:firstRow="0" w:lastRow="0" w:firstColumn="0" w:lastColumn="0" w:oddVBand="0" w:evenVBand="0" w:oddHBand="1" w:evenHBand="0" w:firstRowFirstColumn="0" w:firstRowLastColumn="0" w:lastRowFirstColumn="0" w:lastRowLastColumn="0"/>
            </w:pPr>
            <w:r>
              <w:t>1</w:t>
            </w:r>
          </w:p>
        </w:tc>
      </w:tr>
      <w:tr w:rsidR="009F1455" w14:paraId="7D2F9806" w14:textId="77777777" w:rsidTr="00185DB9">
        <w:tc>
          <w:tcPr>
            <w:cnfStyle w:val="001000000000" w:firstRow="0" w:lastRow="0" w:firstColumn="1" w:lastColumn="0" w:oddVBand="0" w:evenVBand="0" w:oddHBand="0" w:evenHBand="0" w:firstRowFirstColumn="0" w:firstRowLastColumn="0" w:lastRowFirstColumn="0" w:lastRowLastColumn="0"/>
            <w:tcW w:w="895" w:type="dxa"/>
          </w:tcPr>
          <w:p w14:paraId="7C1095C0" w14:textId="7472BFF7" w:rsidR="009F1455" w:rsidRDefault="009F1455" w:rsidP="009F1455">
            <w:r>
              <w:t>4</w:t>
            </w:r>
          </w:p>
        </w:tc>
        <w:tc>
          <w:tcPr>
            <w:tcW w:w="4500" w:type="dxa"/>
          </w:tcPr>
          <w:p w14:paraId="59454313" w14:textId="2AA8363D" w:rsidR="009F1455" w:rsidRPr="00185DB9" w:rsidRDefault="009F1455" w:rsidP="009F1455">
            <w:pPr>
              <w:cnfStyle w:val="000000000000" w:firstRow="0" w:lastRow="0" w:firstColumn="0" w:lastColumn="0" w:oddVBand="0" w:evenVBand="0" w:oddHBand="0" w:evenHBand="0" w:firstRowFirstColumn="0" w:firstRowLastColumn="0" w:lastRowFirstColumn="0" w:lastRowLastColumn="0"/>
              <w:rPr>
                <w:i/>
                <w:iCs/>
              </w:rPr>
            </w:pPr>
            <w:r w:rsidRPr="00EE40D8">
              <w:t xml:space="preserve">Average number of </w:t>
            </w:r>
            <w:r w:rsidR="001F17E4">
              <w:t xml:space="preserve">affected </w:t>
            </w:r>
            <w:r w:rsidRPr="00EE40D8">
              <w:t xml:space="preserve">course sections scheduled in a </w:t>
            </w:r>
            <w:r>
              <w:t>spring</w:t>
            </w:r>
            <w:r w:rsidRPr="00EE40D8">
              <w:t xml:space="preserve"> semester</w:t>
            </w:r>
          </w:p>
        </w:tc>
        <w:tc>
          <w:tcPr>
            <w:tcW w:w="3955" w:type="dxa"/>
          </w:tcPr>
          <w:p w14:paraId="512B1774" w14:textId="438D678F" w:rsidR="009F1455" w:rsidRDefault="00CC1CE4" w:rsidP="009F1455">
            <w:pPr>
              <w:cnfStyle w:val="000000000000" w:firstRow="0" w:lastRow="0" w:firstColumn="0" w:lastColumn="0" w:oddVBand="0" w:evenVBand="0" w:oddHBand="0" w:evenHBand="0" w:firstRowFirstColumn="0" w:firstRowLastColumn="0" w:lastRowFirstColumn="0" w:lastRowLastColumn="0"/>
            </w:pPr>
            <w:r>
              <w:t>0</w:t>
            </w:r>
          </w:p>
        </w:tc>
      </w:tr>
      <w:tr w:rsidR="009F1455" w14:paraId="19306E23" w14:textId="77777777" w:rsidTr="00185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6AB3CFE6" w14:textId="75E0503F" w:rsidR="009F1455" w:rsidRDefault="009F1455" w:rsidP="009F1455">
            <w:r>
              <w:t>5</w:t>
            </w:r>
          </w:p>
        </w:tc>
        <w:tc>
          <w:tcPr>
            <w:tcW w:w="4500" w:type="dxa"/>
          </w:tcPr>
          <w:p w14:paraId="2045D46E" w14:textId="77777777" w:rsidR="009F1455" w:rsidRPr="00EE40D8" w:rsidRDefault="009F1455" w:rsidP="009F1455">
            <w:pPr>
              <w:cnfStyle w:val="000000100000" w:firstRow="0" w:lastRow="0" w:firstColumn="0" w:lastColumn="0" w:oddVBand="0" w:evenVBand="0" w:oddHBand="1" w:evenHBand="0" w:firstRowFirstColumn="0" w:firstRowLastColumn="0" w:lastRowFirstColumn="0" w:lastRowLastColumn="0"/>
            </w:pPr>
            <w:r w:rsidRPr="00EE40D8">
              <w:t xml:space="preserve">Total number of course sections scheduled in an academic year </w:t>
            </w:r>
          </w:p>
          <w:p w14:paraId="0F3BACDC" w14:textId="31F34C17" w:rsidR="009F1455" w:rsidRPr="00185DB9" w:rsidRDefault="009F1455" w:rsidP="009F1455">
            <w:pPr>
              <w:cnfStyle w:val="000000100000" w:firstRow="0" w:lastRow="0" w:firstColumn="0" w:lastColumn="0" w:oddVBand="0" w:evenVBand="0" w:oddHBand="1" w:evenHBand="0" w:firstRowFirstColumn="0" w:firstRowLastColumn="0" w:lastRowFirstColumn="0" w:lastRowLastColumn="0"/>
              <w:rPr>
                <w:i/>
                <w:iCs/>
              </w:rPr>
            </w:pPr>
            <w:r w:rsidRPr="00EE40D8">
              <w:rPr>
                <w:i/>
                <w:iCs/>
              </w:rPr>
              <w:t xml:space="preserve">Add up rows </w:t>
            </w:r>
            <w:r>
              <w:rPr>
                <w:i/>
                <w:iCs/>
              </w:rPr>
              <w:t>2-4</w:t>
            </w:r>
            <w:r w:rsidRPr="00EE40D8">
              <w:rPr>
                <w:i/>
                <w:iCs/>
              </w:rPr>
              <w:t>.</w:t>
            </w:r>
          </w:p>
        </w:tc>
        <w:tc>
          <w:tcPr>
            <w:tcW w:w="3955" w:type="dxa"/>
          </w:tcPr>
          <w:p w14:paraId="7F632286" w14:textId="22CAB0FE" w:rsidR="009F1455" w:rsidRDefault="00CC1CE4" w:rsidP="009F1455">
            <w:pPr>
              <w:cnfStyle w:val="000000100000" w:firstRow="0" w:lastRow="0" w:firstColumn="0" w:lastColumn="0" w:oddVBand="0" w:evenVBand="0" w:oddHBand="1" w:evenHBand="0" w:firstRowFirstColumn="0" w:firstRowLastColumn="0" w:lastRowFirstColumn="0" w:lastRowLastColumn="0"/>
            </w:pPr>
            <w:r>
              <w:t>1</w:t>
            </w:r>
          </w:p>
        </w:tc>
      </w:tr>
      <w:tr w:rsidR="009F1455" w14:paraId="72349B4B" w14:textId="77777777" w:rsidTr="00185DB9">
        <w:tc>
          <w:tcPr>
            <w:cnfStyle w:val="001000000000" w:firstRow="0" w:lastRow="0" w:firstColumn="1" w:lastColumn="0" w:oddVBand="0" w:evenVBand="0" w:oddHBand="0" w:evenHBand="0" w:firstRowFirstColumn="0" w:firstRowLastColumn="0" w:lastRowFirstColumn="0" w:lastRowLastColumn="0"/>
            <w:tcW w:w="895" w:type="dxa"/>
          </w:tcPr>
          <w:p w14:paraId="345E6383" w14:textId="63CFB5D6" w:rsidR="009F1455" w:rsidRDefault="009F1455" w:rsidP="009F1455">
            <w:r>
              <w:t>6</w:t>
            </w:r>
          </w:p>
        </w:tc>
        <w:tc>
          <w:tcPr>
            <w:tcW w:w="4500" w:type="dxa"/>
          </w:tcPr>
          <w:p w14:paraId="6C482588" w14:textId="77777777" w:rsidR="009F1455" w:rsidRPr="00EE40D8" w:rsidRDefault="009F1455" w:rsidP="009F1455">
            <w:pPr>
              <w:cnfStyle w:val="000000000000" w:firstRow="0" w:lastRow="0" w:firstColumn="0" w:lastColumn="0" w:oddVBand="0" w:evenVBand="0" w:oddHBand="0" w:evenHBand="0" w:firstRowFirstColumn="0" w:firstRowLastColumn="0" w:lastRowFirstColumn="0" w:lastRowLastColumn="0"/>
            </w:pPr>
            <w:r w:rsidRPr="00EE40D8">
              <w:t>Total number of student section enrollments per academic year</w:t>
            </w:r>
          </w:p>
          <w:p w14:paraId="241C61F2" w14:textId="26D4CFEA" w:rsidR="009F1455" w:rsidRDefault="009F1455" w:rsidP="009F1455">
            <w:pPr>
              <w:cnfStyle w:val="000000000000" w:firstRow="0" w:lastRow="0" w:firstColumn="0" w:lastColumn="0" w:oddVBand="0" w:evenVBand="0" w:oddHBand="0" w:evenHBand="0" w:firstRowFirstColumn="0" w:firstRowLastColumn="0" w:lastRowFirstColumn="0" w:lastRowLastColumn="0"/>
            </w:pPr>
            <w:r w:rsidRPr="00EE40D8">
              <w:rPr>
                <w:i/>
                <w:iCs/>
              </w:rPr>
              <w:t xml:space="preserve">Multiply row 1 and row </w:t>
            </w:r>
            <w:r>
              <w:rPr>
                <w:i/>
                <w:iCs/>
              </w:rPr>
              <w:t>5</w:t>
            </w:r>
            <w:r w:rsidRPr="00EE40D8">
              <w:rPr>
                <w:i/>
                <w:iCs/>
              </w:rPr>
              <w:t>.</w:t>
            </w:r>
          </w:p>
        </w:tc>
        <w:tc>
          <w:tcPr>
            <w:tcW w:w="3955" w:type="dxa"/>
          </w:tcPr>
          <w:p w14:paraId="6FE65415" w14:textId="13E29A45" w:rsidR="009F1455" w:rsidRDefault="00CC1CE4" w:rsidP="009F1455">
            <w:pPr>
              <w:cnfStyle w:val="000000000000" w:firstRow="0" w:lastRow="0" w:firstColumn="0" w:lastColumn="0" w:oddVBand="0" w:evenVBand="0" w:oddHBand="0" w:evenHBand="0" w:firstRowFirstColumn="0" w:firstRowLastColumn="0" w:lastRowFirstColumn="0" w:lastRowLastColumn="0"/>
            </w:pPr>
            <w:r>
              <w:t>40</w:t>
            </w:r>
          </w:p>
        </w:tc>
      </w:tr>
      <w:tr w:rsidR="009F1455" w14:paraId="32771E22" w14:textId="77777777" w:rsidTr="00185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002B9F5C" w14:textId="1EEB112B" w:rsidR="009F1455" w:rsidRDefault="009F1455" w:rsidP="009F1455">
            <w:r>
              <w:t>7</w:t>
            </w:r>
          </w:p>
        </w:tc>
        <w:tc>
          <w:tcPr>
            <w:tcW w:w="4500" w:type="dxa"/>
          </w:tcPr>
          <w:p w14:paraId="4AFF0AFA" w14:textId="77777777" w:rsidR="009F1455" w:rsidRPr="00EE40D8" w:rsidRDefault="009F1455" w:rsidP="009F1455">
            <w:pPr>
              <w:cnfStyle w:val="000000100000" w:firstRow="0" w:lastRow="0" w:firstColumn="0" w:lastColumn="0" w:oddVBand="0" w:evenVBand="0" w:oddHBand="1" w:evenHBand="0" w:firstRowFirstColumn="0" w:firstRowLastColumn="0" w:lastRowFirstColumn="0" w:lastRowLastColumn="0"/>
            </w:pPr>
            <w:r w:rsidRPr="00EE40D8">
              <w:t xml:space="preserve">Original </w:t>
            </w:r>
            <w:r w:rsidRPr="00EE40D8">
              <w:rPr>
                <w:u w:val="single"/>
              </w:rPr>
              <w:t>required</w:t>
            </w:r>
            <w:r w:rsidRPr="00EE40D8">
              <w:t xml:space="preserve"> commercial materials</w:t>
            </w:r>
          </w:p>
          <w:p w14:paraId="248D473E" w14:textId="3554EE2A" w:rsidR="009F1455" w:rsidRPr="00185DB9" w:rsidRDefault="009F1455" w:rsidP="009F1455">
            <w:pPr>
              <w:cnfStyle w:val="000000100000" w:firstRow="0" w:lastRow="0" w:firstColumn="0" w:lastColumn="0" w:oddVBand="0" w:evenVBand="0" w:oddHBand="1" w:evenHBand="0" w:firstRowFirstColumn="0" w:firstRowLastColumn="0" w:lastRowFirstColumn="0" w:lastRowLastColumn="0"/>
              <w:rPr>
                <w:i/>
                <w:iCs/>
              </w:rPr>
            </w:pPr>
            <w:r w:rsidRPr="00EE40D8">
              <w:rPr>
                <w:i/>
                <w:iCs/>
              </w:rPr>
              <w:t>Include each title, author, price for a new copy purchased from either your campus bookstore, the publisher, or Amazon, and a URL to the book showing the price.</w:t>
            </w:r>
          </w:p>
        </w:tc>
        <w:tc>
          <w:tcPr>
            <w:tcW w:w="3955" w:type="dxa"/>
          </w:tcPr>
          <w:p w14:paraId="18942A93" w14:textId="77777777" w:rsidR="00CC1CE4" w:rsidRDefault="00CC1CE4" w:rsidP="00CC1CE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eastAsiaTheme="minorHAnsi"/>
              </w:rPr>
            </w:pPr>
            <w:r>
              <w:rPr>
                <w:rFonts w:eastAsiaTheme="minorHAnsi"/>
              </w:rPr>
              <w:t>Sybilla Beckmann (4</w:t>
            </w:r>
            <w:r>
              <w:rPr>
                <w:rFonts w:eastAsiaTheme="minorHAnsi"/>
                <w:sz w:val="15"/>
                <w:szCs w:val="15"/>
              </w:rPr>
              <w:t xml:space="preserve">th </w:t>
            </w:r>
            <w:r>
              <w:rPr>
                <w:rFonts w:eastAsiaTheme="minorHAnsi"/>
              </w:rPr>
              <w:t>Edition). Mathematics for Elementary Teachers:</w:t>
            </w:r>
          </w:p>
          <w:p w14:paraId="5AF2DF8E" w14:textId="45E23B7E" w:rsidR="009F1455" w:rsidRDefault="00CC1CE4" w:rsidP="00CC1CE4">
            <w:pPr>
              <w:cnfStyle w:val="000000100000" w:firstRow="0" w:lastRow="0" w:firstColumn="0" w:lastColumn="0" w:oddVBand="0" w:evenVBand="0" w:oddHBand="1" w:evenHBand="0" w:firstRowFirstColumn="0" w:firstRowLastColumn="0" w:lastRowFirstColumn="0" w:lastRowLastColumn="0"/>
            </w:pPr>
            <w:r>
              <w:rPr>
                <w:rFonts w:eastAsiaTheme="minorHAnsi"/>
              </w:rPr>
              <w:t>with Activities. Pearson. (ISBN: 978-0-321-82572-8). This book does not have any additional materials. The cost of the book is $193.31 before tax and $213.08 with tax.</w:t>
            </w:r>
          </w:p>
        </w:tc>
      </w:tr>
      <w:tr w:rsidR="009F1455" w14:paraId="7599CD60" w14:textId="77777777" w:rsidTr="00185DB9">
        <w:tc>
          <w:tcPr>
            <w:cnfStyle w:val="001000000000" w:firstRow="0" w:lastRow="0" w:firstColumn="1" w:lastColumn="0" w:oddVBand="0" w:evenVBand="0" w:oddHBand="0" w:evenHBand="0" w:firstRowFirstColumn="0" w:firstRowLastColumn="0" w:lastRowFirstColumn="0" w:lastRowLastColumn="0"/>
            <w:tcW w:w="895" w:type="dxa"/>
          </w:tcPr>
          <w:p w14:paraId="551E2E7B" w14:textId="6D44071F" w:rsidR="009F1455" w:rsidRDefault="009F1455" w:rsidP="009F1455">
            <w:r>
              <w:t>8</w:t>
            </w:r>
          </w:p>
        </w:tc>
        <w:tc>
          <w:tcPr>
            <w:tcW w:w="4500" w:type="dxa"/>
          </w:tcPr>
          <w:p w14:paraId="4C3DEF88" w14:textId="77777777" w:rsidR="009F1455" w:rsidRPr="00EE40D8" w:rsidRDefault="009F1455" w:rsidP="009F1455">
            <w:pPr>
              <w:cnfStyle w:val="000000000000" w:firstRow="0" w:lastRow="0" w:firstColumn="0" w:lastColumn="0" w:oddVBand="0" w:evenVBand="0" w:oddHBand="0" w:evenHBand="0" w:firstRowFirstColumn="0" w:firstRowLastColumn="0" w:lastRowFirstColumn="0" w:lastRowLastColumn="0"/>
            </w:pPr>
            <w:r w:rsidRPr="00EE40D8">
              <w:t>Original cost per student section enrollment</w:t>
            </w:r>
          </w:p>
          <w:p w14:paraId="01EA0F76" w14:textId="7F1B0912" w:rsidR="009F1455" w:rsidRDefault="009F1455" w:rsidP="009F1455">
            <w:pPr>
              <w:cnfStyle w:val="000000000000" w:firstRow="0" w:lastRow="0" w:firstColumn="0" w:lastColumn="0" w:oddVBand="0" w:evenVBand="0" w:oddHBand="0" w:evenHBand="0" w:firstRowFirstColumn="0" w:firstRowLastColumn="0" w:lastRowFirstColumn="0" w:lastRowLastColumn="0"/>
            </w:pPr>
            <w:r w:rsidRPr="00EE40D8">
              <w:rPr>
                <w:i/>
                <w:iCs/>
              </w:rPr>
              <w:t xml:space="preserve">Add up the cost of all materials in row </w:t>
            </w:r>
            <w:r>
              <w:rPr>
                <w:i/>
                <w:iCs/>
              </w:rPr>
              <w:t>7</w:t>
            </w:r>
            <w:r w:rsidRPr="00EE40D8">
              <w:rPr>
                <w:i/>
                <w:iCs/>
              </w:rPr>
              <w:t>.</w:t>
            </w:r>
          </w:p>
        </w:tc>
        <w:tc>
          <w:tcPr>
            <w:tcW w:w="3955" w:type="dxa"/>
          </w:tcPr>
          <w:p w14:paraId="0B5FCF21" w14:textId="76841A6F" w:rsidR="009F1455" w:rsidRDefault="00CC1CE4" w:rsidP="009F1455">
            <w:pPr>
              <w:cnfStyle w:val="000000000000" w:firstRow="0" w:lastRow="0" w:firstColumn="0" w:lastColumn="0" w:oddVBand="0" w:evenVBand="0" w:oddHBand="0" w:evenHBand="0" w:firstRowFirstColumn="0" w:firstRowLastColumn="0" w:lastRowFirstColumn="0" w:lastRowLastColumn="0"/>
            </w:pPr>
            <w:r>
              <w:t>$213.08</w:t>
            </w:r>
          </w:p>
        </w:tc>
      </w:tr>
      <w:tr w:rsidR="009F1455" w14:paraId="364403C6" w14:textId="77777777" w:rsidTr="00185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2721DAC0" w14:textId="3E9DB4F5" w:rsidR="009F1455" w:rsidRDefault="009F1455" w:rsidP="009F1455">
            <w:r>
              <w:t>9</w:t>
            </w:r>
          </w:p>
        </w:tc>
        <w:tc>
          <w:tcPr>
            <w:tcW w:w="4500" w:type="dxa"/>
          </w:tcPr>
          <w:p w14:paraId="58D1AC59" w14:textId="3C72A690" w:rsidR="009F1455" w:rsidRDefault="009F1455" w:rsidP="009F1455">
            <w:pPr>
              <w:cnfStyle w:val="000000100000" w:firstRow="0" w:lastRow="0" w:firstColumn="0" w:lastColumn="0" w:oddVBand="0" w:evenVBand="0" w:oddHBand="1" w:evenHBand="0" w:firstRowFirstColumn="0" w:firstRowLastColumn="0" w:lastRowFirstColumn="0" w:lastRowLastColumn="0"/>
            </w:pPr>
            <w:r w:rsidRPr="00EE40D8">
              <w:t>Average post-project cost per student section enrollment</w:t>
            </w:r>
          </w:p>
        </w:tc>
        <w:tc>
          <w:tcPr>
            <w:tcW w:w="3955" w:type="dxa"/>
          </w:tcPr>
          <w:p w14:paraId="7ECDBFCC" w14:textId="4E59FBA0" w:rsidR="009F1455" w:rsidRPr="00E23CB3" w:rsidRDefault="00E23CB3" w:rsidP="009F1455">
            <w:pPr>
              <w:cnfStyle w:val="000000100000" w:firstRow="0" w:lastRow="0" w:firstColumn="0" w:lastColumn="0" w:oddVBand="0" w:evenVBand="0" w:oddHBand="1" w:evenHBand="0" w:firstRowFirstColumn="0" w:firstRowLastColumn="0" w:lastRowFirstColumn="0" w:lastRowLastColumn="0"/>
              <w:rPr>
                <w:highlight w:val="cyan"/>
              </w:rPr>
            </w:pPr>
            <w:r w:rsidRPr="00E23CB3">
              <w:t>$0.00</w:t>
            </w:r>
          </w:p>
        </w:tc>
      </w:tr>
      <w:tr w:rsidR="009F1455" w14:paraId="46B67471" w14:textId="77777777" w:rsidTr="00185DB9">
        <w:tc>
          <w:tcPr>
            <w:cnfStyle w:val="001000000000" w:firstRow="0" w:lastRow="0" w:firstColumn="1" w:lastColumn="0" w:oddVBand="0" w:evenVBand="0" w:oddHBand="0" w:evenHBand="0" w:firstRowFirstColumn="0" w:firstRowLastColumn="0" w:lastRowFirstColumn="0" w:lastRowLastColumn="0"/>
            <w:tcW w:w="895" w:type="dxa"/>
          </w:tcPr>
          <w:p w14:paraId="4EC714E7" w14:textId="05CEA91D" w:rsidR="009F1455" w:rsidRDefault="009F1455" w:rsidP="009F1455">
            <w:r>
              <w:t>10</w:t>
            </w:r>
          </w:p>
        </w:tc>
        <w:tc>
          <w:tcPr>
            <w:tcW w:w="4500" w:type="dxa"/>
          </w:tcPr>
          <w:p w14:paraId="3105B227" w14:textId="77777777" w:rsidR="009F1455" w:rsidRPr="00EE40D8" w:rsidRDefault="009F1455" w:rsidP="009F1455">
            <w:pPr>
              <w:cnfStyle w:val="000000000000" w:firstRow="0" w:lastRow="0" w:firstColumn="0" w:lastColumn="0" w:oddVBand="0" w:evenVBand="0" w:oddHBand="0" w:evenHBand="0" w:firstRowFirstColumn="0" w:firstRowLastColumn="0" w:lastRowFirstColumn="0" w:lastRowLastColumn="0"/>
            </w:pPr>
            <w:r w:rsidRPr="00EE40D8">
              <w:t>Average post-project savings per student section enrollment</w:t>
            </w:r>
          </w:p>
          <w:p w14:paraId="4679D442" w14:textId="4290418F" w:rsidR="009F1455" w:rsidRPr="00185DB9" w:rsidRDefault="009F1455" w:rsidP="009F1455">
            <w:pPr>
              <w:cnfStyle w:val="000000000000" w:firstRow="0" w:lastRow="0" w:firstColumn="0" w:lastColumn="0" w:oddVBand="0" w:evenVBand="0" w:oddHBand="0" w:evenHBand="0" w:firstRowFirstColumn="0" w:firstRowLastColumn="0" w:lastRowFirstColumn="0" w:lastRowLastColumn="0"/>
              <w:rPr>
                <w:i/>
                <w:iCs/>
              </w:rPr>
            </w:pPr>
            <w:r w:rsidRPr="00EE40D8">
              <w:rPr>
                <w:i/>
                <w:iCs/>
              </w:rPr>
              <w:t xml:space="preserve">Subtract row </w:t>
            </w:r>
            <w:r>
              <w:rPr>
                <w:i/>
                <w:iCs/>
              </w:rPr>
              <w:t>9</w:t>
            </w:r>
            <w:r w:rsidRPr="00EE40D8">
              <w:rPr>
                <w:i/>
                <w:iCs/>
              </w:rPr>
              <w:t xml:space="preserve"> from row </w:t>
            </w:r>
            <w:r>
              <w:rPr>
                <w:i/>
                <w:iCs/>
              </w:rPr>
              <w:t>8</w:t>
            </w:r>
            <w:r w:rsidRPr="00EE40D8">
              <w:rPr>
                <w:i/>
                <w:iCs/>
              </w:rPr>
              <w:t>.</w:t>
            </w:r>
          </w:p>
        </w:tc>
        <w:tc>
          <w:tcPr>
            <w:tcW w:w="3955" w:type="dxa"/>
          </w:tcPr>
          <w:p w14:paraId="4AD0C8DC" w14:textId="174D83AD" w:rsidR="009F1455" w:rsidRDefault="00CC1CE4" w:rsidP="009F1455">
            <w:pPr>
              <w:cnfStyle w:val="000000000000" w:firstRow="0" w:lastRow="0" w:firstColumn="0" w:lastColumn="0" w:oddVBand="0" w:evenVBand="0" w:oddHBand="0" w:evenHBand="0" w:firstRowFirstColumn="0" w:firstRowLastColumn="0" w:lastRowFirstColumn="0" w:lastRowLastColumn="0"/>
            </w:pPr>
            <w:r>
              <w:t>$</w:t>
            </w:r>
            <w:r w:rsidR="00E23CB3">
              <w:t>213.08</w:t>
            </w:r>
          </w:p>
        </w:tc>
      </w:tr>
      <w:tr w:rsidR="009F1455" w14:paraId="01970DE3" w14:textId="77777777" w:rsidTr="00185D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406F4461" w14:textId="332FD80D" w:rsidR="009F1455" w:rsidRDefault="009F1455" w:rsidP="009F1455">
            <w:r w:rsidRPr="00EE40D8">
              <w:t>1</w:t>
            </w:r>
            <w:r>
              <w:t>1</w:t>
            </w:r>
          </w:p>
        </w:tc>
        <w:tc>
          <w:tcPr>
            <w:tcW w:w="4500" w:type="dxa"/>
          </w:tcPr>
          <w:p w14:paraId="4D80410A" w14:textId="77777777" w:rsidR="009F1455" w:rsidRPr="00EE40D8" w:rsidRDefault="009F1455" w:rsidP="009F1455">
            <w:pPr>
              <w:cnfStyle w:val="000000100000" w:firstRow="0" w:lastRow="0" w:firstColumn="0" w:lastColumn="0" w:oddVBand="0" w:evenVBand="0" w:oddHBand="1" w:evenHBand="0" w:firstRowFirstColumn="0" w:firstRowLastColumn="0" w:lastRowFirstColumn="0" w:lastRowLastColumn="0"/>
            </w:pPr>
            <w:r w:rsidRPr="00EE40D8">
              <w:t>Projected total annual student savings per academic year</w:t>
            </w:r>
          </w:p>
          <w:p w14:paraId="079F07CC" w14:textId="4C4C0010" w:rsidR="009F1455" w:rsidRDefault="009F1455" w:rsidP="009F1455">
            <w:pPr>
              <w:cnfStyle w:val="000000100000" w:firstRow="0" w:lastRow="0" w:firstColumn="0" w:lastColumn="0" w:oddVBand="0" w:evenVBand="0" w:oddHBand="1" w:evenHBand="0" w:firstRowFirstColumn="0" w:firstRowLastColumn="0" w:lastRowFirstColumn="0" w:lastRowLastColumn="0"/>
            </w:pPr>
            <w:r w:rsidRPr="00EE40D8">
              <w:rPr>
                <w:i/>
                <w:iCs/>
              </w:rPr>
              <w:t xml:space="preserve">Multiply row </w:t>
            </w:r>
            <w:r>
              <w:rPr>
                <w:i/>
                <w:iCs/>
              </w:rPr>
              <w:t>10</w:t>
            </w:r>
            <w:r w:rsidRPr="00EE40D8">
              <w:rPr>
                <w:i/>
                <w:iCs/>
              </w:rPr>
              <w:t xml:space="preserve"> and row </w:t>
            </w:r>
            <w:r>
              <w:rPr>
                <w:i/>
                <w:iCs/>
              </w:rPr>
              <w:t>6</w:t>
            </w:r>
            <w:r w:rsidRPr="00EE40D8">
              <w:rPr>
                <w:i/>
                <w:iCs/>
              </w:rPr>
              <w:t>.</w:t>
            </w:r>
          </w:p>
        </w:tc>
        <w:tc>
          <w:tcPr>
            <w:tcW w:w="3955" w:type="dxa"/>
          </w:tcPr>
          <w:p w14:paraId="7AFAC651" w14:textId="0ED463D1" w:rsidR="009F1455" w:rsidRDefault="00CC1CE4" w:rsidP="009F1455">
            <w:pPr>
              <w:cnfStyle w:val="000000100000" w:firstRow="0" w:lastRow="0" w:firstColumn="0" w:lastColumn="0" w:oddVBand="0" w:evenVBand="0" w:oddHBand="1" w:evenHBand="0" w:firstRowFirstColumn="0" w:firstRowLastColumn="0" w:lastRowFirstColumn="0" w:lastRowLastColumn="0"/>
            </w:pPr>
            <w:r>
              <w:t>$</w:t>
            </w:r>
            <w:r w:rsidR="00E23CB3">
              <w:t>8,523.20</w:t>
            </w:r>
          </w:p>
        </w:tc>
      </w:tr>
    </w:tbl>
    <w:p w14:paraId="61889259" w14:textId="77777777" w:rsidR="00B77565" w:rsidRDefault="00B77565"/>
    <w:p w14:paraId="7D572EA9" w14:textId="77777777" w:rsidR="00E37804" w:rsidRDefault="00E37804" w:rsidP="00185DB9">
      <w:pPr>
        <w:pStyle w:val="Heading1"/>
      </w:pPr>
    </w:p>
    <w:p w14:paraId="2DDDD639" w14:textId="0B66AF13" w:rsidR="00566366" w:rsidRDefault="00566366" w:rsidP="00185DB9">
      <w:pPr>
        <w:pStyle w:val="Heading1"/>
      </w:pPr>
      <w:r>
        <w:t>Narrative Section</w:t>
      </w:r>
    </w:p>
    <w:p w14:paraId="32701163" w14:textId="77777777" w:rsidR="00566366" w:rsidRDefault="00566366" w:rsidP="00566366">
      <w:pPr>
        <w:pStyle w:val="Heading2"/>
      </w:pPr>
      <w:r>
        <w:t>1. Project Goals</w:t>
      </w:r>
    </w:p>
    <w:p w14:paraId="150F9589" w14:textId="202FDD7C" w:rsidR="00CC1CE4" w:rsidRPr="00E37804" w:rsidRDefault="00CC1CE4" w:rsidP="00566366">
      <w:r w:rsidRPr="00E37804">
        <w:t xml:space="preserve">The goal of this project is to provide the student who take Math 2008 – (Foundation of Numbers and Operation) can access effect and excellent course materials at little to no cost. This will be provided electronically. Students will be able to print the material at their leisure. We would like </w:t>
      </w:r>
      <w:r w:rsidRPr="00E37804">
        <w:lastRenderedPageBreak/>
        <w:t>to explore the impact of little to no cost resources on the performance of students in successfully completing the course. Qualitative data from the students in this study (students who paid little to no cost) and the students prior to this study (students who paid full price) will be collected in the form of grades and surveys. We predict that the students who have little to no cost for the course will be impacted positively. This will lead to retention. This project has will greatly impact the Early Childhood Education majors in the College of Education at Fort Valley State University as they prepare their teaching degree.</w:t>
      </w:r>
    </w:p>
    <w:p w14:paraId="7D513BE2" w14:textId="6D5D011A" w:rsidR="00CC1CE4" w:rsidRPr="00CC1CE4" w:rsidRDefault="00566366" w:rsidP="00CC1CE4">
      <w:pPr>
        <w:pStyle w:val="Heading2"/>
      </w:pPr>
      <w:r>
        <w:t>2. Statement of Transformation</w:t>
      </w:r>
    </w:p>
    <w:p w14:paraId="6D60BA9D" w14:textId="1C562829" w:rsidR="00CC1CE4" w:rsidRPr="00CC1CE4" w:rsidRDefault="00CC1CE4" w:rsidP="00CC1CE4">
      <w:r w:rsidRPr="00CC1CE4">
        <w:t xml:space="preserve">Students complained of the difficulties in obtaining the course materials thus leading them to be unprepared for class. In addition, the cost of textbooks </w:t>
      </w:r>
      <w:r w:rsidR="00C877E3">
        <w:t>is</w:t>
      </w:r>
      <w:r w:rsidRPr="00CC1CE4">
        <w:t xml:space="preserve"> steadily increasing </w:t>
      </w:r>
      <w:sdt>
        <w:sdtPr>
          <w:id w:val="-1712799767"/>
          <w:citation/>
        </w:sdtPr>
        <w:sdtContent>
          <w:r w:rsidRPr="00CC1CE4">
            <w:fldChar w:fldCharType="begin"/>
          </w:r>
          <w:r w:rsidRPr="00CC1CE4">
            <w:instrText xml:space="preserve"> CITATION Jag19 \l 1033 </w:instrText>
          </w:r>
          <w:r w:rsidRPr="00CC1CE4">
            <w:fldChar w:fldCharType="separate"/>
          </w:r>
          <w:r w:rsidRPr="00CC1CE4">
            <w:rPr>
              <w:noProof/>
            </w:rPr>
            <w:t>(Jaggars &amp; Marcos, 2019)</w:t>
          </w:r>
          <w:r w:rsidRPr="00CC1CE4">
            <w:fldChar w:fldCharType="end"/>
          </w:r>
        </w:sdtContent>
      </w:sdt>
      <w:r w:rsidRPr="00CC1CE4">
        <w:t xml:space="preserve">. This </w:t>
      </w:r>
      <w:r w:rsidRPr="00CC1CE4">
        <w:rPr>
          <w:b/>
          <w:bCs/>
        </w:rPr>
        <w:t xml:space="preserve">transformation </w:t>
      </w:r>
      <w:r w:rsidRPr="00CC1CE4">
        <w:t xml:space="preserve">from a high-cost textbook to little to no cost course materials will be done over the course of Summer 2022 into Fall 2022. The team will work to find little to no cost materials to be loaded into the university’s D2L Bright Space for ease of access to students and future instructors. </w:t>
      </w:r>
    </w:p>
    <w:p w14:paraId="44BB716D" w14:textId="3E147D84" w:rsidR="00CC1CE4" w:rsidRPr="00CC1CE4" w:rsidRDefault="00CC1CE4" w:rsidP="00CC1CE4">
      <w:r w:rsidRPr="00CC1CE4">
        <w:t xml:space="preserve">The students of the Foundation of Numbers and Operations course, also known as the </w:t>
      </w:r>
      <w:r w:rsidRPr="00CC1CE4">
        <w:rPr>
          <w:b/>
          <w:bCs/>
        </w:rPr>
        <w:t>stakeholders</w:t>
      </w:r>
      <w:r w:rsidRPr="00CC1CE4">
        <w:t>, are a part of the 88% student population at FVSU who rely on financial aid. Many of whom do not receive a book voucher to cover resources for classes. There will be an immediate impact on the students from this transformation. The students of this course are usually late completing assignments at the beginning of the semester because they are waiting to get a “refund” from the loans they obtained to pay for their tuition. After falling behind the first few weeks of school, students are often discouraged and hence result to dropping the course.</w:t>
      </w:r>
    </w:p>
    <w:p w14:paraId="331FFA29" w14:textId="4FFCFD58" w:rsidR="00CC1CE4" w:rsidRPr="00C877E3" w:rsidRDefault="00CC1CE4" w:rsidP="00CC1CE4">
      <w:pPr>
        <w:rPr>
          <w:color w:val="000000" w:themeColor="text1"/>
        </w:rPr>
      </w:pPr>
      <w:r w:rsidRPr="00CC1CE4">
        <w:t xml:space="preserve">With this transformation, students will have access to the course material at the beginning of the </w:t>
      </w:r>
      <w:r w:rsidRPr="00C877E3">
        <w:t xml:space="preserve">semester, allowing them a fair change of completing all assignments from the beginning of the semester on time. Additionally, this transformation will allow instructors to used online quizzes and the adaptive learning platform D2L easing the pressure of the stakeholders finding the funds to cover </w:t>
      </w:r>
      <w:r w:rsidRPr="00C877E3">
        <w:rPr>
          <w:color w:val="000000" w:themeColor="text1"/>
        </w:rPr>
        <w:t>the materials of the course and.</w:t>
      </w:r>
    </w:p>
    <w:p w14:paraId="24A2F99D" w14:textId="34D1D1F6" w:rsidR="00CC1CE4" w:rsidRPr="00C877E3" w:rsidRDefault="00C877E3" w:rsidP="00C877E3">
      <w:r w:rsidRPr="00C877E3">
        <w:rPr>
          <w:rFonts w:eastAsiaTheme="minorHAnsi"/>
          <w:color w:val="000000" w:themeColor="text1"/>
        </w:rPr>
        <w:t xml:space="preserve">The course being transformed is foundational course for students who plan to take the </w:t>
      </w:r>
      <w:r w:rsidRPr="00C877E3">
        <w:rPr>
          <w:color w:val="000000" w:themeColor="text1"/>
          <w:shd w:val="clear" w:color="auto" w:fill="FFFFFF"/>
        </w:rPr>
        <w:t>Georgia Assessments for the Certification of Educators</w:t>
      </w:r>
      <w:r w:rsidRPr="00C877E3">
        <w:rPr>
          <w:color w:val="000000" w:themeColor="text1"/>
        </w:rPr>
        <w:t xml:space="preserve"> (</w:t>
      </w:r>
      <w:r w:rsidRPr="00C877E3">
        <w:rPr>
          <w:rFonts w:eastAsiaTheme="minorHAnsi"/>
          <w:color w:val="000000" w:themeColor="text1"/>
        </w:rPr>
        <w:t>GACE) and thus b</w:t>
      </w:r>
      <w:r w:rsidR="00CC1CE4" w:rsidRPr="00C877E3">
        <w:rPr>
          <w:rFonts w:eastAsiaTheme="minorHAnsi"/>
          <w:color w:val="000000" w:themeColor="text1"/>
        </w:rPr>
        <w:t xml:space="preserve">oth the College of Education and the College of Arts and Sciences would benefit from this transformative grant, thus resulting in a positive impact. Overall, the university would benefit since this transformation </w:t>
      </w:r>
      <w:r w:rsidR="00CC1CE4" w:rsidRPr="00C877E3">
        <w:rPr>
          <w:rFonts w:eastAsiaTheme="minorHAnsi"/>
        </w:rPr>
        <w:t>would lead to retention of students in the course and students will have access to the course</w:t>
      </w:r>
      <w:r w:rsidR="00CC1CE4" w:rsidRPr="00CC1CE4">
        <w:rPr>
          <w:rFonts w:eastAsiaTheme="minorHAnsi"/>
        </w:rPr>
        <w:t xml:space="preserve"> materials for little to no cost at the beginning of the course. In terms of faculty, this transformation will assist the faculty who will teach this course and ease the burden of having to push back deadlines and getting back up with grading assignment in efforts of meeting the needs of the students. Other faculty members will also have access to the course materials promoting relationship and interdisciplinary studies.</w:t>
      </w:r>
      <w:r>
        <w:rPr>
          <w:rFonts w:eastAsiaTheme="minorHAnsi"/>
        </w:rPr>
        <w:t xml:space="preserve"> </w:t>
      </w:r>
    </w:p>
    <w:p w14:paraId="359BBBA8" w14:textId="77777777" w:rsidR="00CC1CE4" w:rsidRDefault="00CC1CE4" w:rsidP="00CC1CE4">
      <w:pPr>
        <w:autoSpaceDE w:val="0"/>
        <w:autoSpaceDN w:val="0"/>
        <w:adjustRightInd w:val="0"/>
        <w:rPr>
          <w:rFonts w:eastAsiaTheme="minorHAnsi"/>
        </w:rPr>
      </w:pPr>
    </w:p>
    <w:p w14:paraId="1E04448D" w14:textId="304F64B8" w:rsidR="00566366" w:rsidRDefault="00566366" w:rsidP="00566366">
      <w:pPr>
        <w:pStyle w:val="Heading2"/>
        <w:rPr>
          <w:i/>
        </w:rPr>
      </w:pPr>
      <w:r>
        <w:t>3. Action Plan</w:t>
      </w:r>
      <w:r w:rsidRPr="00566366">
        <w:rPr>
          <w:i/>
        </w:rPr>
        <w:t xml:space="preserve"> </w:t>
      </w:r>
    </w:p>
    <w:p w14:paraId="625284AA" w14:textId="6055EB99" w:rsidR="00C877E3" w:rsidRPr="00E37804" w:rsidRDefault="00C877E3" w:rsidP="00C877E3">
      <w:r w:rsidRPr="00E37804">
        <w:t xml:space="preserve">During the spring 2022 semester, the team will collectively meet to determine a textbook for the course. Team will check </w:t>
      </w:r>
      <w:r w:rsidR="00E23CB3">
        <w:t>all online resources</w:t>
      </w:r>
      <w:r w:rsidRPr="00E37804">
        <w:t xml:space="preserve"> and other available resources in order to find the cheapest possible route for the students. The textbook and course materials will be selected based on cost and quality of course materials. The workload of the chapters of the book selected will be split into three parts and assigned to each team member. Each member of the team will be responsible for PowerPoints, videos and assignments for their assigned chapters and uploading each course content in D2L Bright Space.</w:t>
      </w:r>
    </w:p>
    <w:p w14:paraId="6882BB76" w14:textId="55E2FAB7" w:rsidR="00C877E3" w:rsidRDefault="00C877E3" w:rsidP="00C877E3">
      <w:r w:rsidRPr="00E37804">
        <w:lastRenderedPageBreak/>
        <w:t>During Summer 2022, the team will work to create all related content for the course and upload them respectively in D2L Bright Space. These contents include PowerPoints, videos, and notes as supplementary resources for the students. In addition, during Summer 2022, Dr. Grant will obtain Human Subjects Research (IRB) approval for the research survey questions to be completed by the students of Math 2008. All recourses will be available for use university wide.</w:t>
      </w:r>
    </w:p>
    <w:p w14:paraId="20A7B049" w14:textId="77777777" w:rsidR="0015458C" w:rsidRDefault="0015458C" w:rsidP="00C877E3"/>
    <w:p w14:paraId="790CBCE8" w14:textId="64F4FBEB" w:rsidR="0015458C" w:rsidRDefault="0015458C" w:rsidP="00C877E3">
      <w:pPr>
        <w:rPr>
          <w:b/>
          <w:bCs/>
        </w:rPr>
      </w:pPr>
      <w:r>
        <w:rPr>
          <w:b/>
          <w:bCs/>
        </w:rPr>
        <w:t xml:space="preserve">Clarification on Access to Open Materials: </w:t>
      </w:r>
    </w:p>
    <w:p w14:paraId="56FBBBC0" w14:textId="77777777" w:rsidR="0015458C" w:rsidRPr="0015458C" w:rsidRDefault="0015458C" w:rsidP="0015458C">
      <w:pPr>
        <w:rPr>
          <w:b/>
          <w:bCs/>
        </w:rPr>
      </w:pPr>
      <w:r w:rsidRPr="0015458C">
        <w:rPr>
          <w:b/>
          <w:bCs/>
        </w:rPr>
        <w:t>•</w:t>
      </w:r>
      <w:r w:rsidRPr="0015458C">
        <w:rPr>
          <w:b/>
          <w:bCs/>
        </w:rPr>
        <w:tab/>
        <w:t>We will provide links to the materials</w:t>
      </w:r>
    </w:p>
    <w:p w14:paraId="125EA91E" w14:textId="77777777" w:rsidR="0015458C" w:rsidRPr="0015458C" w:rsidRDefault="0015458C" w:rsidP="0015458C">
      <w:pPr>
        <w:rPr>
          <w:b/>
          <w:bCs/>
        </w:rPr>
      </w:pPr>
      <w:r w:rsidRPr="0015458C">
        <w:rPr>
          <w:b/>
          <w:bCs/>
        </w:rPr>
        <w:t>•</w:t>
      </w:r>
      <w:r w:rsidRPr="0015458C">
        <w:rPr>
          <w:b/>
          <w:bCs/>
        </w:rPr>
        <w:tab/>
        <w:t xml:space="preserve">We will provide all Word or PDF Documents related materials </w:t>
      </w:r>
    </w:p>
    <w:p w14:paraId="05939F77" w14:textId="660E5BAB" w:rsidR="0015458C" w:rsidRPr="0015458C" w:rsidRDefault="0015458C" w:rsidP="0015458C">
      <w:pPr>
        <w:rPr>
          <w:b/>
          <w:bCs/>
        </w:rPr>
      </w:pPr>
      <w:r w:rsidRPr="0015458C">
        <w:rPr>
          <w:b/>
          <w:bCs/>
        </w:rPr>
        <w:t>•</w:t>
      </w:r>
      <w:r w:rsidRPr="0015458C">
        <w:rPr>
          <w:b/>
          <w:bCs/>
        </w:rPr>
        <w:tab/>
        <w:t>We will provide link</w:t>
      </w:r>
      <w:r>
        <w:rPr>
          <w:b/>
          <w:bCs/>
        </w:rPr>
        <w:t>s</w:t>
      </w:r>
      <w:r w:rsidRPr="0015458C">
        <w:rPr>
          <w:b/>
          <w:bCs/>
        </w:rPr>
        <w:t xml:space="preserve"> for the textbooks being used</w:t>
      </w:r>
    </w:p>
    <w:p w14:paraId="38886D4C" w14:textId="77777777" w:rsidR="0015458C" w:rsidRPr="00E37804" w:rsidRDefault="0015458C" w:rsidP="00C877E3"/>
    <w:p w14:paraId="08166AE3" w14:textId="77777777" w:rsidR="00CA14A2" w:rsidRDefault="00CA14A2" w:rsidP="00CA14A2">
      <w:pPr>
        <w:pStyle w:val="Heading2"/>
      </w:pPr>
      <w:r>
        <w:t>4. Quantitative and Qualitative Measures</w:t>
      </w:r>
    </w:p>
    <w:p w14:paraId="7E8749AF" w14:textId="73A00E90" w:rsidR="00C877E3" w:rsidRPr="00C877E3" w:rsidRDefault="00C877E3" w:rsidP="00CA14A2">
      <w:pPr>
        <w:rPr>
          <w:iCs/>
        </w:rPr>
      </w:pPr>
      <w:r w:rsidRPr="00C877E3">
        <w:rPr>
          <w:iCs/>
        </w:rPr>
        <w:t>The quantitative measures include grade comparison. Students’ grades (past students of the course and upcoming students of the course) will be analyzed to determine the effect of the availability of the little to no cost materials and resources on their grades.  The qualitative measures include surveys and potential interviews with students. As a result, IRB approval will be needed. The surveys will be conducted at the beginning (pre-survey) and at the end (post-survey) of the course to help identify the quality of the resources. The potential questions of the surveys are:</w:t>
      </w:r>
    </w:p>
    <w:p w14:paraId="388A6DF8" w14:textId="65EF7137" w:rsidR="00C877E3" w:rsidRPr="00C877E3" w:rsidRDefault="00C877E3" w:rsidP="00C877E3">
      <w:pPr>
        <w:pStyle w:val="ListParagraph"/>
        <w:numPr>
          <w:ilvl w:val="0"/>
          <w:numId w:val="15"/>
        </w:numPr>
        <w:jc w:val="left"/>
        <w:rPr>
          <w:rFonts w:ascii="Times New Roman" w:hAnsi="Times New Roman" w:cs="Times New Roman"/>
          <w:iCs/>
        </w:rPr>
      </w:pPr>
      <w:r w:rsidRPr="00C877E3">
        <w:rPr>
          <w:rFonts w:ascii="Times New Roman" w:hAnsi="Times New Roman" w:cs="Times New Roman"/>
          <w:iCs/>
        </w:rPr>
        <w:t>Did the little to no cost course materials help you to learn better in the course?</w:t>
      </w:r>
    </w:p>
    <w:p w14:paraId="4DA395B3" w14:textId="6E5A99B2" w:rsidR="00C877E3" w:rsidRPr="00C877E3" w:rsidRDefault="00C877E3" w:rsidP="00C877E3">
      <w:pPr>
        <w:pStyle w:val="ListParagraph"/>
        <w:numPr>
          <w:ilvl w:val="0"/>
          <w:numId w:val="15"/>
        </w:numPr>
        <w:jc w:val="left"/>
        <w:rPr>
          <w:rFonts w:ascii="Times New Roman" w:hAnsi="Times New Roman" w:cs="Times New Roman"/>
          <w:iCs/>
        </w:rPr>
      </w:pPr>
      <w:r w:rsidRPr="00C877E3">
        <w:rPr>
          <w:rFonts w:ascii="Times New Roman" w:hAnsi="Times New Roman" w:cs="Times New Roman"/>
          <w:iCs/>
        </w:rPr>
        <w:t>Do you prefer the textbook in the online format or a traditional textbook?</w:t>
      </w:r>
    </w:p>
    <w:p w14:paraId="639C3129" w14:textId="0CD80FAE" w:rsidR="00C877E3" w:rsidRPr="00C877E3" w:rsidRDefault="00C877E3" w:rsidP="00C877E3">
      <w:pPr>
        <w:pStyle w:val="ListParagraph"/>
        <w:numPr>
          <w:ilvl w:val="0"/>
          <w:numId w:val="15"/>
        </w:numPr>
        <w:jc w:val="left"/>
        <w:rPr>
          <w:rFonts w:ascii="Times New Roman" w:hAnsi="Times New Roman" w:cs="Times New Roman"/>
          <w:iCs/>
        </w:rPr>
      </w:pPr>
      <w:r w:rsidRPr="00C877E3">
        <w:rPr>
          <w:rFonts w:ascii="Times New Roman" w:hAnsi="Times New Roman" w:cs="Times New Roman"/>
          <w:iCs/>
        </w:rPr>
        <w:t>How effective were the additional resources such as the videos, PowerPoints etc.?</w:t>
      </w:r>
    </w:p>
    <w:p w14:paraId="57DE47EC" w14:textId="138A8DD1" w:rsidR="00C877E3" w:rsidRDefault="00C877E3" w:rsidP="00C877E3">
      <w:pPr>
        <w:pStyle w:val="ListParagraph"/>
        <w:numPr>
          <w:ilvl w:val="0"/>
          <w:numId w:val="15"/>
        </w:numPr>
        <w:jc w:val="left"/>
        <w:rPr>
          <w:rFonts w:ascii="Times New Roman" w:hAnsi="Times New Roman" w:cs="Times New Roman"/>
          <w:iCs/>
        </w:rPr>
      </w:pPr>
      <w:r w:rsidRPr="00C877E3">
        <w:rPr>
          <w:rFonts w:ascii="Times New Roman" w:hAnsi="Times New Roman" w:cs="Times New Roman"/>
          <w:iCs/>
        </w:rPr>
        <w:t>Did you use the additional resources provided in D2L?</w:t>
      </w:r>
    </w:p>
    <w:p w14:paraId="456F4D16" w14:textId="5358899A" w:rsidR="00E37804" w:rsidRPr="00C877E3" w:rsidRDefault="00E37804" w:rsidP="00C877E3">
      <w:pPr>
        <w:pStyle w:val="ListParagraph"/>
        <w:numPr>
          <w:ilvl w:val="0"/>
          <w:numId w:val="15"/>
        </w:numPr>
        <w:jc w:val="left"/>
        <w:rPr>
          <w:rFonts w:ascii="Times New Roman" w:hAnsi="Times New Roman" w:cs="Times New Roman"/>
          <w:iCs/>
        </w:rPr>
      </w:pPr>
      <w:r>
        <w:rPr>
          <w:rFonts w:ascii="Times New Roman" w:hAnsi="Times New Roman" w:cs="Times New Roman"/>
          <w:iCs/>
        </w:rPr>
        <w:t>In your opinion, what additional resources may be added to help you learn better in this course?</w:t>
      </w:r>
    </w:p>
    <w:p w14:paraId="2737F644" w14:textId="19066673" w:rsidR="00524BE0" w:rsidRDefault="00524BE0" w:rsidP="00524BE0">
      <w:pPr>
        <w:pStyle w:val="Heading2"/>
      </w:pPr>
      <w:r>
        <w:t>5. Timeline</w:t>
      </w:r>
    </w:p>
    <w:tbl>
      <w:tblPr>
        <w:tblStyle w:val="GridTable1Light"/>
        <w:tblW w:w="0" w:type="auto"/>
        <w:tblLook w:val="04A0" w:firstRow="1" w:lastRow="0" w:firstColumn="1" w:lastColumn="0" w:noHBand="0" w:noVBand="1"/>
      </w:tblPr>
      <w:tblGrid>
        <w:gridCol w:w="3415"/>
        <w:gridCol w:w="5310"/>
      </w:tblGrid>
      <w:tr w:rsidR="00C95A07" w14:paraId="0325CF51" w14:textId="77777777" w:rsidTr="00C95A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760BA35E" w14:textId="42B1A0FD" w:rsidR="00C95A07" w:rsidRDefault="00C95A07" w:rsidP="00C95A07">
            <w:r>
              <w:t>Timeframe</w:t>
            </w:r>
          </w:p>
        </w:tc>
        <w:tc>
          <w:tcPr>
            <w:tcW w:w="5310" w:type="dxa"/>
          </w:tcPr>
          <w:p w14:paraId="3787329A" w14:textId="41F04310" w:rsidR="00C95A07" w:rsidRDefault="00C95A07" w:rsidP="00C95A07">
            <w:pPr>
              <w:cnfStyle w:val="100000000000" w:firstRow="1" w:lastRow="0" w:firstColumn="0" w:lastColumn="0" w:oddVBand="0" w:evenVBand="0" w:oddHBand="0" w:evenHBand="0" w:firstRowFirstColumn="0" w:firstRowLastColumn="0" w:lastRowFirstColumn="0" w:lastRowLastColumn="0"/>
            </w:pPr>
            <w:r>
              <w:t>Task</w:t>
            </w:r>
          </w:p>
        </w:tc>
      </w:tr>
      <w:tr w:rsidR="00C95A07" w14:paraId="5EF3BD27" w14:textId="77777777" w:rsidTr="00C95A07">
        <w:tc>
          <w:tcPr>
            <w:cnfStyle w:val="001000000000" w:firstRow="0" w:lastRow="0" w:firstColumn="1" w:lastColumn="0" w:oddVBand="0" w:evenVBand="0" w:oddHBand="0" w:evenHBand="0" w:firstRowFirstColumn="0" w:firstRowLastColumn="0" w:lastRowFirstColumn="0" w:lastRowLastColumn="0"/>
            <w:tcW w:w="3415" w:type="dxa"/>
          </w:tcPr>
          <w:p w14:paraId="5C8F09C0" w14:textId="7418AF72" w:rsidR="00C95A07" w:rsidRDefault="00C95A07" w:rsidP="00C95A07">
            <w:r>
              <w:t>March 2022 – April 2022</w:t>
            </w:r>
          </w:p>
        </w:tc>
        <w:tc>
          <w:tcPr>
            <w:tcW w:w="5310" w:type="dxa"/>
          </w:tcPr>
          <w:p w14:paraId="7675F4D9" w14:textId="12981078" w:rsidR="00C95A07" w:rsidRDefault="00C95A07" w:rsidP="00C95A07">
            <w:pPr>
              <w:cnfStyle w:val="000000000000" w:firstRow="0" w:lastRow="0" w:firstColumn="0" w:lastColumn="0" w:oddVBand="0" w:evenVBand="0" w:oddHBand="0" w:evenHBand="0" w:firstRowFirstColumn="0" w:firstRowLastColumn="0" w:lastRowFirstColumn="0" w:lastRowLastColumn="0"/>
            </w:pPr>
            <w:r>
              <w:t>Book selection</w:t>
            </w:r>
            <w:r w:rsidR="00E23CB3">
              <w:t xml:space="preserve"> (Potential book: Mathematics for Elementary Teachers by Michelle Manes, OER)</w:t>
            </w:r>
          </w:p>
        </w:tc>
      </w:tr>
      <w:tr w:rsidR="00C95A07" w14:paraId="51FED786" w14:textId="77777777" w:rsidTr="00C95A07">
        <w:tc>
          <w:tcPr>
            <w:cnfStyle w:val="001000000000" w:firstRow="0" w:lastRow="0" w:firstColumn="1" w:lastColumn="0" w:oddVBand="0" w:evenVBand="0" w:oddHBand="0" w:evenHBand="0" w:firstRowFirstColumn="0" w:firstRowLastColumn="0" w:lastRowFirstColumn="0" w:lastRowLastColumn="0"/>
            <w:tcW w:w="3415" w:type="dxa"/>
          </w:tcPr>
          <w:p w14:paraId="47AC62B9" w14:textId="17D6B307" w:rsidR="00C95A07" w:rsidRDefault="00C95A07" w:rsidP="00C95A07">
            <w:r>
              <w:t>April 2022 – May 2022</w:t>
            </w:r>
          </w:p>
        </w:tc>
        <w:tc>
          <w:tcPr>
            <w:tcW w:w="5310" w:type="dxa"/>
          </w:tcPr>
          <w:p w14:paraId="01322F37" w14:textId="77777777" w:rsidR="00C95A07" w:rsidRDefault="00C95A07" w:rsidP="00C95A07">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t>Chapter Assignments</w:t>
            </w:r>
          </w:p>
          <w:p w14:paraId="3B544014" w14:textId="3F093444" w:rsidR="00C95A07" w:rsidRDefault="00C95A07" w:rsidP="00C95A07">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t>Syllabi Revision</w:t>
            </w:r>
          </w:p>
        </w:tc>
      </w:tr>
      <w:tr w:rsidR="00C95A07" w14:paraId="7177D5A6" w14:textId="77777777" w:rsidTr="00C95A07">
        <w:tc>
          <w:tcPr>
            <w:cnfStyle w:val="001000000000" w:firstRow="0" w:lastRow="0" w:firstColumn="1" w:lastColumn="0" w:oddVBand="0" w:evenVBand="0" w:oddHBand="0" w:evenHBand="0" w:firstRowFirstColumn="0" w:firstRowLastColumn="0" w:lastRowFirstColumn="0" w:lastRowLastColumn="0"/>
            <w:tcW w:w="3415" w:type="dxa"/>
          </w:tcPr>
          <w:p w14:paraId="389F1057" w14:textId="744EC9E6" w:rsidR="00C95A07" w:rsidRDefault="00C95A07" w:rsidP="00C95A07">
            <w:r>
              <w:t>June 2022 – July 2022</w:t>
            </w:r>
          </w:p>
        </w:tc>
        <w:tc>
          <w:tcPr>
            <w:tcW w:w="5310" w:type="dxa"/>
          </w:tcPr>
          <w:p w14:paraId="41C7E095" w14:textId="77777777" w:rsidR="00C95A07" w:rsidRDefault="00C95A07" w:rsidP="00C95A07">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t>Chapter uploads</w:t>
            </w:r>
          </w:p>
          <w:p w14:paraId="49429938" w14:textId="04CF06CD" w:rsidR="00C95A07" w:rsidRDefault="00C95A07" w:rsidP="00C95A07">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t>IRB application submitted</w:t>
            </w:r>
          </w:p>
        </w:tc>
      </w:tr>
      <w:tr w:rsidR="00C95A07" w14:paraId="2D8B4C1A" w14:textId="77777777" w:rsidTr="00C95A07">
        <w:tc>
          <w:tcPr>
            <w:cnfStyle w:val="001000000000" w:firstRow="0" w:lastRow="0" w:firstColumn="1" w:lastColumn="0" w:oddVBand="0" w:evenVBand="0" w:oddHBand="0" w:evenHBand="0" w:firstRowFirstColumn="0" w:firstRowLastColumn="0" w:lastRowFirstColumn="0" w:lastRowLastColumn="0"/>
            <w:tcW w:w="3415" w:type="dxa"/>
          </w:tcPr>
          <w:p w14:paraId="1D4C25DC" w14:textId="335C5412" w:rsidR="00C95A07" w:rsidRDefault="00C95A07" w:rsidP="00C95A07">
            <w:r>
              <w:t>August 2022 – December 2022</w:t>
            </w:r>
          </w:p>
        </w:tc>
        <w:tc>
          <w:tcPr>
            <w:tcW w:w="5310" w:type="dxa"/>
          </w:tcPr>
          <w:p w14:paraId="4472C224" w14:textId="77777777" w:rsidR="00C95A07" w:rsidRDefault="00C95A07" w:rsidP="00C95A07">
            <w:pPr>
              <w:pStyle w:val="ListParagraph"/>
              <w:numPr>
                <w:ilvl w:val="0"/>
                <w:numId w:val="18"/>
              </w:numPr>
              <w:cnfStyle w:val="000000000000" w:firstRow="0" w:lastRow="0" w:firstColumn="0" w:lastColumn="0" w:oddVBand="0" w:evenVBand="0" w:oddHBand="0" w:evenHBand="0" w:firstRowFirstColumn="0" w:firstRowLastColumn="0" w:lastRowFirstColumn="0" w:lastRowLastColumn="0"/>
            </w:pPr>
            <w:r>
              <w:t>Implementation of materials in course</w:t>
            </w:r>
          </w:p>
          <w:p w14:paraId="0D5539C6" w14:textId="2A6C1034" w:rsidR="00C95A07" w:rsidRDefault="00C95A07" w:rsidP="00C95A07">
            <w:pPr>
              <w:pStyle w:val="ListParagraph"/>
              <w:numPr>
                <w:ilvl w:val="0"/>
                <w:numId w:val="18"/>
              </w:numPr>
              <w:cnfStyle w:val="000000000000" w:firstRow="0" w:lastRow="0" w:firstColumn="0" w:lastColumn="0" w:oddVBand="0" w:evenVBand="0" w:oddHBand="0" w:evenHBand="0" w:firstRowFirstColumn="0" w:firstRowLastColumn="0" w:lastRowFirstColumn="0" w:lastRowLastColumn="0"/>
            </w:pPr>
            <w:r>
              <w:t>Pre and Post surveys given</w:t>
            </w:r>
          </w:p>
        </w:tc>
      </w:tr>
      <w:tr w:rsidR="00C95A07" w14:paraId="20F9EAC2" w14:textId="77777777" w:rsidTr="00C95A07">
        <w:tc>
          <w:tcPr>
            <w:cnfStyle w:val="001000000000" w:firstRow="0" w:lastRow="0" w:firstColumn="1" w:lastColumn="0" w:oddVBand="0" w:evenVBand="0" w:oddHBand="0" w:evenHBand="0" w:firstRowFirstColumn="0" w:firstRowLastColumn="0" w:lastRowFirstColumn="0" w:lastRowLastColumn="0"/>
            <w:tcW w:w="3415" w:type="dxa"/>
          </w:tcPr>
          <w:p w14:paraId="53F34913" w14:textId="1E956B65" w:rsidR="00C95A07" w:rsidRDefault="00C95A07" w:rsidP="00C95A07">
            <w:r>
              <w:t>December 2022</w:t>
            </w:r>
          </w:p>
        </w:tc>
        <w:tc>
          <w:tcPr>
            <w:tcW w:w="5310" w:type="dxa"/>
          </w:tcPr>
          <w:p w14:paraId="3747509E" w14:textId="0311CC35" w:rsidR="00C95A07" w:rsidRDefault="00C95A07" w:rsidP="00C95A07">
            <w:pPr>
              <w:cnfStyle w:val="000000000000" w:firstRow="0" w:lastRow="0" w:firstColumn="0" w:lastColumn="0" w:oddVBand="0" w:evenVBand="0" w:oddHBand="0" w:evenHBand="0" w:firstRowFirstColumn="0" w:firstRowLastColumn="0" w:lastRowFirstColumn="0" w:lastRowLastColumn="0"/>
            </w:pPr>
            <w:r>
              <w:t>Submission of final report</w:t>
            </w:r>
          </w:p>
        </w:tc>
      </w:tr>
    </w:tbl>
    <w:p w14:paraId="4081499C" w14:textId="77777777" w:rsidR="00E37804" w:rsidRDefault="00E37804" w:rsidP="00524BE0">
      <w:pPr>
        <w:pStyle w:val="Heading2"/>
      </w:pPr>
    </w:p>
    <w:p w14:paraId="0322F2D4" w14:textId="4C38F7A5" w:rsidR="00566366" w:rsidRDefault="00524BE0" w:rsidP="00524BE0">
      <w:pPr>
        <w:pStyle w:val="Heading2"/>
        <w:rPr>
          <w:i/>
        </w:rPr>
      </w:pPr>
      <w:r>
        <w:t>6. Budget</w:t>
      </w:r>
      <w:r w:rsidRPr="00524BE0">
        <w:rPr>
          <w:i/>
        </w:rPr>
        <w:t xml:space="preserve"> </w:t>
      </w:r>
    </w:p>
    <w:tbl>
      <w:tblPr>
        <w:tblStyle w:val="GridTable1Light"/>
        <w:tblW w:w="0" w:type="auto"/>
        <w:tblLook w:val="04A0" w:firstRow="1" w:lastRow="0" w:firstColumn="1" w:lastColumn="0" w:noHBand="0" w:noVBand="1"/>
      </w:tblPr>
      <w:tblGrid>
        <w:gridCol w:w="2418"/>
        <w:gridCol w:w="2453"/>
        <w:gridCol w:w="2161"/>
        <w:gridCol w:w="2318"/>
      </w:tblGrid>
      <w:tr w:rsidR="00C95A07" w14:paraId="26DEF67B" w14:textId="27A6A66E" w:rsidTr="00C95A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8" w:type="dxa"/>
          </w:tcPr>
          <w:p w14:paraId="2213CA91" w14:textId="08145821" w:rsidR="00C95A07" w:rsidRPr="00C95A07" w:rsidRDefault="00C95A07" w:rsidP="00524BE0">
            <w:r w:rsidRPr="00C95A07">
              <w:t>Item</w:t>
            </w:r>
          </w:p>
        </w:tc>
        <w:tc>
          <w:tcPr>
            <w:tcW w:w="2453" w:type="dxa"/>
          </w:tcPr>
          <w:p w14:paraId="6C4ED219" w14:textId="3C917064" w:rsidR="00C95A07" w:rsidRPr="00C95A07" w:rsidRDefault="00C95A07" w:rsidP="00524BE0">
            <w:pPr>
              <w:cnfStyle w:val="100000000000" w:firstRow="1" w:lastRow="0" w:firstColumn="0" w:lastColumn="0" w:oddVBand="0" w:evenVBand="0" w:oddHBand="0" w:evenHBand="0" w:firstRowFirstColumn="0" w:firstRowLastColumn="0" w:lastRowFirstColumn="0" w:lastRowLastColumn="0"/>
            </w:pPr>
            <w:r w:rsidRPr="00C95A07">
              <w:t>Unit</w:t>
            </w:r>
          </w:p>
        </w:tc>
        <w:tc>
          <w:tcPr>
            <w:tcW w:w="2161" w:type="dxa"/>
          </w:tcPr>
          <w:p w14:paraId="3512CAAC" w14:textId="4F3B28AB" w:rsidR="00C95A07" w:rsidRPr="00C95A07" w:rsidRDefault="00C95A07" w:rsidP="00524BE0">
            <w:pPr>
              <w:cnfStyle w:val="100000000000" w:firstRow="1" w:lastRow="0" w:firstColumn="0" w:lastColumn="0" w:oddVBand="0" w:evenVBand="0" w:oddHBand="0" w:evenHBand="0" w:firstRowFirstColumn="0" w:firstRowLastColumn="0" w:lastRowFirstColumn="0" w:lastRowLastColumn="0"/>
            </w:pPr>
            <w:r w:rsidRPr="00C95A07">
              <w:t>Quantity</w:t>
            </w:r>
          </w:p>
        </w:tc>
        <w:tc>
          <w:tcPr>
            <w:tcW w:w="2318" w:type="dxa"/>
          </w:tcPr>
          <w:p w14:paraId="3F4B908B" w14:textId="1A366D7B" w:rsidR="00C95A07" w:rsidRPr="00C95A07" w:rsidRDefault="00C95A07" w:rsidP="00524BE0">
            <w:pPr>
              <w:cnfStyle w:val="100000000000" w:firstRow="1" w:lastRow="0" w:firstColumn="0" w:lastColumn="0" w:oddVBand="0" w:evenVBand="0" w:oddHBand="0" w:evenHBand="0" w:firstRowFirstColumn="0" w:firstRowLastColumn="0" w:lastRowFirstColumn="0" w:lastRowLastColumn="0"/>
            </w:pPr>
            <w:r w:rsidRPr="00C95A07">
              <w:t>Total</w:t>
            </w:r>
          </w:p>
        </w:tc>
      </w:tr>
      <w:tr w:rsidR="00C95A07" w14:paraId="2F21CF22" w14:textId="50F50261" w:rsidTr="00C95A07">
        <w:tc>
          <w:tcPr>
            <w:cnfStyle w:val="001000000000" w:firstRow="0" w:lastRow="0" w:firstColumn="1" w:lastColumn="0" w:oddVBand="0" w:evenVBand="0" w:oddHBand="0" w:evenHBand="0" w:firstRowFirstColumn="0" w:firstRowLastColumn="0" w:lastRowFirstColumn="0" w:lastRowLastColumn="0"/>
            <w:tcW w:w="2418" w:type="dxa"/>
          </w:tcPr>
          <w:p w14:paraId="52A287A7" w14:textId="47E734B6" w:rsidR="00C95A07" w:rsidRPr="00C95A07" w:rsidRDefault="00C95A07" w:rsidP="00524BE0">
            <w:r w:rsidRPr="00C95A07">
              <w:t>Team member salary</w:t>
            </w:r>
          </w:p>
        </w:tc>
        <w:tc>
          <w:tcPr>
            <w:tcW w:w="2453" w:type="dxa"/>
          </w:tcPr>
          <w:p w14:paraId="403AE9A2" w14:textId="54FF030B" w:rsidR="00C95A07" w:rsidRPr="00C95A07" w:rsidRDefault="00C95A07" w:rsidP="00524BE0">
            <w:pPr>
              <w:cnfStyle w:val="000000000000" w:firstRow="0" w:lastRow="0" w:firstColumn="0" w:lastColumn="0" w:oddVBand="0" w:evenVBand="0" w:oddHBand="0" w:evenHBand="0" w:firstRowFirstColumn="0" w:firstRowLastColumn="0" w:lastRowFirstColumn="0" w:lastRowLastColumn="0"/>
            </w:pPr>
            <w:r w:rsidRPr="00C95A07">
              <w:t>$</w:t>
            </w:r>
            <w:r w:rsidR="00B2685B">
              <w:t>4300</w:t>
            </w:r>
          </w:p>
        </w:tc>
        <w:tc>
          <w:tcPr>
            <w:tcW w:w="2161" w:type="dxa"/>
          </w:tcPr>
          <w:p w14:paraId="713D646E" w14:textId="67EBF634" w:rsidR="00C95A07" w:rsidRPr="00C95A07" w:rsidRDefault="00C95A07" w:rsidP="00524BE0">
            <w:pPr>
              <w:cnfStyle w:val="000000000000" w:firstRow="0" w:lastRow="0" w:firstColumn="0" w:lastColumn="0" w:oddVBand="0" w:evenVBand="0" w:oddHBand="0" w:evenHBand="0" w:firstRowFirstColumn="0" w:firstRowLastColumn="0" w:lastRowFirstColumn="0" w:lastRowLastColumn="0"/>
            </w:pPr>
            <w:r w:rsidRPr="00C95A07">
              <w:t>(3)</w:t>
            </w:r>
          </w:p>
        </w:tc>
        <w:tc>
          <w:tcPr>
            <w:tcW w:w="2318" w:type="dxa"/>
          </w:tcPr>
          <w:p w14:paraId="626933EE" w14:textId="7FE47562" w:rsidR="00C95A07" w:rsidRPr="00C95A07" w:rsidRDefault="00C95A07" w:rsidP="00524BE0">
            <w:pPr>
              <w:cnfStyle w:val="000000000000" w:firstRow="0" w:lastRow="0" w:firstColumn="0" w:lastColumn="0" w:oddVBand="0" w:evenVBand="0" w:oddHBand="0" w:evenHBand="0" w:firstRowFirstColumn="0" w:firstRowLastColumn="0" w:lastRowFirstColumn="0" w:lastRowLastColumn="0"/>
            </w:pPr>
            <w:r w:rsidRPr="00C95A07">
              <w:t>$1</w:t>
            </w:r>
            <w:r w:rsidR="00B2685B">
              <w:t>2,900</w:t>
            </w:r>
          </w:p>
        </w:tc>
      </w:tr>
      <w:tr w:rsidR="00C95A07" w14:paraId="00BAD99C" w14:textId="78FA127D" w:rsidTr="00C95A07">
        <w:tc>
          <w:tcPr>
            <w:cnfStyle w:val="001000000000" w:firstRow="0" w:lastRow="0" w:firstColumn="1" w:lastColumn="0" w:oddVBand="0" w:evenVBand="0" w:oddHBand="0" w:evenHBand="0" w:firstRowFirstColumn="0" w:firstRowLastColumn="0" w:lastRowFirstColumn="0" w:lastRowLastColumn="0"/>
            <w:tcW w:w="2418" w:type="dxa"/>
          </w:tcPr>
          <w:p w14:paraId="3F1418AE" w14:textId="68A2908B" w:rsidR="00C95A07" w:rsidRPr="00C95A07" w:rsidRDefault="00C95A07" w:rsidP="00524BE0">
            <w:r w:rsidRPr="00C95A07">
              <w:lastRenderedPageBreak/>
              <w:t>Supplies</w:t>
            </w:r>
            <w:r w:rsidR="00E23CB3">
              <w:t xml:space="preserve"> (student supplies such as early childhood manipulatives)</w:t>
            </w:r>
          </w:p>
        </w:tc>
        <w:tc>
          <w:tcPr>
            <w:tcW w:w="2453" w:type="dxa"/>
          </w:tcPr>
          <w:p w14:paraId="01039013" w14:textId="15B1F1A9" w:rsidR="00C95A07" w:rsidRPr="00C95A07" w:rsidRDefault="00C95A07" w:rsidP="00524BE0">
            <w:pPr>
              <w:cnfStyle w:val="000000000000" w:firstRow="0" w:lastRow="0" w:firstColumn="0" w:lastColumn="0" w:oddVBand="0" w:evenVBand="0" w:oddHBand="0" w:evenHBand="0" w:firstRowFirstColumn="0" w:firstRowLastColumn="0" w:lastRowFirstColumn="0" w:lastRowLastColumn="0"/>
            </w:pPr>
            <w:r w:rsidRPr="00C95A07">
              <w:t>$</w:t>
            </w:r>
            <w:r w:rsidR="00E23CB3">
              <w:t>2</w:t>
            </w:r>
            <w:r w:rsidRPr="00C95A07">
              <w:t>,000</w:t>
            </w:r>
          </w:p>
        </w:tc>
        <w:tc>
          <w:tcPr>
            <w:tcW w:w="2161" w:type="dxa"/>
          </w:tcPr>
          <w:p w14:paraId="2B9ABFA1" w14:textId="5C8A4866" w:rsidR="00C95A07" w:rsidRPr="00C95A07" w:rsidRDefault="00C95A07" w:rsidP="00524BE0">
            <w:pPr>
              <w:cnfStyle w:val="000000000000" w:firstRow="0" w:lastRow="0" w:firstColumn="0" w:lastColumn="0" w:oddVBand="0" w:evenVBand="0" w:oddHBand="0" w:evenHBand="0" w:firstRowFirstColumn="0" w:firstRowLastColumn="0" w:lastRowFirstColumn="0" w:lastRowLastColumn="0"/>
            </w:pPr>
            <w:r w:rsidRPr="00C95A07">
              <w:t>(1)</w:t>
            </w:r>
          </w:p>
        </w:tc>
        <w:tc>
          <w:tcPr>
            <w:tcW w:w="2318" w:type="dxa"/>
          </w:tcPr>
          <w:p w14:paraId="2CA44E3B" w14:textId="57AA53F6" w:rsidR="00C95A07" w:rsidRPr="00C95A07" w:rsidRDefault="00C95A07" w:rsidP="00524BE0">
            <w:pPr>
              <w:cnfStyle w:val="000000000000" w:firstRow="0" w:lastRow="0" w:firstColumn="0" w:lastColumn="0" w:oddVBand="0" w:evenVBand="0" w:oddHBand="0" w:evenHBand="0" w:firstRowFirstColumn="0" w:firstRowLastColumn="0" w:lastRowFirstColumn="0" w:lastRowLastColumn="0"/>
            </w:pPr>
            <w:r w:rsidRPr="00C95A07">
              <w:t>$</w:t>
            </w:r>
            <w:r w:rsidR="00E23CB3">
              <w:t>2</w:t>
            </w:r>
            <w:r w:rsidRPr="00C95A07">
              <w:t>,000</w:t>
            </w:r>
          </w:p>
        </w:tc>
      </w:tr>
      <w:tr w:rsidR="00B2685B" w14:paraId="38B83272" w14:textId="77777777" w:rsidTr="00C95A07">
        <w:tc>
          <w:tcPr>
            <w:cnfStyle w:val="001000000000" w:firstRow="0" w:lastRow="0" w:firstColumn="1" w:lastColumn="0" w:oddVBand="0" w:evenVBand="0" w:oddHBand="0" w:evenHBand="0" w:firstRowFirstColumn="0" w:firstRowLastColumn="0" w:lastRowFirstColumn="0" w:lastRowLastColumn="0"/>
            <w:tcW w:w="2418" w:type="dxa"/>
          </w:tcPr>
          <w:p w14:paraId="11C5FFD4" w14:textId="67FCB124" w:rsidR="00B2685B" w:rsidRPr="00B2685B" w:rsidRDefault="00B2685B" w:rsidP="00B2685B">
            <w:pPr>
              <w:rPr>
                <w:rFonts w:ascii="Arial" w:hAnsi="Arial" w:cs="Arial"/>
                <w:b w:val="0"/>
                <w:bCs w:val="0"/>
                <w:sz w:val="18"/>
                <w:szCs w:val="18"/>
              </w:rPr>
            </w:pPr>
            <w:r>
              <w:rPr>
                <w:rFonts w:ascii="Arial" w:hAnsi="Arial" w:cs="Arial"/>
                <w:b w:val="0"/>
                <w:bCs w:val="0"/>
                <w:sz w:val="18"/>
                <w:szCs w:val="18"/>
              </w:rPr>
              <w:t>Senior Fringe Benefits</w:t>
            </w:r>
          </w:p>
        </w:tc>
        <w:tc>
          <w:tcPr>
            <w:tcW w:w="2453" w:type="dxa"/>
          </w:tcPr>
          <w:p w14:paraId="73F41A97" w14:textId="0FCA14E4" w:rsidR="00B2685B" w:rsidRPr="00C95A07" w:rsidRDefault="00B2685B" w:rsidP="00524BE0">
            <w:pPr>
              <w:cnfStyle w:val="000000000000" w:firstRow="0" w:lastRow="0" w:firstColumn="0" w:lastColumn="0" w:oddVBand="0" w:evenVBand="0" w:oddHBand="0" w:evenHBand="0" w:firstRowFirstColumn="0" w:firstRowLastColumn="0" w:lastRowFirstColumn="0" w:lastRowLastColumn="0"/>
            </w:pPr>
            <w:r>
              <w:t>$688</w:t>
            </w:r>
          </w:p>
        </w:tc>
        <w:tc>
          <w:tcPr>
            <w:tcW w:w="2161" w:type="dxa"/>
          </w:tcPr>
          <w:p w14:paraId="76AD03FF" w14:textId="0BD6F2BA" w:rsidR="00B2685B" w:rsidRPr="00C95A07" w:rsidRDefault="00B2685B" w:rsidP="00524BE0">
            <w:pPr>
              <w:cnfStyle w:val="000000000000" w:firstRow="0" w:lastRow="0" w:firstColumn="0" w:lastColumn="0" w:oddVBand="0" w:evenVBand="0" w:oddHBand="0" w:evenHBand="0" w:firstRowFirstColumn="0" w:firstRowLastColumn="0" w:lastRowFirstColumn="0" w:lastRowLastColumn="0"/>
            </w:pPr>
            <w:r>
              <w:t>(3)</w:t>
            </w:r>
          </w:p>
        </w:tc>
        <w:tc>
          <w:tcPr>
            <w:tcW w:w="2318" w:type="dxa"/>
          </w:tcPr>
          <w:p w14:paraId="667F3243" w14:textId="1F8D1518" w:rsidR="00B2685B" w:rsidRPr="00C95A07" w:rsidRDefault="00B2685B" w:rsidP="00524BE0">
            <w:pPr>
              <w:cnfStyle w:val="000000000000" w:firstRow="0" w:lastRow="0" w:firstColumn="0" w:lastColumn="0" w:oddVBand="0" w:evenVBand="0" w:oddHBand="0" w:evenHBand="0" w:firstRowFirstColumn="0" w:firstRowLastColumn="0" w:lastRowFirstColumn="0" w:lastRowLastColumn="0"/>
            </w:pPr>
            <w:r>
              <w:t>$2,064</w:t>
            </w:r>
          </w:p>
        </w:tc>
      </w:tr>
      <w:tr w:rsidR="00C95A07" w14:paraId="0DA3DF24" w14:textId="3659FAFC" w:rsidTr="00C95A07">
        <w:tc>
          <w:tcPr>
            <w:cnfStyle w:val="001000000000" w:firstRow="0" w:lastRow="0" w:firstColumn="1" w:lastColumn="0" w:oddVBand="0" w:evenVBand="0" w:oddHBand="0" w:evenHBand="0" w:firstRowFirstColumn="0" w:firstRowLastColumn="0" w:lastRowFirstColumn="0" w:lastRowLastColumn="0"/>
            <w:tcW w:w="2418" w:type="dxa"/>
          </w:tcPr>
          <w:p w14:paraId="1B3AEBB3" w14:textId="77777777" w:rsidR="00C95A07" w:rsidRPr="00C95A07" w:rsidRDefault="00C95A07" w:rsidP="00524BE0"/>
        </w:tc>
        <w:tc>
          <w:tcPr>
            <w:tcW w:w="2453" w:type="dxa"/>
          </w:tcPr>
          <w:p w14:paraId="3E70EF94" w14:textId="77777777" w:rsidR="00C95A07" w:rsidRPr="00C95A07" w:rsidRDefault="00C95A07" w:rsidP="00524BE0">
            <w:pPr>
              <w:cnfStyle w:val="000000000000" w:firstRow="0" w:lastRow="0" w:firstColumn="0" w:lastColumn="0" w:oddVBand="0" w:evenVBand="0" w:oddHBand="0" w:evenHBand="0" w:firstRowFirstColumn="0" w:firstRowLastColumn="0" w:lastRowFirstColumn="0" w:lastRowLastColumn="0"/>
            </w:pPr>
          </w:p>
        </w:tc>
        <w:tc>
          <w:tcPr>
            <w:tcW w:w="2161" w:type="dxa"/>
          </w:tcPr>
          <w:p w14:paraId="6F13691C" w14:textId="48204A17" w:rsidR="00C95A07" w:rsidRPr="00C95A07" w:rsidRDefault="00C95A07" w:rsidP="00524BE0">
            <w:pPr>
              <w:cnfStyle w:val="000000000000" w:firstRow="0" w:lastRow="0" w:firstColumn="0" w:lastColumn="0" w:oddVBand="0" w:evenVBand="0" w:oddHBand="0" w:evenHBand="0" w:firstRowFirstColumn="0" w:firstRowLastColumn="0" w:lastRowFirstColumn="0" w:lastRowLastColumn="0"/>
            </w:pPr>
            <w:r w:rsidRPr="00C95A07">
              <w:t>Total</w:t>
            </w:r>
          </w:p>
        </w:tc>
        <w:tc>
          <w:tcPr>
            <w:tcW w:w="2318" w:type="dxa"/>
          </w:tcPr>
          <w:p w14:paraId="34FE6F50" w14:textId="20984413" w:rsidR="00C95A07" w:rsidRPr="00C95A07" w:rsidRDefault="00B2685B" w:rsidP="00524BE0">
            <w:pPr>
              <w:cnfStyle w:val="000000000000" w:firstRow="0" w:lastRow="0" w:firstColumn="0" w:lastColumn="0" w:oddVBand="0" w:evenVBand="0" w:oddHBand="0" w:evenHBand="0" w:firstRowFirstColumn="0" w:firstRowLastColumn="0" w:lastRowFirstColumn="0" w:lastRowLastColumn="0"/>
            </w:pPr>
            <w:r>
              <w:rPr>
                <w:i/>
                <w:iCs/>
              </w:rPr>
              <w:t>$</w:t>
            </w:r>
            <w:r w:rsidRPr="00B20727">
              <w:rPr>
                <w:i/>
                <w:iCs/>
              </w:rPr>
              <w:t>1</w:t>
            </w:r>
            <w:r>
              <w:rPr>
                <w:i/>
                <w:iCs/>
              </w:rPr>
              <w:t>6,964</w:t>
            </w:r>
          </w:p>
        </w:tc>
      </w:tr>
    </w:tbl>
    <w:p w14:paraId="76DE269F" w14:textId="5080F426" w:rsidR="00C95A07" w:rsidRDefault="00B20727" w:rsidP="00B20727">
      <w:r>
        <w:t>Each team member will receive the maximum of $5000 allotted by the ALG transformation grant. The remaining $2,000 will be for student supplies to facilitate learning how to teach math. The supplies include but are not limited to legos, cubes etc.</w:t>
      </w:r>
    </w:p>
    <w:p w14:paraId="1ACDE50D" w14:textId="77777777" w:rsidR="00B20727" w:rsidRPr="00B20727" w:rsidRDefault="00B20727" w:rsidP="00B20727"/>
    <w:p w14:paraId="645C9704" w14:textId="64B7B66C" w:rsidR="00524BE0" w:rsidRDefault="00524BE0" w:rsidP="00524BE0">
      <w:pPr>
        <w:pStyle w:val="Heading2"/>
      </w:pPr>
      <w:r>
        <w:t>7. Sustainability Plan</w:t>
      </w:r>
    </w:p>
    <w:p w14:paraId="68C28572" w14:textId="6D531CB2" w:rsidR="00E37804" w:rsidRPr="00E37804" w:rsidRDefault="00E37804" w:rsidP="00524BE0">
      <w:pPr>
        <w:rPr>
          <w:iCs/>
        </w:rPr>
      </w:pPr>
      <w:r w:rsidRPr="00E37804">
        <w:rPr>
          <w:iCs/>
        </w:rPr>
        <w:t xml:space="preserve">Based on the information on the in the pre-survey and post survey, adjustments will be made to the course annually. The course material will be adopted departmental and university wide thus lending to annual updates and revisions. Additional funding will be sought to explore how to incorporate teaching pedagogy and High Impact Practices (HIPs) assignments in the curriculum. </w:t>
      </w:r>
    </w:p>
    <w:p w14:paraId="3802C7B6" w14:textId="417B0940" w:rsidR="007F6C48" w:rsidRDefault="007F6C48" w:rsidP="007F6C48">
      <w:pPr>
        <w:pStyle w:val="Heading1"/>
      </w:pPr>
      <w:r>
        <w:t>Creative Commons Terms</w:t>
      </w:r>
    </w:p>
    <w:p w14:paraId="281EAF6C" w14:textId="64B40479" w:rsidR="00A244B5" w:rsidRPr="00A244B5" w:rsidRDefault="00A244B5" w:rsidP="00185DB9">
      <w:r w:rsidRPr="00A244B5">
        <w:rPr>
          <w:i/>
          <w:iCs/>
        </w:rPr>
        <w:t>I understand that any new materials or revisions created with ALG funding will, by default, be made available to the public under a Creative Commons Attribution License (CC-BY), with exceptions for modifications of pre-existing resources with a more restrictive license.</w:t>
      </w:r>
      <w:r w:rsidRPr="00A244B5" w:rsidDel="000D3A53">
        <w:rPr>
          <w:i/>
          <w:iCs/>
        </w:rPr>
        <w:t xml:space="preserve"> </w:t>
      </w:r>
    </w:p>
    <w:p w14:paraId="4685BB4A" w14:textId="7E5B5618" w:rsidR="007F6C48" w:rsidRDefault="007F6C48" w:rsidP="007F6C48">
      <w:pPr>
        <w:pStyle w:val="Heading1"/>
      </w:pPr>
      <w:r>
        <w:t>Accessibility Terms</w:t>
      </w:r>
    </w:p>
    <w:p w14:paraId="1102E0D1" w14:textId="63AA1DB3" w:rsidR="007F6C48" w:rsidRPr="00185DB9" w:rsidRDefault="007F6C48" w:rsidP="00185DB9">
      <w:pPr>
        <w:rPr>
          <w:i/>
          <w:iCs/>
        </w:rPr>
      </w:pPr>
      <w:r w:rsidRPr="007F6C48">
        <w:rPr>
          <w:i/>
          <w:iCs/>
        </w:rPr>
        <w:t xml:space="preserve">I understand that any new materials or revisions created with </w:t>
      </w:r>
      <w:r w:rsidR="0026135C">
        <w:rPr>
          <w:i/>
          <w:iCs/>
        </w:rPr>
        <w:t xml:space="preserve">Affordable Learning Georgia </w:t>
      </w:r>
      <w:r w:rsidRPr="007F6C48">
        <w:rPr>
          <w:i/>
          <w:iCs/>
        </w:rPr>
        <w:t xml:space="preserve">funding must be developed in compliance with the specific accessibility standards defined in the </w:t>
      </w:r>
      <w:r w:rsidRPr="00EB35BA">
        <w:rPr>
          <w:i/>
          <w:iCs/>
        </w:rPr>
        <w:t>Request for Proposals</w:t>
      </w:r>
      <w:r w:rsidRPr="007F6C48">
        <w:rPr>
          <w:i/>
          <w:iCs/>
        </w:rPr>
        <w:t>.</w:t>
      </w:r>
    </w:p>
    <w:p w14:paraId="669698C5" w14:textId="193B0CE3" w:rsidR="00FD120E" w:rsidRDefault="00FD120E" w:rsidP="00185DB9">
      <w:pPr>
        <w:pStyle w:val="Heading1"/>
      </w:pPr>
      <w:r>
        <w:t>Letter of Support</w:t>
      </w:r>
    </w:p>
    <w:p w14:paraId="08D1AF96" w14:textId="77777777" w:rsidR="00636FD3" w:rsidRPr="004514FA" w:rsidRDefault="00636FD3" w:rsidP="00636FD3">
      <w:pPr>
        <w:spacing w:after="160" w:line="259" w:lineRule="auto"/>
        <w:rPr>
          <w:rFonts w:eastAsiaTheme="minorEastAsia" w:cstheme="minorBidi"/>
          <w:i/>
          <w:iCs/>
        </w:rPr>
      </w:pPr>
      <w:r w:rsidRPr="004514FA">
        <w:rPr>
          <w:rFonts w:eastAsiaTheme="minorEastAsia" w:cstheme="minorBidi"/>
          <w:i/>
          <w:iCs/>
        </w:rPr>
        <w:t>The Department Chair from the corresponding project, or the Department Chair’s direct report such as the Dean or Provost, must provide a signed Letter of Support for the project. This letter should acknowledge the following:</w:t>
      </w:r>
    </w:p>
    <w:p w14:paraId="6F49D007" w14:textId="77777777" w:rsidR="00636FD3" w:rsidRPr="004514FA" w:rsidRDefault="00636FD3" w:rsidP="00636FD3">
      <w:pPr>
        <w:numPr>
          <w:ilvl w:val="0"/>
          <w:numId w:val="14"/>
        </w:numPr>
        <w:spacing w:after="160" w:line="259" w:lineRule="auto"/>
        <w:contextualSpacing/>
        <w:rPr>
          <w:rFonts w:eastAsiaTheme="minorEastAsia" w:cstheme="minorBidi"/>
          <w:i/>
          <w:iCs/>
        </w:rPr>
      </w:pPr>
      <w:r w:rsidRPr="004514FA">
        <w:rPr>
          <w:rFonts w:eastAsiaTheme="minorEastAsia" w:cstheme="minorBidi"/>
          <w:i/>
          <w:iCs/>
        </w:rPr>
        <w:t xml:space="preserve">The department will provide support for fund disbursement in correspondence with the Grants/Business Office. </w:t>
      </w:r>
    </w:p>
    <w:p w14:paraId="7DBE81C5" w14:textId="77777777" w:rsidR="00636FD3" w:rsidRPr="004514FA" w:rsidRDefault="00636FD3" w:rsidP="00636FD3">
      <w:pPr>
        <w:numPr>
          <w:ilvl w:val="0"/>
          <w:numId w:val="14"/>
        </w:numPr>
        <w:spacing w:after="160" w:line="259" w:lineRule="auto"/>
        <w:contextualSpacing/>
        <w:rPr>
          <w:rFonts w:eastAsiaTheme="minorEastAsia" w:cstheme="minorBidi"/>
          <w:i/>
          <w:iCs/>
        </w:rPr>
      </w:pPr>
      <w:r w:rsidRPr="004514FA">
        <w:rPr>
          <w:rFonts w:eastAsiaTheme="minorEastAsia" w:cstheme="minorBidi"/>
          <w:i/>
          <w:iCs/>
        </w:rPr>
        <w:t xml:space="preserve">The department approves of the work on the proposal by the applicant(s). </w:t>
      </w:r>
    </w:p>
    <w:p w14:paraId="70FCE2C7" w14:textId="77777777" w:rsidR="00AA33EF" w:rsidRPr="004514FA" w:rsidRDefault="00636FD3" w:rsidP="00636FD3">
      <w:pPr>
        <w:numPr>
          <w:ilvl w:val="0"/>
          <w:numId w:val="14"/>
        </w:numPr>
        <w:spacing w:after="160" w:line="259" w:lineRule="auto"/>
        <w:contextualSpacing/>
        <w:rPr>
          <w:rFonts w:eastAsiaTheme="minorEastAsia" w:cstheme="minorBidi"/>
        </w:rPr>
      </w:pPr>
      <w:r w:rsidRPr="004514FA">
        <w:rPr>
          <w:rFonts w:eastAsiaTheme="minorEastAsia" w:cstheme="minorBidi"/>
          <w:i/>
          <w:iCs/>
        </w:rPr>
        <w:t>The department acknowledges the sustainability of the use of these affordable resources after the grant work is complete.</w:t>
      </w:r>
    </w:p>
    <w:p w14:paraId="4C0B9FC7" w14:textId="77777777" w:rsidR="00AA33EF" w:rsidRPr="004514FA" w:rsidRDefault="00AA33EF" w:rsidP="00AA33EF">
      <w:pPr>
        <w:spacing w:after="160" w:line="259" w:lineRule="auto"/>
        <w:contextualSpacing/>
        <w:rPr>
          <w:rFonts w:eastAsiaTheme="minorEastAsia" w:cstheme="minorBidi"/>
          <w:i/>
          <w:iCs/>
        </w:rPr>
      </w:pPr>
    </w:p>
    <w:p w14:paraId="69031BC6" w14:textId="77777777" w:rsidR="004514FA" w:rsidRPr="004514FA" w:rsidRDefault="004514FA" w:rsidP="004514FA">
      <w:pPr>
        <w:spacing w:after="160" w:line="259" w:lineRule="auto"/>
        <w:contextualSpacing/>
        <w:rPr>
          <w:rFonts w:eastAsiaTheme="minorEastAsia" w:cstheme="minorBidi"/>
          <w:i/>
          <w:iCs/>
        </w:rPr>
      </w:pPr>
      <w:r w:rsidRPr="004514FA">
        <w:rPr>
          <w:rFonts w:eastAsiaTheme="minorEastAsia" w:cstheme="minorBidi"/>
          <w:i/>
          <w:iCs/>
        </w:rPr>
        <w:t>In the case of multi-institutional affiliations, all participants’ institutions must provide a letter of support.</w:t>
      </w:r>
    </w:p>
    <w:p w14:paraId="181AC859" w14:textId="77777777" w:rsidR="004514FA" w:rsidRPr="004514FA" w:rsidRDefault="004514FA" w:rsidP="00AA33EF">
      <w:pPr>
        <w:spacing w:after="160" w:line="259" w:lineRule="auto"/>
        <w:contextualSpacing/>
        <w:rPr>
          <w:rFonts w:eastAsiaTheme="minorEastAsia" w:cstheme="minorBidi"/>
          <w:i/>
          <w:iCs/>
        </w:rPr>
      </w:pPr>
    </w:p>
    <w:p w14:paraId="10854BB2" w14:textId="5E1CF61E" w:rsidR="00636FD3" w:rsidRPr="004514FA" w:rsidRDefault="00AA33EF" w:rsidP="00AA33EF">
      <w:pPr>
        <w:spacing w:after="160" w:line="259" w:lineRule="auto"/>
        <w:contextualSpacing/>
        <w:rPr>
          <w:rFonts w:eastAsiaTheme="minorEastAsia" w:cstheme="minorBidi"/>
        </w:rPr>
      </w:pPr>
      <w:r w:rsidRPr="004514FA">
        <w:rPr>
          <w:rFonts w:eastAsiaTheme="minorEastAsia" w:cstheme="minorBidi"/>
          <w:i/>
          <w:iCs/>
        </w:rPr>
        <w:t xml:space="preserve">Please provide the name and title of the department chair (or other administrator) who provided you with the Letter of Support. </w:t>
      </w:r>
      <w:r w:rsidR="00636FD3" w:rsidRPr="004514FA">
        <w:rPr>
          <w:rFonts w:eastAsiaTheme="minorEastAsia" w:cstheme="minorBidi"/>
          <w:i/>
          <w:iCs/>
        </w:rPr>
        <w:t xml:space="preserve"> </w:t>
      </w:r>
      <w:r w:rsidR="00636FD3" w:rsidRPr="004514FA">
        <w:rPr>
          <w:rFonts w:eastAsiaTheme="minorEastAsia" w:cstheme="minorBidi"/>
        </w:rPr>
        <w:t xml:space="preserve"> </w:t>
      </w:r>
    </w:p>
    <w:tbl>
      <w:tblPr>
        <w:tblStyle w:val="TableGrid"/>
        <w:tblW w:w="0" w:type="auto"/>
        <w:tblLook w:val="04A0" w:firstRow="1" w:lastRow="0" w:firstColumn="1" w:lastColumn="0" w:noHBand="0" w:noVBand="1"/>
        <w:tblCaption w:val="Sponsor response box"/>
        <w:tblDescription w:val="For entering sponsor information"/>
      </w:tblPr>
      <w:tblGrid>
        <w:gridCol w:w="9350"/>
      </w:tblGrid>
      <w:tr w:rsidR="003A2B2B" w:rsidRPr="003A2B2B" w14:paraId="0E24CC72" w14:textId="77777777" w:rsidTr="0090331B">
        <w:trPr>
          <w:trHeight w:val="1440"/>
        </w:trPr>
        <w:tc>
          <w:tcPr>
            <w:tcW w:w="9350" w:type="dxa"/>
          </w:tcPr>
          <w:p w14:paraId="499C5990" w14:textId="0F84BE48" w:rsidR="003A2B2B" w:rsidRPr="003A2B2B" w:rsidRDefault="00CC1CE4" w:rsidP="003A2B2B">
            <w:pPr>
              <w:rPr>
                <w:i/>
              </w:rPr>
            </w:pPr>
            <w:r w:rsidRPr="00CC1CE4">
              <w:rPr>
                <w:i/>
              </w:rPr>
              <w:lastRenderedPageBreak/>
              <w:t>Frederick</w:t>
            </w:r>
            <w:r>
              <w:rPr>
                <w:i/>
              </w:rPr>
              <w:t xml:space="preserve"> </w:t>
            </w:r>
            <w:r w:rsidRPr="00CC1CE4">
              <w:rPr>
                <w:i/>
              </w:rPr>
              <w:t>Mclaughlin</w:t>
            </w:r>
            <w:r>
              <w:rPr>
                <w:i/>
              </w:rPr>
              <w:t>, Interim Chairman, Unit 1</w:t>
            </w:r>
          </w:p>
        </w:tc>
      </w:tr>
    </w:tbl>
    <w:p w14:paraId="07266E60" w14:textId="76884FC9" w:rsidR="005F5F08" w:rsidRDefault="60384C9E" w:rsidP="00185DB9">
      <w:pPr>
        <w:pStyle w:val="Heading1"/>
      </w:pPr>
      <w:r>
        <w:t xml:space="preserve">Grants or Business Office </w:t>
      </w:r>
      <w:r w:rsidR="005F5F08">
        <w:t>Acknowledgment</w:t>
      </w:r>
      <w:r w:rsidR="007E0EE3">
        <w:t xml:space="preserve"> Form</w:t>
      </w:r>
    </w:p>
    <w:p w14:paraId="1906C956" w14:textId="77777777" w:rsidR="004B1C77" w:rsidRDefault="004B1C77" w:rsidP="004506A0">
      <w:pPr>
        <w:rPr>
          <w:i/>
          <w:iCs/>
        </w:rPr>
      </w:pPr>
      <w:r w:rsidRPr="000504E9">
        <w:rPr>
          <w:i/>
          <w:iCs/>
        </w:rPr>
        <w:t xml:space="preserve">Institutional Grants/Business Offices will be responsible for fund disbursement, often in correspondence with the Department Chair, including expense and travel reimbursement. </w:t>
      </w:r>
      <w:r>
        <w:rPr>
          <w:i/>
          <w:iCs/>
        </w:rPr>
        <w:t>All a</w:t>
      </w:r>
      <w:r w:rsidRPr="000504E9">
        <w:rPr>
          <w:i/>
          <w:iCs/>
        </w:rPr>
        <w:t>pplicants will need to provide a</w:t>
      </w:r>
      <w:r>
        <w:rPr>
          <w:i/>
          <w:iCs/>
        </w:rPr>
        <w:t xml:space="preserve"> signed Acknowledgement Form, the template for which is linked on the RFP page, </w:t>
      </w:r>
      <w:r w:rsidRPr="000504E9">
        <w:rPr>
          <w:i/>
          <w:iCs/>
        </w:rPr>
        <w:t>stating that the Grants/Business Office knows about the applicant’s intent to apply for an Affordable Materials Grant. Either the Department Chair or the Project Lead can work with the Grants/Business Office to get this signed</w:t>
      </w:r>
      <w:r>
        <w:rPr>
          <w:i/>
          <w:iCs/>
        </w:rPr>
        <w:t xml:space="preserve"> form.</w:t>
      </w:r>
      <w:r w:rsidRPr="000504E9">
        <w:rPr>
          <w:i/>
          <w:iCs/>
        </w:rPr>
        <w:t xml:space="preserve"> </w:t>
      </w:r>
    </w:p>
    <w:p w14:paraId="3466B7BE" w14:textId="77777777" w:rsidR="004B1C77" w:rsidRDefault="004B1C77" w:rsidP="004506A0">
      <w:pPr>
        <w:rPr>
          <w:i/>
          <w:iCs/>
        </w:rPr>
      </w:pPr>
      <w:r>
        <w:rPr>
          <w:i/>
          <w:iCs/>
        </w:rPr>
        <w:t>In the case of multi-institutional affiliations, all participants’ institutions must provide this form.</w:t>
      </w:r>
    </w:p>
    <w:p w14:paraId="63A3C325" w14:textId="77777777" w:rsidR="004B1C77" w:rsidRPr="00365AB4" w:rsidRDefault="004B1C77" w:rsidP="004B1C77">
      <w:pPr>
        <w:rPr>
          <w:i/>
          <w:iCs/>
        </w:rPr>
      </w:pPr>
      <w:r w:rsidRPr="00365AB4">
        <w:rPr>
          <w:i/>
          <w:iCs/>
        </w:rPr>
        <w:t>Please provide the name and title of the grants or business office representative who provided you with the</w:t>
      </w:r>
      <w:r>
        <w:rPr>
          <w:i/>
          <w:iCs/>
        </w:rPr>
        <w:t xml:space="preserve"> acknowledgement form</w:t>
      </w:r>
      <w:r w:rsidRPr="00365AB4">
        <w:rPr>
          <w:i/>
          <w:iCs/>
        </w:rPr>
        <w:t>.</w:t>
      </w:r>
    </w:p>
    <w:tbl>
      <w:tblPr>
        <w:tblStyle w:val="TableGrid"/>
        <w:tblW w:w="0" w:type="auto"/>
        <w:tblLook w:val="04A0" w:firstRow="1" w:lastRow="0" w:firstColumn="1" w:lastColumn="0" w:noHBand="0" w:noVBand="1"/>
      </w:tblPr>
      <w:tblGrid>
        <w:gridCol w:w="9350"/>
      </w:tblGrid>
      <w:tr w:rsidR="003A2B2B" w:rsidRPr="003A2B2B" w14:paraId="1BFC827E" w14:textId="77777777" w:rsidTr="00DC36D9">
        <w:trPr>
          <w:trHeight w:val="1440"/>
        </w:trPr>
        <w:tc>
          <w:tcPr>
            <w:tcW w:w="9350" w:type="dxa"/>
          </w:tcPr>
          <w:p w14:paraId="0B1767F9" w14:textId="325AF189" w:rsidR="003A2B2B" w:rsidRPr="00C2495E" w:rsidRDefault="00C2495E" w:rsidP="003A2B2B">
            <w:r>
              <w:rPr>
                <w:rFonts w:ascii="Calibri" w:hAnsi="Calibri" w:cs="Calibri"/>
                <w:color w:val="000000"/>
                <w:sz w:val="22"/>
                <w:szCs w:val="22"/>
              </w:rPr>
              <w:t>Mrs. Joyce Y. Johnson, Director of the Office of Sponsored Program</w:t>
            </w:r>
            <w:r>
              <w:rPr>
                <w:color w:val="000000"/>
              </w:rPr>
              <w:t>s.</w:t>
            </w:r>
          </w:p>
        </w:tc>
      </w:tr>
    </w:tbl>
    <w:p w14:paraId="5A012258" w14:textId="77777777" w:rsidR="003A2B2B" w:rsidRPr="00185DB9" w:rsidRDefault="003A2B2B" w:rsidP="00185DB9">
      <w:pPr>
        <w:rPr>
          <w:i/>
          <w:iCs/>
        </w:rPr>
      </w:pPr>
    </w:p>
    <w:sectPr w:rsidR="003A2B2B" w:rsidRPr="00185DB9" w:rsidSect="00FD120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9398A0" w14:textId="77777777" w:rsidR="0089477C" w:rsidRDefault="0089477C" w:rsidP="00FD120E">
      <w:r>
        <w:separator/>
      </w:r>
    </w:p>
  </w:endnote>
  <w:endnote w:type="continuationSeparator" w:id="0">
    <w:p w14:paraId="6F387D53" w14:textId="77777777" w:rsidR="0089477C" w:rsidRDefault="0089477C" w:rsidP="00FD120E">
      <w:r>
        <w:continuationSeparator/>
      </w:r>
    </w:p>
  </w:endnote>
  <w:endnote w:type="continuationNotice" w:id="1">
    <w:p w14:paraId="0128D170" w14:textId="77777777" w:rsidR="0089477C" w:rsidRDefault="008947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5EF18" w14:textId="77777777" w:rsidR="00EB6797" w:rsidRDefault="00EB67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DDC07" w14:textId="77777777" w:rsidR="00EB6797" w:rsidRPr="00EB6797" w:rsidRDefault="00EB6797" w:rsidP="00EB6797">
    <w:pPr>
      <w:pStyle w:val="Footer"/>
    </w:pPr>
    <w:r w:rsidRPr="00EB6797">
      <w:t>This work by </w:t>
    </w:r>
    <w:hyperlink r:id="rId1" w:history="1">
      <w:r w:rsidRPr="00EB6797">
        <w:rPr>
          <w:rStyle w:val="Hyperlink"/>
        </w:rPr>
        <w:t>Affordable Learning Georgia</w:t>
      </w:r>
    </w:hyperlink>
    <w:r w:rsidRPr="00EB6797">
      <w:t> is licensed under </w:t>
    </w:r>
    <w:hyperlink r:id="rId2" w:tgtFrame="_blank" w:history="1">
      <w:r w:rsidRPr="00EB6797">
        <w:rPr>
          <w:rStyle w:val="Hyperlink"/>
        </w:rPr>
        <w:t>CC BY 4.0</w:t>
      </w:r>
    </w:hyperlink>
    <w:r w:rsidRPr="00EB6797">
      <w:t>.</w:t>
    </w:r>
  </w:p>
  <w:p w14:paraId="066A70B3" w14:textId="31C589A2" w:rsidR="00EB6797" w:rsidRDefault="00EB67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807C1" w14:textId="77777777" w:rsidR="00EB6797" w:rsidRPr="00EB6797" w:rsidRDefault="00EB6797" w:rsidP="00EB6797">
    <w:pPr>
      <w:pStyle w:val="Footer"/>
    </w:pPr>
    <w:r w:rsidRPr="00EB6797">
      <w:t>This work by </w:t>
    </w:r>
    <w:hyperlink r:id="rId1" w:history="1">
      <w:r w:rsidRPr="00EB6797">
        <w:rPr>
          <w:rStyle w:val="Hyperlink"/>
        </w:rPr>
        <w:t>Affordable Learning Georgia</w:t>
      </w:r>
    </w:hyperlink>
    <w:r w:rsidRPr="00EB6797">
      <w:t> is licensed under </w:t>
    </w:r>
    <w:hyperlink r:id="rId2" w:tgtFrame="_blank" w:history="1">
      <w:r w:rsidRPr="00EB6797">
        <w:rPr>
          <w:rStyle w:val="Hyperlink"/>
        </w:rPr>
        <w:t>CC BY 4.0</w:t>
      </w:r>
    </w:hyperlink>
    <w:r w:rsidRPr="00EB6797">
      <w:t>.</w:t>
    </w:r>
  </w:p>
  <w:p w14:paraId="032632C3" w14:textId="47603BEF" w:rsidR="00EB6797" w:rsidRDefault="00EB67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F9015" w14:textId="77777777" w:rsidR="0089477C" w:rsidRDefault="0089477C" w:rsidP="00FD120E">
      <w:r>
        <w:separator/>
      </w:r>
    </w:p>
  </w:footnote>
  <w:footnote w:type="continuationSeparator" w:id="0">
    <w:p w14:paraId="4582E3C2" w14:textId="77777777" w:rsidR="0089477C" w:rsidRDefault="0089477C" w:rsidP="00FD120E">
      <w:r>
        <w:continuationSeparator/>
      </w:r>
    </w:p>
  </w:footnote>
  <w:footnote w:type="continuationNotice" w:id="1">
    <w:p w14:paraId="44131378" w14:textId="77777777" w:rsidR="0089477C" w:rsidRDefault="008947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51B0E" w14:textId="77777777" w:rsidR="00EB6797" w:rsidRDefault="00EB67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82D57" w14:textId="77777777" w:rsidR="00FD120E" w:rsidRDefault="00FD120E" w:rsidP="00FD120E">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48A82" w14:textId="77777777" w:rsidR="009E5664" w:rsidRDefault="009E5664" w:rsidP="00FD120E">
    <w:pPr>
      <w:pStyle w:val="Header"/>
      <w:jc w:val="center"/>
      <w:rPr>
        <w:noProof/>
      </w:rPr>
    </w:pPr>
  </w:p>
  <w:p w14:paraId="23A28E72" w14:textId="77777777" w:rsidR="00FD120E" w:rsidRDefault="00FD120E" w:rsidP="00FD120E">
    <w:pPr>
      <w:pStyle w:val="Header"/>
      <w:jc w:val="center"/>
    </w:pPr>
    <w:r>
      <w:rPr>
        <w:noProof/>
      </w:rPr>
      <w:drawing>
        <wp:inline distT="0" distB="0" distL="0" distR="0" wp14:anchorId="5033D8FD" wp14:editId="701833BB">
          <wp:extent cx="2628900" cy="636687"/>
          <wp:effectExtent l="0" t="0" r="0" b="0"/>
          <wp:docPr id="1" name="Picture 1" descr="Icon for Affordable Learning Georgia" title="AL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G_Logo_hires.png"/>
                  <pic:cNvPicPr/>
                </pic:nvPicPr>
                <pic:blipFill rotWithShape="1">
                  <a:blip r:embed="rId1" cstate="print">
                    <a:extLst>
                      <a:ext uri="{28A0092B-C50C-407E-A947-70E740481C1C}">
                        <a14:useLocalDpi xmlns:a14="http://schemas.microsoft.com/office/drawing/2010/main" val="0"/>
                      </a:ext>
                    </a:extLst>
                  </a:blip>
                  <a:srcRect l="11066" t="21915" r="8755" b="24452"/>
                  <a:stretch/>
                </pic:blipFill>
                <pic:spPr bwMode="auto">
                  <a:xfrm>
                    <a:off x="0" y="0"/>
                    <a:ext cx="2673775" cy="64755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608B1"/>
    <w:multiLevelType w:val="hybridMultilevel"/>
    <w:tmpl w:val="41385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C63DDC"/>
    <w:multiLevelType w:val="hybridMultilevel"/>
    <w:tmpl w:val="C290C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086A3B"/>
    <w:multiLevelType w:val="hybridMultilevel"/>
    <w:tmpl w:val="46A20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3650A0"/>
    <w:multiLevelType w:val="hybridMultilevel"/>
    <w:tmpl w:val="C2C21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9F1B5D"/>
    <w:multiLevelType w:val="hybridMultilevel"/>
    <w:tmpl w:val="FE883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411EC9"/>
    <w:multiLevelType w:val="hybridMultilevel"/>
    <w:tmpl w:val="8B1E5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9052BF"/>
    <w:multiLevelType w:val="hybridMultilevel"/>
    <w:tmpl w:val="558E7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395482"/>
    <w:multiLevelType w:val="hybridMultilevel"/>
    <w:tmpl w:val="73FAB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A12E72"/>
    <w:multiLevelType w:val="hybridMultilevel"/>
    <w:tmpl w:val="200CD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F06F60"/>
    <w:multiLevelType w:val="hybridMultilevel"/>
    <w:tmpl w:val="2A823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3941EF"/>
    <w:multiLevelType w:val="hybridMultilevel"/>
    <w:tmpl w:val="78665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7705ED"/>
    <w:multiLevelType w:val="hybridMultilevel"/>
    <w:tmpl w:val="C56C4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B56292"/>
    <w:multiLevelType w:val="hybridMultilevel"/>
    <w:tmpl w:val="A4B89A5A"/>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7010261"/>
    <w:multiLevelType w:val="hybridMultilevel"/>
    <w:tmpl w:val="4D3EAE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4E07ED"/>
    <w:multiLevelType w:val="hybridMultilevel"/>
    <w:tmpl w:val="B71C65D2"/>
    <w:lvl w:ilvl="0" w:tplc="E710E1E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2830CB"/>
    <w:multiLevelType w:val="hybridMultilevel"/>
    <w:tmpl w:val="244E4AC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691C1F86"/>
    <w:multiLevelType w:val="hybridMultilevel"/>
    <w:tmpl w:val="3CAAC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C45FC8"/>
    <w:multiLevelType w:val="hybridMultilevel"/>
    <w:tmpl w:val="91E45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5"/>
  </w:num>
  <w:num w:numId="4">
    <w:abstractNumId w:val="3"/>
  </w:num>
  <w:num w:numId="5">
    <w:abstractNumId w:val="8"/>
  </w:num>
  <w:num w:numId="6">
    <w:abstractNumId w:val="16"/>
  </w:num>
  <w:num w:numId="7">
    <w:abstractNumId w:val="15"/>
  </w:num>
  <w:num w:numId="8">
    <w:abstractNumId w:val="2"/>
  </w:num>
  <w:num w:numId="9">
    <w:abstractNumId w:val="6"/>
  </w:num>
  <w:num w:numId="10">
    <w:abstractNumId w:val="9"/>
  </w:num>
  <w:num w:numId="11">
    <w:abstractNumId w:val="14"/>
  </w:num>
  <w:num w:numId="12">
    <w:abstractNumId w:val="17"/>
  </w:num>
  <w:num w:numId="13">
    <w:abstractNumId w:val="7"/>
  </w:num>
  <w:num w:numId="14">
    <w:abstractNumId w:val="11"/>
  </w:num>
  <w:num w:numId="15">
    <w:abstractNumId w:val="13"/>
  </w:num>
  <w:num w:numId="16">
    <w:abstractNumId w:val="0"/>
  </w:num>
  <w:num w:numId="17">
    <w:abstractNumId w:val="10"/>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NDa2MLIwtTA1NjNV0lEKTi0uzszPAykwrAUA5H1cgywAAAA="/>
  </w:docVars>
  <w:rsids>
    <w:rsidRoot w:val="003C350B"/>
    <w:rsid w:val="0002476A"/>
    <w:rsid w:val="000338D2"/>
    <w:rsid w:val="00044629"/>
    <w:rsid w:val="00044E97"/>
    <w:rsid w:val="000504E9"/>
    <w:rsid w:val="00066435"/>
    <w:rsid w:val="000741CA"/>
    <w:rsid w:val="00083A27"/>
    <w:rsid w:val="00086765"/>
    <w:rsid w:val="00087903"/>
    <w:rsid w:val="000B3BA7"/>
    <w:rsid w:val="000C0E47"/>
    <w:rsid w:val="000C1BF5"/>
    <w:rsid w:val="000C1C74"/>
    <w:rsid w:val="000D2AB0"/>
    <w:rsid w:val="00114F13"/>
    <w:rsid w:val="00120D33"/>
    <w:rsid w:val="00125938"/>
    <w:rsid w:val="001337A4"/>
    <w:rsid w:val="0014773E"/>
    <w:rsid w:val="00151E0E"/>
    <w:rsid w:val="0015458C"/>
    <w:rsid w:val="00185A5B"/>
    <w:rsid w:val="00185DB9"/>
    <w:rsid w:val="00186AFF"/>
    <w:rsid w:val="001C4C98"/>
    <w:rsid w:val="001D4531"/>
    <w:rsid w:val="001D4CF2"/>
    <w:rsid w:val="001F17E4"/>
    <w:rsid w:val="00214E1D"/>
    <w:rsid w:val="0023728D"/>
    <w:rsid w:val="00251EFC"/>
    <w:rsid w:val="0026135C"/>
    <w:rsid w:val="00282637"/>
    <w:rsid w:val="00291B1A"/>
    <w:rsid w:val="002A3E3E"/>
    <w:rsid w:val="002C741E"/>
    <w:rsid w:val="002C7439"/>
    <w:rsid w:val="002D5497"/>
    <w:rsid w:val="002E66B9"/>
    <w:rsid w:val="003154E1"/>
    <w:rsid w:val="00325785"/>
    <w:rsid w:val="00356F78"/>
    <w:rsid w:val="003611AE"/>
    <w:rsid w:val="00387037"/>
    <w:rsid w:val="003A2B2B"/>
    <w:rsid w:val="003B4B4A"/>
    <w:rsid w:val="003C350B"/>
    <w:rsid w:val="003C5986"/>
    <w:rsid w:val="00413F44"/>
    <w:rsid w:val="00416F20"/>
    <w:rsid w:val="00446A77"/>
    <w:rsid w:val="004506A0"/>
    <w:rsid w:val="004514FA"/>
    <w:rsid w:val="00465D2C"/>
    <w:rsid w:val="004730A4"/>
    <w:rsid w:val="004866FB"/>
    <w:rsid w:val="004A118E"/>
    <w:rsid w:val="004B0444"/>
    <w:rsid w:val="004B1C77"/>
    <w:rsid w:val="004C04A8"/>
    <w:rsid w:val="004C6D54"/>
    <w:rsid w:val="004C7EF2"/>
    <w:rsid w:val="004D42FE"/>
    <w:rsid w:val="0050665D"/>
    <w:rsid w:val="00524BE0"/>
    <w:rsid w:val="005313E2"/>
    <w:rsid w:val="0055284A"/>
    <w:rsid w:val="005550F1"/>
    <w:rsid w:val="00566366"/>
    <w:rsid w:val="00574B8C"/>
    <w:rsid w:val="00580E63"/>
    <w:rsid w:val="005C0D8E"/>
    <w:rsid w:val="005C30D8"/>
    <w:rsid w:val="005F4AAC"/>
    <w:rsid w:val="005F4CEE"/>
    <w:rsid w:val="005F5F08"/>
    <w:rsid w:val="00603936"/>
    <w:rsid w:val="006244E0"/>
    <w:rsid w:val="0063108D"/>
    <w:rsid w:val="00636C78"/>
    <w:rsid w:val="00636FD3"/>
    <w:rsid w:val="006515DD"/>
    <w:rsid w:val="00662D4A"/>
    <w:rsid w:val="00664E2B"/>
    <w:rsid w:val="00692626"/>
    <w:rsid w:val="006D1F3E"/>
    <w:rsid w:val="006F4255"/>
    <w:rsid w:val="007043A9"/>
    <w:rsid w:val="007055EC"/>
    <w:rsid w:val="00716E83"/>
    <w:rsid w:val="007209BE"/>
    <w:rsid w:val="00725343"/>
    <w:rsid w:val="00727CF5"/>
    <w:rsid w:val="00735D8F"/>
    <w:rsid w:val="0074065D"/>
    <w:rsid w:val="00740DC6"/>
    <w:rsid w:val="00743F94"/>
    <w:rsid w:val="00751D5A"/>
    <w:rsid w:val="00767F01"/>
    <w:rsid w:val="00774B5E"/>
    <w:rsid w:val="00797321"/>
    <w:rsid w:val="007C6039"/>
    <w:rsid w:val="007E0EE3"/>
    <w:rsid w:val="007F6B0C"/>
    <w:rsid w:val="007F6C48"/>
    <w:rsid w:val="008012A7"/>
    <w:rsid w:val="00813F58"/>
    <w:rsid w:val="0082497C"/>
    <w:rsid w:val="008379A9"/>
    <w:rsid w:val="008414ED"/>
    <w:rsid w:val="008479C9"/>
    <w:rsid w:val="0085697F"/>
    <w:rsid w:val="0088375A"/>
    <w:rsid w:val="0089477C"/>
    <w:rsid w:val="008A3EE7"/>
    <w:rsid w:val="008C03FC"/>
    <w:rsid w:val="008C360C"/>
    <w:rsid w:val="008F02F5"/>
    <w:rsid w:val="0090331B"/>
    <w:rsid w:val="00943C6F"/>
    <w:rsid w:val="0097092D"/>
    <w:rsid w:val="00986BFE"/>
    <w:rsid w:val="009B460F"/>
    <w:rsid w:val="009B4812"/>
    <w:rsid w:val="009B70ED"/>
    <w:rsid w:val="009C4B23"/>
    <w:rsid w:val="009C5AA9"/>
    <w:rsid w:val="009E5664"/>
    <w:rsid w:val="009E5DB1"/>
    <w:rsid w:val="009E67CA"/>
    <w:rsid w:val="009F1455"/>
    <w:rsid w:val="00A244B5"/>
    <w:rsid w:val="00A33572"/>
    <w:rsid w:val="00A47C8B"/>
    <w:rsid w:val="00AA33EF"/>
    <w:rsid w:val="00AA3F5C"/>
    <w:rsid w:val="00AC0D48"/>
    <w:rsid w:val="00AD5740"/>
    <w:rsid w:val="00AE3F87"/>
    <w:rsid w:val="00AE505C"/>
    <w:rsid w:val="00B009C3"/>
    <w:rsid w:val="00B03CE1"/>
    <w:rsid w:val="00B16612"/>
    <w:rsid w:val="00B20727"/>
    <w:rsid w:val="00B2685B"/>
    <w:rsid w:val="00B26BE7"/>
    <w:rsid w:val="00B46745"/>
    <w:rsid w:val="00B72091"/>
    <w:rsid w:val="00B77565"/>
    <w:rsid w:val="00B80CAC"/>
    <w:rsid w:val="00B93679"/>
    <w:rsid w:val="00BA03E8"/>
    <w:rsid w:val="00BC276C"/>
    <w:rsid w:val="00BE6EC4"/>
    <w:rsid w:val="00BF6072"/>
    <w:rsid w:val="00C0018D"/>
    <w:rsid w:val="00C15216"/>
    <w:rsid w:val="00C2495E"/>
    <w:rsid w:val="00C4485A"/>
    <w:rsid w:val="00C46854"/>
    <w:rsid w:val="00C613A6"/>
    <w:rsid w:val="00C877E3"/>
    <w:rsid w:val="00C93276"/>
    <w:rsid w:val="00C95A07"/>
    <w:rsid w:val="00C96436"/>
    <w:rsid w:val="00CA14A2"/>
    <w:rsid w:val="00CA1B7C"/>
    <w:rsid w:val="00CB218A"/>
    <w:rsid w:val="00CC073F"/>
    <w:rsid w:val="00CC1CE4"/>
    <w:rsid w:val="00CD04C2"/>
    <w:rsid w:val="00CD48C4"/>
    <w:rsid w:val="00D13BDA"/>
    <w:rsid w:val="00D222A7"/>
    <w:rsid w:val="00D23FE0"/>
    <w:rsid w:val="00D34F5D"/>
    <w:rsid w:val="00D35EAF"/>
    <w:rsid w:val="00D4448E"/>
    <w:rsid w:val="00D7479E"/>
    <w:rsid w:val="00D7643F"/>
    <w:rsid w:val="00D8245A"/>
    <w:rsid w:val="00DC36D9"/>
    <w:rsid w:val="00E10B09"/>
    <w:rsid w:val="00E162E1"/>
    <w:rsid w:val="00E23CB3"/>
    <w:rsid w:val="00E37804"/>
    <w:rsid w:val="00E6109D"/>
    <w:rsid w:val="00E71564"/>
    <w:rsid w:val="00E81E06"/>
    <w:rsid w:val="00E83655"/>
    <w:rsid w:val="00EA1089"/>
    <w:rsid w:val="00EB35BA"/>
    <w:rsid w:val="00EB6797"/>
    <w:rsid w:val="00EC730B"/>
    <w:rsid w:val="00ED46D7"/>
    <w:rsid w:val="00ED5FB6"/>
    <w:rsid w:val="00EE1D15"/>
    <w:rsid w:val="00EE40D8"/>
    <w:rsid w:val="00F07800"/>
    <w:rsid w:val="00F42FEA"/>
    <w:rsid w:val="00F5134B"/>
    <w:rsid w:val="00F56A94"/>
    <w:rsid w:val="00F719AE"/>
    <w:rsid w:val="00F75018"/>
    <w:rsid w:val="00F916DE"/>
    <w:rsid w:val="00FA32D5"/>
    <w:rsid w:val="00FB1229"/>
    <w:rsid w:val="00FB25C8"/>
    <w:rsid w:val="00FC0455"/>
    <w:rsid w:val="00FD120E"/>
    <w:rsid w:val="00FD30D0"/>
    <w:rsid w:val="00FE3608"/>
    <w:rsid w:val="00FF4C2A"/>
    <w:rsid w:val="04867C06"/>
    <w:rsid w:val="061CE3CC"/>
    <w:rsid w:val="0765FD5C"/>
    <w:rsid w:val="076B4E33"/>
    <w:rsid w:val="088FA25C"/>
    <w:rsid w:val="0F559F49"/>
    <w:rsid w:val="11546A0D"/>
    <w:rsid w:val="119C7E2C"/>
    <w:rsid w:val="1AFCDFEA"/>
    <w:rsid w:val="1C9298D4"/>
    <w:rsid w:val="21F21086"/>
    <w:rsid w:val="23DC2F3E"/>
    <w:rsid w:val="24809BCE"/>
    <w:rsid w:val="25D80574"/>
    <w:rsid w:val="2744FCCF"/>
    <w:rsid w:val="2FBE387F"/>
    <w:rsid w:val="30FCEAE1"/>
    <w:rsid w:val="35E51372"/>
    <w:rsid w:val="37483B93"/>
    <w:rsid w:val="38B0C4E3"/>
    <w:rsid w:val="3BD0301E"/>
    <w:rsid w:val="3D1F2181"/>
    <w:rsid w:val="47AACEE5"/>
    <w:rsid w:val="49FCB884"/>
    <w:rsid w:val="523FDA55"/>
    <w:rsid w:val="527E8F59"/>
    <w:rsid w:val="5C91948C"/>
    <w:rsid w:val="5CC6D918"/>
    <w:rsid w:val="5F603F1A"/>
    <w:rsid w:val="60384C9E"/>
    <w:rsid w:val="66D8A0C5"/>
    <w:rsid w:val="6A2BB2F2"/>
    <w:rsid w:val="6C1D5A9D"/>
    <w:rsid w:val="6D2A8707"/>
    <w:rsid w:val="7024E22D"/>
    <w:rsid w:val="70B8BDBD"/>
    <w:rsid w:val="72D5CF0D"/>
    <w:rsid w:val="7AA5406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A4CD48"/>
  <w15:chartTrackingRefBased/>
  <w15:docId w15:val="{8263FC2F-7A20-4BB5-ABE0-1345BC7F7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495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C350B"/>
    <w:pPr>
      <w:keepNext/>
      <w:keepLines/>
      <w:spacing w:before="240"/>
      <w:jc w:val="both"/>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66366"/>
    <w:pPr>
      <w:keepNext/>
      <w:keepLines/>
      <w:spacing w:before="40"/>
      <w:jc w:val="both"/>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3C350B"/>
    <w:rPr>
      <w:color w:val="0000FF"/>
      <w:u w:val="single"/>
    </w:rPr>
  </w:style>
  <w:style w:type="paragraph" w:styleId="ListParagraph">
    <w:name w:val="List Paragraph"/>
    <w:basedOn w:val="Normal"/>
    <w:uiPriority w:val="34"/>
    <w:qFormat/>
    <w:rsid w:val="003C350B"/>
    <w:pPr>
      <w:spacing w:after="200"/>
      <w:ind w:left="720"/>
      <w:contextualSpacing/>
      <w:jc w:val="both"/>
    </w:pPr>
    <w:rPr>
      <w:rFonts w:asciiTheme="minorHAnsi" w:hAnsiTheme="minorHAnsi" w:cstheme="minorHAnsi"/>
      <w:szCs w:val="20"/>
    </w:rPr>
  </w:style>
  <w:style w:type="paragraph" w:styleId="Title">
    <w:name w:val="Title"/>
    <w:basedOn w:val="Normal"/>
    <w:next w:val="Normal"/>
    <w:link w:val="TitleChar"/>
    <w:uiPriority w:val="10"/>
    <w:qFormat/>
    <w:rsid w:val="003C350B"/>
    <w:pPr>
      <w:contextualSpacing/>
      <w:jc w:val="both"/>
    </w:pPr>
    <w:rPr>
      <w:rFonts w:asciiTheme="majorHAnsi" w:eastAsiaTheme="majorEastAsia" w:hAnsiTheme="majorHAnsi" w:cstheme="majorBidi"/>
      <w:spacing w:val="-10"/>
      <w:kern w:val="28"/>
      <w:sz w:val="32"/>
      <w:szCs w:val="56"/>
    </w:rPr>
  </w:style>
  <w:style w:type="character" w:customStyle="1" w:styleId="TitleChar">
    <w:name w:val="Title Char"/>
    <w:basedOn w:val="DefaultParagraphFont"/>
    <w:link w:val="Title"/>
    <w:uiPriority w:val="10"/>
    <w:rsid w:val="003C350B"/>
    <w:rPr>
      <w:rFonts w:asciiTheme="majorHAnsi" w:eastAsiaTheme="majorEastAsia" w:hAnsiTheme="majorHAnsi" w:cstheme="majorBidi"/>
      <w:spacing w:val="-10"/>
      <w:kern w:val="28"/>
      <w:sz w:val="32"/>
      <w:szCs w:val="56"/>
    </w:rPr>
  </w:style>
  <w:style w:type="paragraph" w:styleId="Subtitle">
    <w:name w:val="Subtitle"/>
    <w:basedOn w:val="Normal"/>
    <w:next w:val="Normal"/>
    <w:link w:val="SubtitleChar"/>
    <w:uiPriority w:val="11"/>
    <w:qFormat/>
    <w:rsid w:val="003C350B"/>
    <w:pPr>
      <w:numPr>
        <w:ilvl w:val="1"/>
      </w:numPr>
      <w:spacing w:after="160"/>
      <w:jc w:val="both"/>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C350B"/>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C350B"/>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3C350B"/>
    <w:pPr>
      <w:spacing w:after="0" w:line="240" w:lineRule="auto"/>
      <w:jc w:val="both"/>
    </w:pPr>
    <w:rPr>
      <w:rFonts w:eastAsia="Times New Roman" w:cstheme="minorHAnsi"/>
      <w:sz w:val="24"/>
      <w:szCs w:val="20"/>
    </w:rPr>
  </w:style>
  <w:style w:type="table" w:styleId="TableGrid">
    <w:name w:val="Table Grid"/>
    <w:basedOn w:val="TableNormal"/>
    <w:uiPriority w:val="39"/>
    <w:rsid w:val="00725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66366"/>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FD120E"/>
    <w:pPr>
      <w:tabs>
        <w:tab w:val="center" w:pos="4680"/>
        <w:tab w:val="right" w:pos="9360"/>
      </w:tabs>
      <w:jc w:val="both"/>
    </w:pPr>
    <w:rPr>
      <w:rFonts w:asciiTheme="minorHAnsi" w:hAnsiTheme="minorHAnsi" w:cstheme="minorHAnsi"/>
      <w:szCs w:val="20"/>
    </w:rPr>
  </w:style>
  <w:style w:type="character" w:customStyle="1" w:styleId="HeaderChar">
    <w:name w:val="Header Char"/>
    <w:basedOn w:val="DefaultParagraphFont"/>
    <w:link w:val="Header"/>
    <w:uiPriority w:val="99"/>
    <w:rsid w:val="00FD120E"/>
    <w:rPr>
      <w:rFonts w:eastAsia="Times New Roman" w:cstheme="minorHAnsi"/>
      <w:sz w:val="24"/>
      <w:szCs w:val="20"/>
    </w:rPr>
  </w:style>
  <w:style w:type="paragraph" w:styleId="Footer">
    <w:name w:val="footer"/>
    <w:basedOn w:val="Normal"/>
    <w:link w:val="FooterChar"/>
    <w:uiPriority w:val="99"/>
    <w:unhideWhenUsed/>
    <w:rsid w:val="00FD120E"/>
    <w:pPr>
      <w:tabs>
        <w:tab w:val="center" w:pos="4680"/>
        <w:tab w:val="right" w:pos="9360"/>
      </w:tabs>
      <w:jc w:val="both"/>
    </w:pPr>
    <w:rPr>
      <w:rFonts w:asciiTheme="minorHAnsi" w:hAnsiTheme="minorHAnsi" w:cstheme="minorHAnsi"/>
      <w:szCs w:val="20"/>
    </w:rPr>
  </w:style>
  <w:style w:type="character" w:customStyle="1" w:styleId="FooterChar">
    <w:name w:val="Footer Char"/>
    <w:basedOn w:val="DefaultParagraphFont"/>
    <w:link w:val="Footer"/>
    <w:uiPriority w:val="99"/>
    <w:rsid w:val="00FD120E"/>
    <w:rPr>
      <w:rFonts w:eastAsia="Times New Roman" w:cstheme="minorHAnsi"/>
      <w:sz w:val="24"/>
      <w:szCs w:val="20"/>
    </w:rPr>
  </w:style>
  <w:style w:type="character" w:styleId="CommentReference">
    <w:name w:val="annotation reference"/>
    <w:basedOn w:val="DefaultParagraphFont"/>
    <w:uiPriority w:val="99"/>
    <w:semiHidden/>
    <w:unhideWhenUsed/>
    <w:rsid w:val="007055EC"/>
    <w:rPr>
      <w:sz w:val="16"/>
      <w:szCs w:val="16"/>
    </w:rPr>
  </w:style>
  <w:style w:type="paragraph" w:styleId="CommentText">
    <w:name w:val="annotation text"/>
    <w:basedOn w:val="Normal"/>
    <w:link w:val="CommentTextChar"/>
    <w:uiPriority w:val="99"/>
    <w:semiHidden/>
    <w:unhideWhenUsed/>
    <w:rsid w:val="007055EC"/>
    <w:pPr>
      <w:spacing w:after="200"/>
      <w:jc w:val="both"/>
    </w:pPr>
    <w:rPr>
      <w:rFonts w:asciiTheme="minorHAnsi" w:hAnsiTheme="minorHAnsi" w:cstheme="minorHAnsi"/>
      <w:sz w:val="20"/>
      <w:szCs w:val="20"/>
    </w:rPr>
  </w:style>
  <w:style w:type="character" w:customStyle="1" w:styleId="CommentTextChar">
    <w:name w:val="Comment Text Char"/>
    <w:basedOn w:val="DefaultParagraphFont"/>
    <w:link w:val="CommentText"/>
    <w:uiPriority w:val="99"/>
    <w:semiHidden/>
    <w:rsid w:val="007055EC"/>
    <w:rPr>
      <w:rFonts w:eastAsia="Times New Roman" w:cstheme="minorHAnsi"/>
      <w:sz w:val="20"/>
      <w:szCs w:val="20"/>
    </w:rPr>
  </w:style>
  <w:style w:type="paragraph" w:styleId="CommentSubject">
    <w:name w:val="annotation subject"/>
    <w:basedOn w:val="CommentText"/>
    <w:next w:val="CommentText"/>
    <w:link w:val="CommentSubjectChar"/>
    <w:uiPriority w:val="99"/>
    <w:semiHidden/>
    <w:unhideWhenUsed/>
    <w:rsid w:val="007055EC"/>
    <w:rPr>
      <w:b/>
      <w:bCs/>
    </w:rPr>
  </w:style>
  <w:style w:type="character" w:customStyle="1" w:styleId="CommentSubjectChar">
    <w:name w:val="Comment Subject Char"/>
    <w:basedOn w:val="CommentTextChar"/>
    <w:link w:val="CommentSubject"/>
    <w:uiPriority w:val="99"/>
    <w:semiHidden/>
    <w:rsid w:val="007055EC"/>
    <w:rPr>
      <w:rFonts w:eastAsia="Times New Roman" w:cstheme="minorHAnsi"/>
      <w:b/>
      <w:bCs/>
      <w:sz w:val="20"/>
      <w:szCs w:val="20"/>
    </w:rPr>
  </w:style>
  <w:style w:type="paragraph" w:styleId="BalloonText">
    <w:name w:val="Balloon Text"/>
    <w:basedOn w:val="Normal"/>
    <w:link w:val="BalloonTextChar"/>
    <w:uiPriority w:val="99"/>
    <w:semiHidden/>
    <w:unhideWhenUsed/>
    <w:rsid w:val="007055EC"/>
    <w:pPr>
      <w:jc w:val="both"/>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55EC"/>
    <w:rPr>
      <w:rFonts w:ascii="Segoe UI" w:eastAsia="Times New Roman" w:hAnsi="Segoe UI" w:cs="Segoe UI"/>
      <w:sz w:val="18"/>
      <w:szCs w:val="18"/>
    </w:rPr>
  </w:style>
  <w:style w:type="paragraph" w:styleId="Caption">
    <w:name w:val="caption"/>
    <w:basedOn w:val="Normal"/>
    <w:next w:val="Normal"/>
    <w:uiPriority w:val="35"/>
    <w:unhideWhenUsed/>
    <w:qFormat/>
    <w:rsid w:val="000C1BF5"/>
    <w:pPr>
      <w:keepNext/>
      <w:spacing w:after="200"/>
      <w:jc w:val="both"/>
    </w:pPr>
    <w:rPr>
      <w:rFonts w:asciiTheme="minorHAnsi" w:hAnsiTheme="minorHAnsi" w:cstheme="minorHAnsi"/>
      <w:i/>
      <w:iCs/>
      <w:color w:val="44546A" w:themeColor="text2"/>
    </w:rPr>
  </w:style>
  <w:style w:type="table" w:styleId="PlainTable3">
    <w:name w:val="Plain Table 3"/>
    <w:basedOn w:val="TableNormal"/>
    <w:uiPriority w:val="43"/>
    <w:rsid w:val="00E8365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8365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7C6039"/>
    <w:rPr>
      <w:color w:val="605E5C"/>
      <w:shd w:val="clear" w:color="auto" w:fill="E1DFDD"/>
    </w:rPr>
  </w:style>
  <w:style w:type="character" w:styleId="Emphasis">
    <w:name w:val="Emphasis"/>
    <w:basedOn w:val="DefaultParagraphFont"/>
    <w:uiPriority w:val="20"/>
    <w:qFormat/>
    <w:rsid w:val="00C877E3"/>
    <w:rPr>
      <w:i/>
      <w:iCs/>
    </w:rPr>
  </w:style>
  <w:style w:type="table" w:styleId="GridTable1Light">
    <w:name w:val="Grid Table 1 Light"/>
    <w:basedOn w:val="TableNormal"/>
    <w:uiPriority w:val="46"/>
    <w:rsid w:val="00C95A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BE6EC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620151">
      <w:bodyDiv w:val="1"/>
      <w:marLeft w:val="0"/>
      <w:marRight w:val="0"/>
      <w:marTop w:val="0"/>
      <w:marBottom w:val="0"/>
      <w:divBdr>
        <w:top w:val="none" w:sz="0" w:space="0" w:color="auto"/>
        <w:left w:val="none" w:sz="0" w:space="0" w:color="auto"/>
        <w:bottom w:val="none" w:sz="0" w:space="0" w:color="auto"/>
        <w:right w:val="none" w:sz="0" w:space="0" w:color="auto"/>
      </w:divBdr>
    </w:div>
    <w:div w:id="334917896">
      <w:bodyDiv w:val="1"/>
      <w:marLeft w:val="0"/>
      <w:marRight w:val="0"/>
      <w:marTop w:val="0"/>
      <w:marBottom w:val="0"/>
      <w:divBdr>
        <w:top w:val="none" w:sz="0" w:space="0" w:color="auto"/>
        <w:left w:val="none" w:sz="0" w:space="0" w:color="auto"/>
        <w:bottom w:val="none" w:sz="0" w:space="0" w:color="auto"/>
        <w:right w:val="none" w:sz="0" w:space="0" w:color="auto"/>
      </w:divBdr>
    </w:div>
    <w:div w:id="398359501">
      <w:bodyDiv w:val="1"/>
      <w:marLeft w:val="0"/>
      <w:marRight w:val="0"/>
      <w:marTop w:val="0"/>
      <w:marBottom w:val="0"/>
      <w:divBdr>
        <w:top w:val="none" w:sz="0" w:space="0" w:color="auto"/>
        <w:left w:val="none" w:sz="0" w:space="0" w:color="auto"/>
        <w:bottom w:val="none" w:sz="0" w:space="0" w:color="auto"/>
        <w:right w:val="none" w:sz="0" w:space="0" w:color="auto"/>
      </w:divBdr>
    </w:div>
    <w:div w:id="824392901">
      <w:bodyDiv w:val="1"/>
      <w:marLeft w:val="0"/>
      <w:marRight w:val="0"/>
      <w:marTop w:val="0"/>
      <w:marBottom w:val="0"/>
      <w:divBdr>
        <w:top w:val="none" w:sz="0" w:space="0" w:color="auto"/>
        <w:left w:val="none" w:sz="0" w:space="0" w:color="auto"/>
        <w:bottom w:val="none" w:sz="0" w:space="0" w:color="auto"/>
        <w:right w:val="none" w:sz="0" w:space="0" w:color="auto"/>
      </w:divBdr>
    </w:div>
    <w:div w:id="952858897">
      <w:bodyDiv w:val="1"/>
      <w:marLeft w:val="0"/>
      <w:marRight w:val="0"/>
      <w:marTop w:val="0"/>
      <w:marBottom w:val="0"/>
      <w:divBdr>
        <w:top w:val="none" w:sz="0" w:space="0" w:color="auto"/>
        <w:left w:val="none" w:sz="0" w:space="0" w:color="auto"/>
        <w:bottom w:val="none" w:sz="0" w:space="0" w:color="auto"/>
        <w:right w:val="none" w:sz="0" w:space="0" w:color="auto"/>
      </w:divBdr>
    </w:div>
    <w:div w:id="1545285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ffordablelearninggeorgia.org/about/rfp_r21"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4.0/?ref=chooser-v1" TargetMode="External"/><Relationship Id="rId1" Type="http://schemas.openxmlformats.org/officeDocument/2006/relationships/hyperlink" Target="https://affordablelearninggeorgia.org/"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4.0/?ref=chooser-v1" TargetMode="External"/><Relationship Id="rId1" Type="http://schemas.openxmlformats.org/officeDocument/2006/relationships/hyperlink" Target="https://affordablelearninggeorgia.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ag19</b:Tag>
    <b:SourceType>JournalArticle</b:SourceType>
    <b:Guid>{3BC5B575-7676-074C-8624-291A84B1F597}</b:Guid>
    <b:Author>
      <b:Author>
        <b:NameList>
          <b:Person>
            <b:Last>Jaggars</b:Last>
            <b:First>Shanna</b:First>
            <b:Middle>Smith</b:Middle>
          </b:Person>
          <b:Person>
            <b:Last> Marcos</b:Last>
            <b:Middle>D</b:Middle>
            <b:First>Rivera</b:First>
          </b:Person>
        </b:NameList>
      </b:Author>
    </b:Author>
    <b:Title>College Textbook Affordability: Landscape, Evidence, and Policy Directions</b:Title>
    <b:Year>2019</b:Year>
    <b:JournalName>Midwestern Higher Education Compact</b:JournalName>
    <b:RefOrder>1</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C95864E1622C041AEA18336966246DB" ma:contentTypeVersion="8" ma:contentTypeDescription="Create a new document." ma:contentTypeScope="" ma:versionID="f4711589b93bf03daace00a200830cde">
  <xsd:schema xmlns:xsd="http://www.w3.org/2001/XMLSchema" xmlns:xs="http://www.w3.org/2001/XMLSchema" xmlns:p="http://schemas.microsoft.com/office/2006/metadata/properties" xmlns:ns2="aaf9ee43-c348-4f5f-98bd-3162f7a8ae58" targetNamespace="http://schemas.microsoft.com/office/2006/metadata/properties" ma:root="true" ma:fieldsID="8434ee9bb8af80a829ee156f3e94a33f" ns2:_="">
    <xsd:import namespace="aaf9ee43-c348-4f5f-98bd-3162f7a8ae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f9ee43-c348-4f5f-98bd-3162f7a8ae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135727-9B85-D54C-A1FF-D3EDE8DA958B}">
  <ds:schemaRefs>
    <ds:schemaRef ds:uri="http://schemas.openxmlformats.org/officeDocument/2006/bibliography"/>
  </ds:schemaRefs>
</ds:datastoreItem>
</file>

<file path=customXml/itemProps2.xml><?xml version="1.0" encoding="utf-8"?>
<ds:datastoreItem xmlns:ds="http://schemas.openxmlformats.org/officeDocument/2006/customXml" ds:itemID="{69176A50-D7E9-4150-AF0C-1CD131876B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2D4DCDA-EADF-47EA-8840-59BAE2827C8C}">
  <ds:schemaRefs>
    <ds:schemaRef ds:uri="http://schemas.microsoft.com/sharepoint/v3/contenttype/forms"/>
  </ds:schemaRefs>
</ds:datastoreItem>
</file>

<file path=customXml/itemProps4.xml><?xml version="1.0" encoding="utf-8"?>
<ds:datastoreItem xmlns:ds="http://schemas.openxmlformats.org/officeDocument/2006/customXml" ds:itemID="{B7804BEB-CCFD-429E-BEA6-BEB6379D01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f9ee43-c348-4f5f-98bd-3162f7a8ae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180</Words>
  <Characters>12432</Characters>
  <Application>Microsoft Office Word</Application>
  <DocSecurity>0</DocSecurity>
  <Lines>103</Lines>
  <Paragraphs>29</Paragraphs>
  <ScaleCrop>false</ScaleCrop>
  <Company>University System of Georgia Board of Regents</Company>
  <LinksUpToDate>false</LinksUpToDate>
  <CharactersWithSpaces>14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Gallant</dc:creator>
  <cp:keywords/>
  <dc:description/>
  <cp:lastModifiedBy>Jeff Gallant</cp:lastModifiedBy>
  <cp:revision>4</cp:revision>
  <dcterms:created xsi:type="dcterms:W3CDTF">2022-02-09T20:01:00Z</dcterms:created>
  <dcterms:modified xsi:type="dcterms:W3CDTF">2022-03-15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95864E1622C041AEA18336966246DB</vt:lpwstr>
  </property>
</Properties>
</file>